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C3CEE6" w14:textId="77777777" w:rsidR="00D4646B" w:rsidRPr="00672427" w:rsidRDefault="00D4646B" w:rsidP="00D4646B">
      <w:pPr>
        <w:pStyle w:val="Heading1"/>
        <w:spacing w:line="240" w:lineRule="auto"/>
        <w:ind w:left="720" w:hanging="720"/>
        <w:rPr>
          <w:rFonts w:cs="Times New Roman"/>
          <w:bCs/>
          <w:caps/>
          <w:szCs w:val="24"/>
        </w:rPr>
      </w:pPr>
      <w:r w:rsidRPr="00672427">
        <w:rPr>
          <w:rFonts w:cs="Times New Roman"/>
          <w:szCs w:val="24"/>
        </w:rPr>
        <w:t>Appendix</w:t>
      </w:r>
    </w:p>
    <w:p w14:paraId="5D363E5D" w14:textId="30B1019B" w:rsidR="00305560" w:rsidRPr="00672427" w:rsidRDefault="00305560" w:rsidP="00B21B70">
      <w:pPr>
        <w:spacing w:after="0" w:line="240" w:lineRule="auto"/>
        <w:jc w:val="both"/>
      </w:pPr>
      <w:r w:rsidRPr="00672427">
        <w:t xml:space="preserve">This tutorial is designed to help </w:t>
      </w:r>
      <w:r w:rsidR="00B21B70" w:rsidRPr="00672427">
        <w:t>engineers</w:t>
      </w:r>
      <w:r w:rsidRPr="00672427">
        <w:t xml:space="preserve">, regardless of their coding background, to effectively use a versatile Python script for various machine learning tasks, including regression, classification, and clustering. </w:t>
      </w:r>
      <w:r w:rsidR="00B21B70" w:rsidRPr="00672427">
        <w:t>This script will allow you</w:t>
      </w:r>
      <w:r w:rsidRPr="00672427">
        <w:t xml:space="preserve"> to:</w:t>
      </w:r>
    </w:p>
    <w:p w14:paraId="05036177" w14:textId="3A090DE1" w:rsidR="00305560" w:rsidRPr="00672427" w:rsidRDefault="00305560" w:rsidP="00B21B70">
      <w:pPr>
        <w:numPr>
          <w:ilvl w:val="0"/>
          <w:numId w:val="1"/>
        </w:numPr>
        <w:spacing w:after="0" w:line="240" w:lineRule="auto"/>
        <w:jc w:val="both"/>
      </w:pPr>
      <w:r w:rsidRPr="00672427">
        <w:t>Set up Python environment</w:t>
      </w:r>
    </w:p>
    <w:p w14:paraId="6DBEB705" w14:textId="77777777" w:rsidR="00305560" w:rsidRPr="00672427" w:rsidRDefault="00305560" w:rsidP="00B21B70">
      <w:pPr>
        <w:numPr>
          <w:ilvl w:val="0"/>
          <w:numId w:val="1"/>
        </w:numPr>
        <w:spacing w:after="0" w:line="240" w:lineRule="auto"/>
        <w:jc w:val="both"/>
      </w:pPr>
      <w:r w:rsidRPr="00672427">
        <w:t>Understand and configure the script</w:t>
      </w:r>
    </w:p>
    <w:p w14:paraId="48801BC6" w14:textId="552E599F" w:rsidR="00305560" w:rsidRPr="00672427" w:rsidRDefault="00305560" w:rsidP="00B21B70">
      <w:pPr>
        <w:numPr>
          <w:ilvl w:val="0"/>
          <w:numId w:val="1"/>
        </w:numPr>
        <w:spacing w:after="0" w:line="240" w:lineRule="auto"/>
        <w:jc w:val="both"/>
      </w:pPr>
      <w:r w:rsidRPr="00672427">
        <w:t xml:space="preserve">Run the script with either synthetic </w:t>
      </w:r>
      <w:r w:rsidR="00B21B70" w:rsidRPr="00672427">
        <w:t>(</w:t>
      </w:r>
      <w:r w:rsidRPr="00672427">
        <w:t>or your own data</w:t>
      </w:r>
      <w:r w:rsidR="00B21B70" w:rsidRPr="00672427">
        <w:t>)</w:t>
      </w:r>
    </w:p>
    <w:p w14:paraId="75B65690" w14:textId="77777777" w:rsidR="00305560" w:rsidRPr="00672427" w:rsidRDefault="00305560" w:rsidP="00B21B70">
      <w:pPr>
        <w:numPr>
          <w:ilvl w:val="0"/>
          <w:numId w:val="1"/>
        </w:numPr>
        <w:spacing w:after="0" w:line="240" w:lineRule="auto"/>
        <w:jc w:val="both"/>
      </w:pPr>
      <w:r w:rsidRPr="00672427">
        <w:t>Interpret the results and visualizations</w:t>
      </w:r>
    </w:p>
    <w:p w14:paraId="4D277A13" w14:textId="6E310585" w:rsidR="00305560" w:rsidRPr="00672427" w:rsidRDefault="00305560" w:rsidP="00B21B70">
      <w:pPr>
        <w:spacing w:after="0" w:line="240" w:lineRule="auto"/>
        <w:jc w:val="both"/>
      </w:pPr>
    </w:p>
    <w:p w14:paraId="7E831021" w14:textId="77777777" w:rsidR="00305560" w:rsidRPr="00672427" w:rsidRDefault="00305560" w:rsidP="00B21B70">
      <w:pPr>
        <w:spacing w:after="0" w:line="240" w:lineRule="auto"/>
        <w:jc w:val="both"/>
        <w:rPr>
          <w:b/>
          <w:bCs/>
        </w:rPr>
      </w:pPr>
      <w:r w:rsidRPr="00672427">
        <w:rPr>
          <w:b/>
          <w:bCs/>
        </w:rPr>
        <w:t>Table of Contents</w:t>
      </w:r>
    </w:p>
    <w:p w14:paraId="379DC07A" w14:textId="77777777" w:rsidR="00672427" w:rsidRPr="00500640" w:rsidRDefault="00672427" w:rsidP="00672427">
      <w:pPr>
        <w:pStyle w:val="BodyText"/>
        <w:numPr>
          <w:ilvl w:val="0"/>
          <w:numId w:val="92"/>
        </w:numPr>
        <w:rPr>
          <w:rFonts w:asciiTheme="minorHAnsi" w:hAnsiTheme="minorHAnsi"/>
        </w:rPr>
      </w:pPr>
      <w:r w:rsidRPr="00500640">
        <w:rPr>
          <w:rFonts w:asciiTheme="minorHAnsi" w:hAnsiTheme="minorHAnsi"/>
        </w:rPr>
        <w:t>Prerequisites</w:t>
      </w:r>
    </w:p>
    <w:p w14:paraId="39EDCB15" w14:textId="77777777" w:rsidR="00672427" w:rsidRPr="00500640" w:rsidRDefault="00672427" w:rsidP="00672427">
      <w:pPr>
        <w:pStyle w:val="BodyText"/>
        <w:numPr>
          <w:ilvl w:val="0"/>
          <w:numId w:val="92"/>
        </w:numPr>
        <w:rPr>
          <w:rFonts w:asciiTheme="minorHAnsi" w:hAnsiTheme="minorHAnsi"/>
        </w:rPr>
      </w:pPr>
      <w:r w:rsidRPr="00500640">
        <w:rPr>
          <w:rFonts w:asciiTheme="minorHAnsi" w:hAnsiTheme="minorHAnsi"/>
        </w:rPr>
        <w:t>Setting Up Your Python Environment</w:t>
      </w:r>
    </w:p>
    <w:p w14:paraId="7294B865" w14:textId="77777777" w:rsidR="00672427" w:rsidRPr="00500640" w:rsidRDefault="00672427" w:rsidP="00672427">
      <w:pPr>
        <w:pStyle w:val="BodyText"/>
        <w:numPr>
          <w:ilvl w:val="0"/>
          <w:numId w:val="92"/>
        </w:numPr>
        <w:rPr>
          <w:rFonts w:asciiTheme="minorHAnsi" w:hAnsiTheme="minorHAnsi"/>
        </w:rPr>
      </w:pPr>
      <w:r w:rsidRPr="00500640">
        <w:rPr>
          <w:rFonts w:asciiTheme="minorHAnsi" w:hAnsiTheme="minorHAnsi"/>
        </w:rPr>
        <w:t>Obtaining the Script</w:t>
      </w:r>
    </w:p>
    <w:p w14:paraId="4E72FDBE" w14:textId="77777777" w:rsidR="00672427" w:rsidRPr="00500640" w:rsidRDefault="00672427" w:rsidP="00672427">
      <w:pPr>
        <w:pStyle w:val="BodyText"/>
        <w:numPr>
          <w:ilvl w:val="0"/>
          <w:numId w:val="92"/>
        </w:numPr>
        <w:rPr>
          <w:rFonts w:asciiTheme="minorHAnsi" w:hAnsiTheme="minorHAnsi"/>
        </w:rPr>
      </w:pPr>
      <w:r w:rsidRPr="00500640">
        <w:rPr>
          <w:rFonts w:asciiTheme="minorHAnsi" w:hAnsiTheme="minorHAnsi"/>
        </w:rPr>
        <w:t>Understanding the Script Structure</w:t>
      </w:r>
    </w:p>
    <w:p w14:paraId="2C7D3006" w14:textId="77777777" w:rsidR="00672427" w:rsidRPr="00500640" w:rsidRDefault="00672427" w:rsidP="00672427">
      <w:pPr>
        <w:pStyle w:val="BodyText"/>
        <w:numPr>
          <w:ilvl w:val="0"/>
          <w:numId w:val="92"/>
        </w:numPr>
        <w:rPr>
          <w:rFonts w:asciiTheme="minorHAnsi" w:hAnsiTheme="minorHAnsi"/>
        </w:rPr>
      </w:pPr>
      <w:r w:rsidRPr="00500640">
        <w:rPr>
          <w:rFonts w:asciiTheme="minorHAnsi" w:hAnsiTheme="minorHAnsi"/>
        </w:rPr>
        <w:t>Configuring the Script</w:t>
      </w:r>
    </w:p>
    <w:p w14:paraId="59A83364" w14:textId="77777777" w:rsidR="00672427" w:rsidRPr="00500640" w:rsidRDefault="00672427" w:rsidP="00672427">
      <w:pPr>
        <w:pStyle w:val="BodyText"/>
        <w:numPr>
          <w:ilvl w:val="0"/>
          <w:numId w:val="92"/>
        </w:numPr>
        <w:rPr>
          <w:rFonts w:asciiTheme="minorHAnsi" w:hAnsiTheme="minorHAnsi"/>
        </w:rPr>
      </w:pPr>
      <w:r w:rsidRPr="00500640">
        <w:rPr>
          <w:rFonts w:asciiTheme="minorHAnsi" w:hAnsiTheme="minorHAnsi"/>
        </w:rPr>
        <w:t>Preparing Your Data</w:t>
      </w:r>
    </w:p>
    <w:p w14:paraId="24C85BAC" w14:textId="77777777" w:rsidR="00672427" w:rsidRPr="00500640" w:rsidRDefault="00672427" w:rsidP="00672427">
      <w:pPr>
        <w:pStyle w:val="BodyText"/>
        <w:numPr>
          <w:ilvl w:val="0"/>
          <w:numId w:val="92"/>
        </w:numPr>
        <w:rPr>
          <w:rFonts w:asciiTheme="minorHAnsi" w:hAnsiTheme="minorHAnsi"/>
        </w:rPr>
      </w:pPr>
      <w:r w:rsidRPr="00500640">
        <w:rPr>
          <w:rFonts w:asciiTheme="minorHAnsi" w:hAnsiTheme="minorHAnsi"/>
        </w:rPr>
        <w:t>Running the Script</w:t>
      </w:r>
    </w:p>
    <w:p w14:paraId="35718EE1" w14:textId="77777777" w:rsidR="00672427" w:rsidRPr="00500640" w:rsidRDefault="00672427" w:rsidP="00672427">
      <w:pPr>
        <w:pStyle w:val="BodyText"/>
        <w:numPr>
          <w:ilvl w:val="0"/>
          <w:numId w:val="92"/>
        </w:numPr>
        <w:rPr>
          <w:rFonts w:asciiTheme="minorHAnsi" w:hAnsiTheme="minorHAnsi"/>
        </w:rPr>
      </w:pPr>
      <w:r w:rsidRPr="00500640">
        <w:rPr>
          <w:rFonts w:asciiTheme="minorHAnsi" w:hAnsiTheme="minorHAnsi"/>
        </w:rPr>
        <w:t>Interpreting Results and Visualizations</w:t>
      </w:r>
    </w:p>
    <w:p w14:paraId="60832CD2" w14:textId="77777777" w:rsidR="00672427" w:rsidRPr="00500640" w:rsidRDefault="00672427" w:rsidP="00672427">
      <w:pPr>
        <w:pStyle w:val="BodyText"/>
        <w:numPr>
          <w:ilvl w:val="0"/>
          <w:numId w:val="92"/>
        </w:numPr>
        <w:rPr>
          <w:rFonts w:asciiTheme="minorHAnsi" w:hAnsiTheme="minorHAnsi"/>
        </w:rPr>
      </w:pPr>
      <w:r w:rsidRPr="00500640">
        <w:rPr>
          <w:rFonts w:asciiTheme="minorHAnsi" w:hAnsiTheme="minorHAnsi"/>
        </w:rPr>
        <w:t>Troubleshooting Common Issues</w:t>
      </w:r>
    </w:p>
    <w:p w14:paraId="235B6163" w14:textId="77777777" w:rsidR="00672427" w:rsidRPr="00500640" w:rsidRDefault="00672427" w:rsidP="00672427">
      <w:pPr>
        <w:pStyle w:val="BodyText"/>
        <w:numPr>
          <w:ilvl w:val="0"/>
          <w:numId w:val="92"/>
        </w:numPr>
        <w:rPr>
          <w:rFonts w:asciiTheme="minorHAnsi" w:hAnsiTheme="minorHAnsi"/>
        </w:rPr>
      </w:pPr>
      <w:r w:rsidRPr="00500640">
        <w:rPr>
          <w:rFonts w:asciiTheme="minorHAnsi" w:hAnsiTheme="minorHAnsi"/>
        </w:rPr>
        <w:t>Additional Tips</w:t>
      </w:r>
    </w:p>
    <w:p w14:paraId="7B9C46B3" w14:textId="77777777" w:rsidR="00305560" w:rsidRPr="00672427" w:rsidRDefault="00305560" w:rsidP="00B21B70">
      <w:pPr>
        <w:pStyle w:val="Heading1"/>
        <w:rPr>
          <w:b w:val="0"/>
        </w:rPr>
      </w:pPr>
      <w:r w:rsidRPr="00672427">
        <w:t>1. Prerequisites</w:t>
      </w:r>
    </w:p>
    <w:p w14:paraId="35512DF9" w14:textId="1FE832F3" w:rsidR="00305560" w:rsidRPr="00672427" w:rsidRDefault="00B21B70" w:rsidP="00B21B70">
      <w:pPr>
        <w:spacing w:after="0" w:line="240" w:lineRule="auto"/>
        <w:jc w:val="both"/>
      </w:pPr>
      <w:r w:rsidRPr="00672427">
        <w:t>First</w:t>
      </w:r>
      <w:r w:rsidR="00305560" w:rsidRPr="00672427">
        <w:t>, ensure you have the following:</w:t>
      </w:r>
    </w:p>
    <w:p w14:paraId="065D877F" w14:textId="77777777" w:rsidR="00305560" w:rsidRPr="00672427" w:rsidRDefault="00305560" w:rsidP="00B21B70">
      <w:pPr>
        <w:numPr>
          <w:ilvl w:val="0"/>
          <w:numId w:val="3"/>
        </w:numPr>
        <w:spacing w:after="0" w:line="240" w:lineRule="auto"/>
        <w:jc w:val="both"/>
      </w:pPr>
      <w:r w:rsidRPr="00672427">
        <w:rPr>
          <w:b/>
          <w:bCs/>
        </w:rPr>
        <w:t>A Computer</w:t>
      </w:r>
      <w:r w:rsidRPr="00672427">
        <w:t>: Windows, macOS, or Linux.</w:t>
      </w:r>
    </w:p>
    <w:p w14:paraId="4D23C50A" w14:textId="77777777" w:rsidR="00305560" w:rsidRPr="00672427" w:rsidRDefault="00305560" w:rsidP="00B21B70">
      <w:pPr>
        <w:numPr>
          <w:ilvl w:val="0"/>
          <w:numId w:val="3"/>
        </w:numPr>
        <w:spacing w:after="0" w:line="240" w:lineRule="auto"/>
        <w:jc w:val="both"/>
      </w:pPr>
      <w:r w:rsidRPr="00672427">
        <w:rPr>
          <w:b/>
          <w:bCs/>
        </w:rPr>
        <w:t>Internet Connection</w:t>
      </w:r>
      <w:r w:rsidRPr="00672427">
        <w:t>: To download necessary software and libraries.</w:t>
      </w:r>
    </w:p>
    <w:p w14:paraId="704AE96C" w14:textId="3B5330E2" w:rsidR="00305560" w:rsidRPr="00672427" w:rsidRDefault="00305560" w:rsidP="00B21B70">
      <w:pPr>
        <w:numPr>
          <w:ilvl w:val="0"/>
          <w:numId w:val="3"/>
        </w:numPr>
        <w:spacing w:after="0" w:line="240" w:lineRule="auto"/>
        <w:jc w:val="both"/>
      </w:pPr>
      <w:r w:rsidRPr="00672427">
        <w:rPr>
          <w:b/>
          <w:bCs/>
        </w:rPr>
        <w:t xml:space="preserve">Basic Computer </w:t>
      </w:r>
      <w:r w:rsidR="00B21B70" w:rsidRPr="00672427">
        <w:rPr>
          <w:b/>
          <w:bCs/>
        </w:rPr>
        <w:t xml:space="preserve">(not coding) </w:t>
      </w:r>
      <w:r w:rsidRPr="00672427">
        <w:rPr>
          <w:b/>
          <w:bCs/>
        </w:rPr>
        <w:t>Skills</w:t>
      </w:r>
      <w:r w:rsidRPr="00672427">
        <w:t>: Familiarity with navigating files and folders.</w:t>
      </w:r>
    </w:p>
    <w:p w14:paraId="4E60F520" w14:textId="77777777" w:rsidR="00305560" w:rsidRPr="00672427" w:rsidRDefault="00305560" w:rsidP="00B21B70">
      <w:pPr>
        <w:pStyle w:val="Heading1"/>
      </w:pPr>
      <w:r w:rsidRPr="00672427">
        <w:t>2. Setting Up Your Python Environment</w:t>
      </w:r>
    </w:p>
    <w:p w14:paraId="78A8A350" w14:textId="6FBF2597" w:rsidR="00305560" w:rsidRPr="00672427" w:rsidRDefault="00305560" w:rsidP="00B21B70">
      <w:pPr>
        <w:spacing w:after="0" w:line="240" w:lineRule="auto"/>
        <w:jc w:val="both"/>
      </w:pPr>
      <w:r w:rsidRPr="00672427">
        <w:t xml:space="preserve">To run the script, </w:t>
      </w:r>
      <w:r w:rsidR="00B21B70" w:rsidRPr="00672427">
        <w:t>install</w:t>
      </w:r>
      <w:r w:rsidRPr="00672427">
        <w:t xml:space="preserve"> Python on your computer, along with several libraries. Here's how to set everything up:</w:t>
      </w:r>
    </w:p>
    <w:p w14:paraId="788E3A55" w14:textId="77777777" w:rsidR="00305560" w:rsidRPr="00672427" w:rsidRDefault="00305560" w:rsidP="00B21B70">
      <w:pPr>
        <w:pStyle w:val="Heading2"/>
      </w:pPr>
      <w:r w:rsidRPr="00672427">
        <w:t>a. Install Python</w:t>
      </w:r>
    </w:p>
    <w:p w14:paraId="0360BBE7" w14:textId="77777777" w:rsidR="00305560" w:rsidRPr="00672427" w:rsidRDefault="00305560" w:rsidP="00B21B70">
      <w:pPr>
        <w:numPr>
          <w:ilvl w:val="0"/>
          <w:numId w:val="4"/>
        </w:numPr>
        <w:spacing w:after="0" w:line="240" w:lineRule="auto"/>
        <w:jc w:val="both"/>
      </w:pPr>
      <w:r w:rsidRPr="00672427">
        <w:t>Download Python:</w:t>
      </w:r>
    </w:p>
    <w:p w14:paraId="31154B7C" w14:textId="6B79FF6C" w:rsidR="00305560" w:rsidRPr="00672427" w:rsidRDefault="00305560" w:rsidP="00B21B70">
      <w:pPr>
        <w:numPr>
          <w:ilvl w:val="1"/>
          <w:numId w:val="4"/>
        </w:numPr>
        <w:spacing w:after="0" w:line="240" w:lineRule="auto"/>
        <w:jc w:val="both"/>
      </w:pPr>
      <w:r w:rsidRPr="00672427">
        <w:t>Visit the official Python website</w:t>
      </w:r>
      <w:r w:rsidR="00500640" w:rsidRPr="00672427">
        <w:t xml:space="preserve"> </w:t>
      </w:r>
    </w:p>
    <w:p w14:paraId="18FDA13A" w14:textId="77777777" w:rsidR="00305560" w:rsidRPr="00672427" w:rsidRDefault="00305560" w:rsidP="00B21B70">
      <w:pPr>
        <w:numPr>
          <w:ilvl w:val="1"/>
          <w:numId w:val="4"/>
        </w:numPr>
        <w:spacing w:after="0" w:line="240" w:lineRule="auto"/>
        <w:jc w:val="both"/>
      </w:pPr>
      <w:r w:rsidRPr="00672427">
        <w:t xml:space="preserve">Download the latest </w:t>
      </w:r>
      <w:r w:rsidRPr="00672427">
        <w:rPr>
          <w:b/>
          <w:bCs/>
        </w:rPr>
        <w:t>Python 3.x</w:t>
      </w:r>
      <w:r w:rsidRPr="00672427">
        <w:t xml:space="preserve"> installer for your operating system.</w:t>
      </w:r>
    </w:p>
    <w:p w14:paraId="551EE4FE" w14:textId="77777777" w:rsidR="00305560" w:rsidRPr="00672427" w:rsidRDefault="00305560" w:rsidP="00B21B70">
      <w:pPr>
        <w:numPr>
          <w:ilvl w:val="0"/>
          <w:numId w:val="4"/>
        </w:numPr>
        <w:spacing w:after="0" w:line="240" w:lineRule="auto"/>
        <w:jc w:val="both"/>
      </w:pPr>
      <w:r w:rsidRPr="00672427">
        <w:t>Install Python:</w:t>
      </w:r>
    </w:p>
    <w:p w14:paraId="1D43C396" w14:textId="77777777" w:rsidR="00305560" w:rsidRPr="00672427" w:rsidRDefault="00305560" w:rsidP="00B21B70">
      <w:pPr>
        <w:numPr>
          <w:ilvl w:val="1"/>
          <w:numId w:val="4"/>
        </w:numPr>
        <w:spacing w:after="0" w:line="240" w:lineRule="auto"/>
        <w:jc w:val="both"/>
      </w:pPr>
      <w:r w:rsidRPr="00672427">
        <w:t xml:space="preserve">Windows: </w:t>
      </w:r>
    </w:p>
    <w:p w14:paraId="4BB306C4" w14:textId="77777777" w:rsidR="00305560" w:rsidRPr="00672427" w:rsidRDefault="00305560" w:rsidP="00B21B70">
      <w:pPr>
        <w:numPr>
          <w:ilvl w:val="2"/>
          <w:numId w:val="4"/>
        </w:numPr>
        <w:spacing w:after="0" w:line="240" w:lineRule="auto"/>
        <w:jc w:val="both"/>
      </w:pPr>
      <w:r w:rsidRPr="00672427">
        <w:t>Run the downloaded .exe installer.</w:t>
      </w:r>
    </w:p>
    <w:p w14:paraId="2E176CAA" w14:textId="77777777" w:rsidR="00305560" w:rsidRPr="00672427" w:rsidRDefault="00305560" w:rsidP="00B21B70">
      <w:pPr>
        <w:numPr>
          <w:ilvl w:val="2"/>
          <w:numId w:val="4"/>
        </w:numPr>
        <w:spacing w:after="0" w:line="240" w:lineRule="auto"/>
        <w:jc w:val="both"/>
      </w:pPr>
      <w:r w:rsidRPr="00672427">
        <w:t xml:space="preserve">Important: During installation, check the box that </w:t>
      </w:r>
      <w:proofErr w:type="gramStart"/>
      <w:r w:rsidRPr="00672427">
        <w:t>says</w:t>
      </w:r>
      <w:proofErr w:type="gramEnd"/>
      <w:r w:rsidRPr="00672427">
        <w:t xml:space="preserve"> </w:t>
      </w:r>
      <w:r w:rsidRPr="00672427">
        <w:rPr>
          <w:b/>
          <w:bCs/>
        </w:rPr>
        <w:t>"Add Python to PATH"</w:t>
      </w:r>
      <w:r w:rsidRPr="00672427">
        <w:t>.</w:t>
      </w:r>
    </w:p>
    <w:p w14:paraId="53B078F8" w14:textId="77777777" w:rsidR="00305560" w:rsidRPr="00672427" w:rsidRDefault="00305560" w:rsidP="00B21B70">
      <w:pPr>
        <w:numPr>
          <w:ilvl w:val="1"/>
          <w:numId w:val="4"/>
        </w:numPr>
        <w:spacing w:after="0" w:line="240" w:lineRule="auto"/>
        <w:jc w:val="both"/>
      </w:pPr>
      <w:r w:rsidRPr="00672427">
        <w:t xml:space="preserve">macOS: </w:t>
      </w:r>
    </w:p>
    <w:p w14:paraId="341D9950" w14:textId="77777777" w:rsidR="00305560" w:rsidRPr="00672427" w:rsidRDefault="00305560" w:rsidP="00B21B70">
      <w:pPr>
        <w:numPr>
          <w:ilvl w:val="2"/>
          <w:numId w:val="4"/>
        </w:numPr>
        <w:spacing w:after="0" w:line="240" w:lineRule="auto"/>
        <w:jc w:val="both"/>
      </w:pPr>
      <w:r w:rsidRPr="00672427">
        <w:t>Run the downloaded .pkg installer and follow the prompts.</w:t>
      </w:r>
    </w:p>
    <w:p w14:paraId="6E8F5605" w14:textId="77777777" w:rsidR="00305560" w:rsidRPr="00672427" w:rsidRDefault="00305560" w:rsidP="00B21B70">
      <w:pPr>
        <w:numPr>
          <w:ilvl w:val="1"/>
          <w:numId w:val="4"/>
        </w:numPr>
        <w:spacing w:after="0" w:line="240" w:lineRule="auto"/>
        <w:jc w:val="both"/>
      </w:pPr>
      <w:r w:rsidRPr="00672427">
        <w:t xml:space="preserve">Linux: </w:t>
      </w:r>
    </w:p>
    <w:p w14:paraId="0BE3F45B" w14:textId="77777777" w:rsidR="00305560" w:rsidRPr="00672427" w:rsidRDefault="00305560" w:rsidP="00B21B70">
      <w:pPr>
        <w:numPr>
          <w:ilvl w:val="2"/>
          <w:numId w:val="4"/>
        </w:numPr>
        <w:spacing w:after="0" w:line="240" w:lineRule="auto"/>
        <w:jc w:val="both"/>
      </w:pPr>
      <w:r w:rsidRPr="00672427">
        <w:t xml:space="preserve">Python is usually pre-installed. To check, open the terminal and type: </w:t>
      </w:r>
    </w:p>
    <w:p w14:paraId="43220852" w14:textId="77777777" w:rsidR="00305560" w:rsidRPr="00672427" w:rsidRDefault="00305560" w:rsidP="00B21B70">
      <w:pPr>
        <w:numPr>
          <w:ilvl w:val="2"/>
          <w:numId w:val="4"/>
        </w:numPr>
        <w:spacing w:after="0" w:line="240" w:lineRule="auto"/>
        <w:jc w:val="both"/>
      </w:pPr>
      <w:r w:rsidRPr="00672427">
        <w:t>python3 --version</w:t>
      </w:r>
    </w:p>
    <w:p w14:paraId="0BA613A6" w14:textId="77777777" w:rsidR="00305560" w:rsidRPr="00672427" w:rsidRDefault="00305560" w:rsidP="00B21B70">
      <w:pPr>
        <w:numPr>
          <w:ilvl w:val="2"/>
          <w:numId w:val="4"/>
        </w:numPr>
        <w:spacing w:line="240" w:lineRule="auto"/>
        <w:jc w:val="both"/>
      </w:pPr>
      <w:r w:rsidRPr="00672427">
        <w:t>If not installed, follow your distribution's instructions to install Python 3.</w:t>
      </w:r>
    </w:p>
    <w:p w14:paraId="1CEAD6B0" w14:textId="3354E8ED" w:rsidR="00305560" w:rsidRPr="00672427" w:rsidRDefault="00B21B70" w:rsidP="00B21B70">
      <w:pPr>
        <w:pStyle w:val="Heading2"/>
      </w:pPr>
      <w:r w:rsidRPr="00672427">
        <w:lastRenderedPageBreak/>
        <w:t>b</w:t>
      </w:r>
      <w:r w:rsidR="00305560" w:rsidRPr="00672427">
        <w:t>. Install Required Python Libraries</w:t>
      </w:r>
    </w:p>
    <w:p w14:paraId="0310863A" w14:textId="77777777" w:rsidR="00305560" w:rsidRPr="00672427" w:rsidRDefault="00305560" w:rsidP="00B21B70">
      <w:pPr>
        <w:numPr>
          <w:ilvl w:val="0"/>
          <w:numId w:val="6"/>
        </w:numPr>
        <w:spacing w:after="0" w:line="240" w:lineRule="auto"/>
        <w:jc w:val="both"/>
      </w:pPr>
      <w:r w:rsidRPr="00672427">
        <w:t>Open Command Prompt or Terminal:</w:t>
      </w:r>
    </w:p>
    <w:p w14:paraId="2BFA1971" w14:textId="45F5CE3E" w:rsidR="00305560" w:rsidRPr="00672427" w:rsidRDefault="00305560" w:rsidP="00B21B70">
      <w:pPr>
        <w:numPr>
          <w:ilvl w:val="1"/>
          <w:numId w:val="6"/>
        </w:numPr>
        <w:spacing w:after="0" w:line="240" w:lineRule="auto"/>
        <w:jc w:val="both"/>
      </w:pPr>
      <w:r w:rsidRPr="00672427">
        <w:t>Windows: Search for Command Prompt.</w:t>
      </w:r>
    </w:p>
    <w:p w14:paraId="34AECAA3" w14:textId="77777777" w:rsidR="00305560" w:rsidRPr="00672427" w:rsidRDefault="00305560" w:rsidP="00B21B70">
      <w:pPr>
        <w:numPr>
          <w:ilvl w:val="1"/>
          <w:numId w:val="6"/>
        </w:numPr>
        <w:spacing w:after="0" w:line="240" w:lineRule="auto"/>
        <w:jc w:val="both"/>
      </w:pPr>
      <w:r w:rsidRPr="00672427">
        <w:t>macOS/Linux: Open the Terminal.</w:t>
      </w:r>
    </w:p>
    <w:p w14:paraId="30A09DBE" w14:textId="77777777" w:rsidR="00305560" w:rsidRPr="00672427" w:rsidRDefault="00305560" w:rsidP="00B21B70">
      <w:pPr>
        <w:numPr>
          <w:ilvl w:val="0"/>
          <w:numId w:val="6"/>
        </w:numPr>
        <w:spacing w:after="0" w:line="240" w:lineRule="auto"/>
        <w:jc w:val="both"/>
      </w:pPr>
      <w:r w:rsidRPr="00672427">
        <w:t>Install Libraries via pip:</w:t>
      </w:r>
    </w:p>
    <w:p w14:paraId="1CD0434A" w14:textId="77777777" w:rsidR="00305560" w:rsidRPr="00672427" w:rsidRDefault="00305560" w:rsidP="00B21B70">
      <w:pPr>
        <w:numPr>
          <w:ilvl w:val="1"/>
          <w:numId w:val="6"/>
        </w:numPr>
        <w:spacing w:after="0" w:line="240" w:lineRule="auto"/>
        <w:jc w:val="both"/>
      </w:pPr>
      <w:r w:rsidRPr="00672427">
        <w:t xml:space="preserve">Type the following command and press Enter: </w:t>
      </w:r>
    </w:p>
    <w:p w14:paraId="7CB2295F" w14:textId="77777777" w:rsidR="00305560" w:rsidRPr="00672427" w:rsidRDefault="00305560" w:rsidP="00B21B70">
      <w:pPr>
        <w:numPr>
          <w:ilvl w:val="1"/>
          <w:numId w:val="6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pip</w:t>
      </w:r>
      <w:r w:rsidRPr="00672427">
        <w:t xml:space="preserve"> install </w:t>
      </w:r>
      <w:proofErr w:type="spellStart"/>
      <w:r w:rsidRPr="00672427">
        <w:rPr>
          <w:rFonts w:asciiTheme="majorEastAsia" w:eastAsiaTheme="majorEastAsia" w:hAnsiTheme="majorEastAsia"/>
        </w:rPr>
        <w:t>numpy</w:t>
      </w:r>
      <w:proofErr w:type="spellEnd"/>
      <w:r w:rsidRPr="00672427">
        <w:t xml:space="preserve"> </w:t>
      </w:r>
      <w:r w:rsidRPr="00672427">
        <w:rPr>
          <w:rFonts w:asciiTheme="majorEastAsia" w:eastAsiaTheme="majorEastAsia" w:hAnsiTheme="majorEastAsia"/>
        </w:rPr>
        <w:t>pandas</w:t>
      </w:r>
      <w:r w:rsidRPr="00672427">
        <w:t xml:space="preserve"> </w:t>
      </w:r>
      <w:r w:rsidRPr="00672427">
        <w:rPr>
          <w:rFonts w:asciiTheme="majorEastAsia" w:eastAsiaTheme="majorEastAsia" w:hAnsiTheme="majorEastAsia"/>
        </w:rPr>
        <w:t>matplotlib</w:t>
      </w:r>
      <w:r w:rsidRPr="00672427">
        <w:t xml:space="preserve"> </w:t>
      </w:r>
      <w:r w:rsidRPr="00672427">
        <w:rPr>
          <w:rFonts w:asciiTheme="majorEastAsia" w:eastAsiaTheme="majorEastAsia" w:hAnsiTheme="majorEastAsia"/>
        </w:rPr>
        <w:t xml:space="preserve">scikit-learn </w:t>
      </w:r>
      <w:proofErr w:type="spellStart"/>
      <w:r w:rsidRPr="00672427">
        <w:rPr>
          <w:rFonts w:asciiTheme="majorEastAsia" w:eastAsiaTheme="majorEastAsia" w:hAnsiTheme="majorEastAsia"/>
        </w:rPr>
        <w:t>shap</w:t>
      </w:r>
      <w:proofErr w:type="spellEnd"/>
      <w:r w:rsidRPr="00672427">
        <w:rPr>
          <w:rFonts w:asciiTheme="majorEastAsia" w:eastAsiaTheme="majorEastAsia" w:hAnsiTheme="majorEastAsia"/>
        </w:rPr>
        <w:t xml:space="preserve"> </w:t>
      </w:r>
      <w:proofErr w:type="spellStart"/>
      <w:r w:rsidRPr="00672427">
        <w:rPr>
          <w:rFonts w:asciiTheme="majorEastAsia" w:eastAsiaTheme="majorEastAsia" w:hAnsiTheme="majorEastAsia"/>
        </w:rPr>
        <w:t>openpyxl</w:t>
      </w:r>
      <w:proofErr w:type="spellEnd"/>
    </w:p>
    <w:p w14:paraId="59EA2A41" w14:textId="77777777" w:rsidR="00305560" w:rsidRPr="00672427" w:rsidRDefault="00305560" w:rsidP="00B21B70">
      <w:pPr>
        <w:numPr>
          <w:ilvl w:val="1"/>
          <w:numId w:val="6"/>
        </w:numPr>
        <w:spacing w:after="0" w:line="240" w:lineRule="auto"/>
        <w:jc w:val="both"/>
      </w:pPr>
      <w:r w:rsidRPr="00672427">
        <w:t xml:space="preserve">Note: </w:t>
      </w:r>
    </w:p>
    <w:p w14:paraId="0763EC7D" w14:textId="77777777" w:rsidR="00305560" w:rsidRPr="00672427" w:rsidRDefault="00305560" w:rsidP="00B21B70">
      <w:pPr>
        <w:numPr>
          <w:ilvl w:val="2"/>
          <w:numId w:val="6"/>
        </w:numPr>
        <w:spacing w:after="0" w:line="240" w:lineRule="auto"/>
        <w:jc w:val="both"/>
      </w:pPr>
      <w:proofErr w:type="spellStart"/>
      <w:r w:rsidRPr="00672427">
        <w:rPr>
          <w:rFonts w:asciiTheme="majorEastAsia" w:eastAsiaTheme="majorEastAsia" w:hAnsiTheme="majorEastAsia"/>
        </w:rPr>
        <w:t>openpyxl</w:t>
      </w:r>
      <w:proofErr w:type="spellEnd"/>
      <w:r w:rsidRPr="00672427">
        <w:t xml:space="preserve"> is required to read Excel files (.xlsx).</w:t>
      </w:r>
    </w:p>
    <w:p w14:paraId="1F7427F7" w14:textId="77777777" w:rsidR="00305560" w:rsidRPr="00672427" w:rsidRDefault="00305560" w:rsidP="00B21B70">
      <w:pPr>
        <w:numPr>
          <w:ilvl w:val="2"/>
          <w:numId w:val="6"/>
        </w:numPr>
        <w:spacing w:after="0" w:line="240" w:lineRule="auto"/>
        <w:jc w:val="both"/>
      </w:pPr>
      <w:r w:rsidRPr="00672427">
        <w:t xml:space="preserve">If you plan to use </w:t>
      </w:r>
      <w:proofErr w:type="spellStart"/>
      <w:r w:rsidRPr="00672427">
        <w:t>XGBoost</w:t>
      </w:r>
      <w:proofErr w:type="spellEnd"/>
      <w:r w:rsidRPr="00672427">
        <w:t xml:space="preserve"> models, install it with: </w:t>
      </w:r>
    </w:p>
    <w:p w14:paraId="462DFD2E" w14:textId="77777777" w:rsidR="00305560" w:rsidRPr="00672427" w:rsidRDefault="00305560" w:rsidP="00B21B70">
      <w:pPr>
        <w:numPr>
          <w:ilvl w:val="3"/>
          <w:numId w:val="6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 xml:space="preserve">pip install </w:t>
      </w:r>
      <w:proofErr w:type="spellStart"/>
      <w:r w:rsidRPr="00672427">
        <w:rPr>
          <w:rFonts w:asciiTheme="majorEastAsia" w:eastAsiaTheme="majorEastAsia" w:hAnsiTheme="majorEastAsia"/>
        </w:rPr>
        <w:t>xgboost</w:t>
      </w:r>
      <w:proofErr w:type="spellEnd"/>
    </w:p>
    <w:p w14:paraId="0D1F0BAE" w14:textId="77777777" w:rsidR="00305560" w:rsidRPr="00672427" w:rsidRDefault="00305560" w:rsidP="00B21B70">
      <w:pPr>
        <w:numPr>
          <w:ilvl w:val="0"/>
          <w:numId w:val="6"/>
        </w:numPr>
        <w:spacing w:after="0" w:line="240" w:lineRule="auto"/>
        <w:jc w:val="both"/>
      </w:pPr>
      <w:r w:rsidRPr="00672427">
        <w:t>Verify Installation:</w:t>
      </w:r>
    </w:p>
    <w:p w14:paraId="7B0FCC47" w14:textId="77777777" w:rsidR="00305560" w:rsidRPr="00672427" w:rsidRDefault="00305560" w:rsidP="00B21B70">
      <w:pPr>
        <w:numPr>
          <w:ilvl w:val="1"/>
          <w:numId w:val="6"/>
        </w:numPr>
        <w:spacing w:after="0" w:line="240" w:lineRule="auto"/>
        <w:jc w:val="both"/>
      </w:pPr>
      <w:r w:rsidRPr="00672427">
        <w:t xml:space="preserve">To ensure libraries are installed, you can try importing them in Python: </w:t>
      </w:r>
    </w:p>
    <w:p w14:paraId="131C62A4" w14:textId="77777777" w:rsidR="00B21B70" w:rsidRPr="00672427" w:rsidRDefault="00B21B70" w:rsidP="00B21B70">
      <w:pPr>
        <w:spacing w:after="0" w:line="240" w:lineRule="auto"/>
        <w:jc w:val="both"/>
      </w:pPr>
    </w:p>
    <w:p w14:paraId="70AE1A96" w14:textId="3D2D6F87" w:rsidR="00305560" w:rsidRPr="00672427" w:rsidRDefault="00305560" w:rsidP="00B21B70">
      <w:pPr>
        <w:spacing w:after="0" w:line="240" w:lineRule="auto"/>
        <w:jc w:val="both"/>
      </w:pPr>
      <w:r w:rsidRPr="00672427">
        <w:t xml:space="preserve">Then, in the Python prompt: </w:t>
      </w:r>
    </w:p>
    <w:p w14:paraId="623EE99F" w14:textId="77777777" w:rsidR="00305560" w:rsidRPr="00672427" w:rsidRDefault="00305560" w:rsidP="00B21B70">
      <w:pPr>
        <w:shd w:val="clear" w:color="auto" w:fill="F2F2F2" w:themeFill="background1" w:themeFillShade="F2"/>
        <w:spacing w:after="0" w:line="240" w:lineRule="auto"/>
        <w:jc w:val="both"/>
        <w:rPr>
          <w:rFonts w:asciiTheme="minorEastAsia" w:hAnsiTheme="minorEastAsia"/>
        </w:rPr>
      </w:pPr>
      <w:r w:rsidRPr="00672427">
        <w:rPr>
          <w:rFonts w:asciiTheme="minorEastAsia" w:hAnsiTheme="minorEastAsia"/>
        </w:rPr>
        <w:t xml:space="preserve">import </w:t>
      </w:r>
      <w:proofErr w:type="spellStart"/>
      <w:r w:rsidRPr="00672427">
        <w:rPr>
          <w:rFonts w:asciiTheme="minorEastAsia" w:hAnsiTheme="minorEastAsia"/>
        </w:rPr>
        <w:t>numpy</w:t>
      </w:r>
      <w:proofErr w:type="spellEnd"/>
    </w:p>
    <w:p w14:paraId="22955FCA" w14:textId="77777777" w:rsidR="00305560" w:rsidRPr="00672427" w:rsidRDefault="00305560" w:rsidP="00B21B70">
      <w:pPr>
        <w:shd w:val="clear" w:color="auto" w:fill="F2F2F2" w:themeFill="background1" w:themeFillShade="F2"/>
        <w:spacing w:after="0" w:line="240" w:lineRule="auto"/>
        <w:jc w:val="both"/>
        <w:rPr>
          <w:rFonts w:asciiTheme="minorEastAsia" w:hAnsiTheme="minorEastAsia"/>
        </w:rPr>
      </w:pPr>
      <w:r w:rsidRPr="00672427">
        <w:rPr>
          <w:rFonts w:asciiTheme="minorEastAsia" w:hAnsiTheme="minorEastAsia"/>
        </w:rPr>
        <w:t>import pandas</w:t>
      </w:r>
    </w:p>
    <w:p w14:paraId="578898DB" w14:textId="77777777" w:rsidR="00305560" w:rsidRPr="00672427" w:rsidRDefault="00305560" w:rsidP="00B21B70">
      <w:pPr>
        <w:shd w:val="clear" w:color="auto" w:fill="F2F2F2" w:themeFill="background1" w:themeFillShade="F2"/>
        <w:spacing w:after="0" w:line="240" w:lineRule="auto"/>
        <w:jc w:val="both"/>
        <w:rPr>
          <w:rFonts w:asciiTheme="minorEastAsia" w:hAnsiTheme="minorEastAsia"/>
        </w:rPr>
      </w:pPr>
      <w:r w:rsidRPr="00672427">
        <w:rPr>
          <w:rFonts w:asciiTheme="minorEastAsia" w:hAnsiTheme="minorEastAsia"/>
        </w:rPr>
        <w:t>import matplotlib</w:t>
      </w:r>
    </w:p>
    <w:p w14:paraId="2E5CE68C" w14:textId="77777777" w:rsidR="00305560" w:rsidRPr="00672427" w:rsidRDefault="00305560" w:rsidP="00B21B70">
      <w:pPr>
        <w:shd w:val="clear" w:color="auto" w:fill="F2F2F2" w:themeFill="background1" w:themeFillShade="F2"/>
        <w:spacing w:after="0" w:line="240" w:lineRule="auto"/>
        <w:jc w:val="both"/>
        <w:rPr>
          <w:rFonts w:asciiTheme="minorEastAsia" w:hAnsiTheme="minorEastAsia"/>
        </w:rPr>
      </w:pPr>
      <w:r w:rsidRPr="00672427">
        <w:rPr>
          <w:rFonts w:asciiTheme="minorEastAsia" w:hAnsiTheme="minorEastAsia"/>
        </w:rPr>
        <w:t xml:space="preserve">import </w:t>
      </w:r>
      <w:proofErr w:type="spellStart"/>
      <w:r w:rsidRPr="00672427">
        <w:rPr>
          <w:rFonts w:asciiTheme="minorEastAsia" w:hAnsiTheme="minorEastAsia"/>
        </w:rPr>
        <w:t>sklearn</w:t>
      </w:r>
      <w:proofErr w:type="spellEnd"/>
    </w:p>
    <w:p w14:paraId="3D054C4C" w14:textId="77777777" w:rsidR="00305560" w:rsidRPr="00672427" w:rsidRDefault="00305560" w:rsidP="00B21B70">
      <w:pPr>
        <w:shd w:val="clear" w:color="auto" w:fill="F2F2F2" w:themeFill="background1" w:themeFillShade="F2"/>
        <w:spacing w:after="0" w:line="240" w:lineRule="auto"/>
        <w:jc w:val="both"/>
        <w:rPr>
          <w:rFonts w:asciiTheme="minorEastAsia" w:hAnsiTheme="minorEastAsia"/>
        </w:rPr>
      </w:pPr>
      <w:r w:rsidRPr="00672427">
        <w:rPr>
          <w:rFonts w:asciiTheme="minorEastAsia" w:hAnsiTheme="minorEastAsia"/>
        </w:rPr>
        <w:t xml:space="preserve">import </w:t>
      </w:r>
      <w:proofErr w:type="spellStart"/>
      <w:r w:rsidRPr="00672427">
        <w:rPr>
          <w:rFonts w:asciiTheme="minorEastAsia" w:hAnsiTheme="minorEastAsia"/>
        </w:rPr>
        <w:t>shap</w:t>
      </w:r>
      <w:proofErr w:type="spellEnd"/>
    </w:p>
    <w:p w14:paraId="0F4CC55F" w14:textId="77777777" w:rsidR="00305560" w:rsidRPr="00672427" w:rsidRDefault="00305560" w:rsidP="00B21B70">
      <w:pPr>
        <w:numPr>
          <w:ilvl w:val="2"/>
          <w:numId w:val="6"/>
        </w:numPr>
        <w:spacing w:after="0" w:line="240" w:lineRule="auto"/>
        <w:jc w:val="both"/>
      </w:pPr>
      <w:r w:rsidRPr="00672427">
        <w:t>If no errors appear, installations were successful.</w:t>
      </w:r>
    </w:p>
    <w:p w14:paraId="0F3C851D" w14:textId="77777777" w:rsidR="00305560" w:rsidRPr="00672427" w:rsidRDefault="00305560" w:rsidP="00B21B70">
      <w:pPr>
        <w:numPr>
          <w:ilvl w:val="2"/>
          <w:numId w:val="6"/>
        </w:numPr>
        <w:spacing w:after="0" w:line="240" w:lineRule="auto"/>
        <w:jc w:val="both"/>
      </w:pPr>
      <w:r w:rsidRPr="00672427">
        <w:t xml:space="preserve">Exit Python by typing exit() and pressing </w:t>
      </w:r>
      <w:r w:rsidRPr="00672427">
        <w:rPr>
          <w:b/>
          <w:bCs/>
        </w:rPr>
        <w:t>Enter</w:t>
      </w:r>
      <w:r w:rsidRPr="00672427">
        <w:t>.</w:t>
      </w:r>
    </w:p>
    <w:p w14:paraId="56745C81" w14:textId="77777777" w:rsidR="00305560" w:rsidRPr="00672427" w:rsidRDefault="00305560" w:rsidP="00EB4F64">
      <w:pPr>
        <w:pStyle w:val="Heading1"/>
      </w:pPr>
      <w:r w:rsidRPr="00672427">
        <w:t>3. Obtaining the Script</w:t>
      </w:r>
    </w:p>
    <w:p w14:paraId="490DA3B2" w14:textId="77777777" w:rsidR="00305560" w:rsidRPr="00672427" w:rsidRDefault="00305560" w:rsidP="00B21B70">
      <w:pPr>
        <w:spacing w:after="0" w:line="240" w:lineRule="auto"/>
        <w:jc w:val="both"/>
      </w:pPr>
      <w:r w:rsidRPr="00672427">
        <w:t>You need to save the provided Python script to your computer. Here's how:</w:t>
      </w:r>
    </w:p>
    <w:p w14:paraId="2B4DAD8C" w14:textId="77777777" w:rsidR="00305560" w:rsidRPr="00672427" w:rsidRDefault="00305560" w:rsidP="00B21B70">
      <w:pPr>
        <w:numPr>
          <w:ilvl w:val="0"/>
          <w:numId w:val="7"/>
        </w:numPr>
        <w:spacing w:after="0" w:line="240" w:lineRule="auto"/>
        <w:jc w:val="both"/>
      </w:pPr>
      <w:r w:rsidRPr="00672427">
        <w:t>Open a Text Editor:</w:t>
      </w:r>
    </w:p>
    <w:p w14:paraId="5E078B14" w14:textId="77777777" w:rsidR="00305560" w:rsidRPr="00672427" w:rsidRDefault="00305560" w:rsidP="00B21B70">
      <w:pPr>
        <w:numPr>
          <w:ilvl w:val="1"/>
          <w:numId w:val="7"/>
        </w:numPr>
        <w:spacing w:after="0" w:line="240" w:lineRule="auto"/>
        <w:jc w:val="both"/>
      </w:pPr>
      <w:r w:rsidRPr="00672427">
        <w:t>Windows: Notepad or any preferred editor like Notepad++.</w:t>
      </w:r>
    </w:p>
    <w:p w14:paraId="626F7972" w14:textId="77777777" w:rsidR="00305560" w:rsidRPr="00672427" w:rsidRDefault="00305560" w:rsidP="00B21B70">
      <w:pPr>
        <w:numPr>
          <w:ilvl w:val="1"/>
          <w:numId w:val="7"/>
        </w:numPr>
        <w:spacing w:after="0" w:line="240" w:lineRule="auto"/>
        <w:jc w:val="both"/>
      </w:pPr>
      <w:r w:rsidRPr="00672427">
        <w:t>macOS: TextEdit (ensure it's in plain text mode) or editors like Sublime Text.</w:t>
      </w:r>
    </w:p>
    <w:p w14:paraId="6992FBEE" w14:textId="77777777" w:rsidR="00305560" w:rsidRPr="00672427" w:rsidRDefault="00305560" w:rsidP="00B21B70">
      <w:pPr>
        <w:numPr>
          <w:ilvl w:val="1"/>
          <w:numId w:val="7"/>
        </w:numPr>
        <w:spacing w:after="0" w:line="240" w:lineRule="auto"/>
        <w:jc w:val="both"/>
      </w:pPr>
      <w:r w:rsidRPr="00672427">
        <w:t xml:space="preserve">Linux: </w:t>
      </w:r>
      <w:proofErr w:type="spellStart"/>
      <w:r w:rsidRPr="00672427">
        <w:t>Gedit</w:t>
      </w:r>
      <w:proofErr w:type="spellEnd"/>
      <w:r w:rsidRPr="00672427">
        <w:t>, Nano, or any preferred editor.</w:t>
      </w:r>
    </w:p>
    <w:p w14:paraId="46D7BA6B" w14:textId="77777777" w:rsidR="00305560" w:rsidRPr="00672427" w:rsidRDefault="00305560" w:rsidP="00B21B70">
      <w:pPr>
        <w:numPr>
          <w:ilvl w:val="0"/>
          <w:numId w:val="7"/>
        </w:numPr>
        <w:spacing w:after="0" w:line="240" w:lineRule="auto"/>
        <w:jc w:val="both"/>
      </w:pPr>
      <w:r w:rsidRPr="00672427">
        <w:t>Copy the Script:</w:t>
      </w:r>
    </w:p>
    <w:p w14:paraId="5D17765B" w14:textId="77777777" w:rsidR="00305560" w:rsidRPr="00672427" w:rsidRDefault="00305560" w:rsidP="00B21B70">
      <w:pPr>
        <w:numPr>
          <w:ilvl w:val="1"/>
          <w:numId w:val="7"/>
        </w:numPr>
        <w:spacing w:after="0" w:line="240" w:lineRule="auto"/>
        <w:jc w:val="both"/>
      </w:pPr>
      <w:r w:rsidRPr="00672427">
        <w:t>Copy the entire Python script provided in your question.</w:t>
      </w:r>
    </w:p>
    <w:p w14:paraId="682478F1" w14:textId="77777777" w:rsidR="00305560" w:rsidRPr="00672427" w:rsidRDefault="00305560" w:rsidP="00B21B70">
      <w:pPr>
        <w:numPr>
          <w:ilvl w:val="0"/>
          <w:numId w:val="7"/>
        </w:numPr>
        <w:spacing w:after="0" w:line="240" w:lineRule="auto"/>
        <w:jc w:val="both"/>
      </w:pPr>
      <w:r w:rsidRPr="00672427">
        <w:t>Paste and Save:</w:t>
      </w:r>
    </w:p>
    <w:p w14:paraId="5A40A75E" w14:textId="77777777" w:rsidR="00305560" w:rsidRPr="00672427" w:rsidRDefault="00305560" w:rsidP="00B21B70">
      <w:pPr>
        <w:numPr>
          <w:ilvl w:val="1"/>
          <w:numId w:val="7"/>
        </w:numPr>
        <w:spacing w:after="0" w:line="240" w:lineRule="auto"/>
        <w:jc w:val="both"/>
      </w:pPr>
      <w:r w:rsidRPr="00672427">
        <w:t>Paste the script into the text editor.</w:t>
      </w:r>
    </w:p>
    <w:p w14:paraId="7D61979D" w14:textId="77777777" w:rsidR="00305560" w:rsidRPr="00672427" w:rsidRDefault="00305560" w:rsidP="00B21B70">
      <w:pPr>
        <w:numPr>
          <w:ilvl w:val="1"/>
          <w:numId w:val="7"/>
        </w:numPr>
        <w:spacing w:after="0" w:line="240" w:lineRule="auto"/>
        <w:jc w:val="both"/>
      </w:pPr>
      <w:r w:rsidRPr="00672427">
        <w:t>Save the file with a .</w:t>
      </w:r>
      <w:proofErr w:type="spellStart"/>
      <w:r w:rsidRPr="00672427">
        <w:t>py</w:t>
      </w:r>
      <w:proofErr w:type="spellEnd"/>
      <w:r w:rsidRPr="00672427">
        <w:t xml:space="preserve"> extension, e.g., ml_script.py.</w:t>
      </w:r>
    </w:p>
    <w:p w14:paraId="104AB14A" w14:textId="77777777" w:rsidR="00305560" w:rsidRPr="00672427" w:rsidRDefault="00305560" w:rsidP="00B21B70">
      <w:pPr>
        <w:pStyle w:val="Heading1"/>
      </w:pPr>
      <w:r w:rsidRPr="00672427">
        <w:t>4. Understanding the Script Structure</w:t>
      </w:r>
    </w:p>
    <w:p w14:paraId="1C803089" w14:textId="77777777" w:rsidR="00305560" w:rsidRPr="00672427" w:rsidRDefault="00305560" w:rsidP="00B21B70">
      <w:pPr>
        <w:spacing w:after="0" w:line="240" w:lineRule="auto"/>
        <w:jc w:val="both"/>
      </w:pPr>
      <w:r w:rsidRPr="00672427">
        <w:t>While you don't need to modify the code, understanding its structure will help you effectively use it. Here's a breakdown of the script sections:</w:t>
      </w:r>
    </w:p>
    <w:p w14:paraId="7CD2CAA3" w14:textId="77777777" w:rsidR="00305560" w:rsidRPr="00672427" w:rsidRDefault="00305560" w:rsidP="00B21B70">
      <w:pPr>
        <w:numPr>
          <w:ilvl w:val="0"/>
          <w:numId w:val="8"/>
        </w:numPr>
        <w:spacing w:after="0" w:line="240" w:lineRule="auto"/>
        <w:jc w:val="both"/>
      </w:pPr>
      <w:r w:rsidRPr="00672427">
        <w:t>Import Libraries: Loads necessary Python libraries for data manipulation, visualization, and machine learning.</w:t>
      </w:r>
    </w:p>
    <w:p w14:paraId="3DB4CB5F" w14:textId="77777777" w:rsidR="00305560" w:rsidRPr="00672427" w:rsidRDefault="00305560" w:rsidP="00B21B70">
      <w:pPr>
        <w:numPr>
          <w:ilvl w:val="0"/>
          <w:numId w:val="8"/>
        </w:numPr>
        <w:spacing w:after="0" w:line="240" w:lineRule="auto"/>
        <w:jc w:val="both"/>
      </w:pPr>
      <w:r w:rsidRPr="00672427">
        <w:t>Task Selection: Choose the type of machine learning task:</w:t>
      </w:r>
    </w:p>
    <w:p w14:paraId="5BEAD49A" w14:textId="77777777" w:rsidR="00305560" w:rsidRPr="00672427" w:rsidRDefault="00305560" w:rsidP="00B21B70">
      <w:pPr>
        <w:numPr>
          <w:ilvl w:val="1"/>
          <w:numId w:val="8"/>
        </w:numPr>
        <w:spacing w:after="0" w:line="240" w:lineRule="auto"/>
        <w:jc w:val="both"/>
      </w:pPr>
      <w:r w:rsidRPr="00672427">
        <w:t>Regression: Predict continuous values.</w:t>
      </w:r>
    </w:p>
    <w:p w14:paraId="5AEAF0A9" w14:textId="77777777" w:rsidR="00305560" w:rsidRPr="00672427" w:rsidRDefault="00305560" w:rsidP="00B21B70">
      <w:pPr>
        <w:numPr>
          <w:ilvl w:val="1"/>
          <w:numId w:val="8"/>
        </w:numPr>
        <w:spacing w:after="0" w:line="240" w:lineRule="auto"/>
        <w:jc w:val="both"/>
      </w:pPr>
      <w:r w:rsidRPr="00672427">
        <w:t>Classification: Predict categorical labels.</w:t>
      </w:r>
    </w:p>
    <w:p w14:paraId="021F5FA3" w14:textId="77777777" w:rsidR="00305560" w:rsidRPr="00672427" w:rsidRDefault="00305560" w:rsidP="00B21B70">
      <w:pPr>
        <w:numPr>
          <w:ilvl w:val="1"/>
          <w:numId w:val="8"/>
        </w:numPr>
        <w:spacing w:after="0" w:line="240" w:lineRule="auto"/>
        <w:jc w:val="both"/>
      </w:pPr>
      <w:r w:rsidRPr="00672427">
        <w:t>Clustering: Group similar data points.</w:t>
      </w:r>
    </w:p>
    <w:p w14:paraId="08A49456" w14:textId="77777777" w:rsidR="00305560" w:rsidRPr="00672427" w:rsidRDefault="00305560" w:rsidP="00B21B70">
      <w:pPr>
        <w:numPr>
          <w:ilvl w:val="0"/>
          <w:numId w:val="8"/>
        </w:numPr>
        <w:spacing w:after="0" w:line="240" w:lineRule="auto"/>
        <w:jc w:val="both"/>
      </w:pPr>
      <w:r w:rsidRPr="00672427">
        <w:t>Toggle Mechanism:</w:t>
      </w:r>
    </w:p>
    <w:p w14:paraId="2CDB497D" w14:textId="77777777" w:rsidR="00305560" w:rsidRPr="00672427" w:rsidRDefault="00305560" w:rsidP="00B21B70">
      <w:pPr>
        <w:numPr>
          <w:ilvl w:val="1"/>
          <w:numId w:val="8"/>
        </w:numPr>
        <w:spacing w:after="0" w:line="240" w:lineRule="auto"/>
        <w:jc w:val="both"/>
      </w:pPr>
      <w:r w:rsidRPr="00672427">
        <w:rPr>
          <w:rFonts w:asciiTheme="majorEastAsia" w:eastAsiaTheme="majorEastAsia" w:hAnsiTheme="majorEastAsia"/>
        </w:rPr>
        <w:lastRenderedPageBreak/>
        <w:t>USE_USER_DATA</w:t>
      </w:r>
      <w:r w:rsidRPr="00672427">
        <w:t>: Decide whether to use your own dataset or synthetic (generated) data.</w:t>
      </w:r>
    </w:p>
    <w:p w14:paraId="739F0B40" w14:textId="77777777" w:rsidR="00305560" w:rsidRPr="00672427" w:rsidRDefault="00305560" w:rsidP="00B21B70">
      <w:pPr>
        <w:numPr>
          <w:ilvl w:val="1"/>
          <w:numId w:val="8"/>
        </w:numPr>
        <w:spacing w:after="0" w:line="240" w:lineRule="auto"/>
        <w:jc w:val="both"/>
      </w:pPr>
      <w:r w:rsidRPr="00672427">
        <w:rPr>
          <w:rFonts w:asciiTheme="majorEastAsia" w:eastAsiaTheme="majorEastAsia" w:hAnsiTheme="majorEastAsia"/>
        </w:rPr>
        <w:t>MODEL_TYPE</w:t>
      </w:r>
      <w:r w:rsidRPr="00672427">
        <w:t xml:space="preserve">: Select the machine learning model to use (e.g., Random Forest, </w:t>
      </w:r>
      <w:proofErr w:type="spellStart"/>
      <w:r w:rsidRPr="00672427">
        <w:t>XGBoost</w:t>
      </w:r>
      <w:proofErr w:type="spellEnd"/>
      <w:r w:rsidRPr="00672427">
        <w:t>).</w:t>
      </w:r>
    </w:p>
    <w:p w14:paraId="377F98D0" w14:textId="77777777" w:rsidR="00305560" w:rsidRPr="00672427" w:rsidRDefault="00305560" w:rsidP="00B21B70">
      <w:pPr>
        <w:numPr>
          <w:ilvl w:val="1"/>
          <w:numId w:val="8"/>
        </w:numPr>
        <w:spacing w:after="0" w:line="240" w:lineRule="auto"/>
        <w:jc w:val="both"/>
      </w:pPr>
      <w:r w:rsidRPr="00672427">
        <w:rPr>
          <w:rFonts w:asciiTheme="majorEastAsia" w:eastAsiaTheme="majorEastAsia" w:hAnsiTheme="majorEastAsia"/>
        </w:rPr>
        <w:t>COMPARE_ALL</w:t>
      </w:r>
      <w:r w:rsidRPr="00672427">
        <w:t>: Whether to compare multiple models simultaneously.</w:t>
      </w:r>
    </w:p>
    <w:p w14:paraId="35163DDA" w14:textId="77777777" w:rsidR="00305560" w:rsidRPr="00672427" w:rsidRDefault="00305560" w:rsidP="00B21B70">
      <w:pPr>
        <w:numPr>
          <w:ilvl w:val="0"/>
          <w:numId w:val="8"/>
        </w:numPr>
        <w:spacing w:after="0" w:line="240" w:lineRule="auto"/>
        <w:jc w:val="both"/>
      </w:pPr>
      <w:r w:rsidRPr="00672427">
        <w:t>Synthetic Data Definition: Generates sample data if not using your own.</w:t>
      </w:r>
    </w:p>
    <w:p w14:paraId="314FA951" w14:textId="77777777" w:rsidR="00305560" w:rsidRPr="00672427" w:rsidRDefault="00305560" w:rsidP="00B21B70">
      <w:pPr>
        <w:numPr>
          <w:ilvl w:val="0"/>
          <w:numId w:val="8"/>
        </w:numPr>
        <w:spacing w:after="0" w:line="240" w:lineRule="auto"/>
        <w:jc w:val="both"/>
      </w:pPr>
      <w:r w:rsidRPr="00672427">
        <w:t>Data Loading Functionality: Function to load data from Excel or CSV files.</w:t>
      </w:r>
    </w:p>
    <w:p w14:paraId="581F4916" w14:textId="77777777" w:rsidR="00305560" w:rsidRPr="00672427" w:rsidRDefault="00305560" w:rsidP="00B21B70">
      <w:pPr>
        <w:numPr>
          <w:ilvl w:val="0"/>
          <w:numId w:val="8"/>
        </w:numPr>
        <w:spacing w:after="0" w:line="240" w:lineRule="auto"/>
        <w:jc w:val="both"/>
      </w:pPr>
      <w:r w:rsidRPr="00672427">
        <w:t>Data Preparation: Loads data based on your selection and prepares it for modeling.</w:t>
      </w:r>
    </w:p>
    <w:p w14:paraId="4343C7D4" w14:textId="77777777" w:rsidR="00305560" w:rsidRPr="00672427" w:rsidRDefault="00305560" w:rsidP="00B21B70">
      <w:pPr>
        <w:numPr>
          <w:ilvl w:val="0"/>
          <w:numId w:val="8"/>
        </w:numPr>
        <w:spacing w:after="0" w:line="240" w:lineRule="auto"/>
        <w:jc w:val="both"/>
      </w:pPr>
      <w:r w:rsidRPr="00672427">
        <w:t>Models for Each Task: Defines available models based on the selected task.</w:t>
      </w:r>
    </w:p>
    <w:p w14:paraId="1A55ED01" w14:textId="77777777" w:rsidR="00305560" w:rsidRPr="00672427" w:rsidRDefault="00305560" w:rsidP="00B21B70">
      <w:pPr>
        <w:numPr>
          <w:ilvl w:val="0"/>
          <w:numId w:val="8"/>
        </w:numPr>
        <w:spacing w:after="0" w:line="240" w:lineRule="auto"/>
        <w:jc w:val="both"/>
      </w:pPr>
      <w:r w:rsidRPr="00672427">
        <w:t>Model Selection Logic: Chooses which model(s) to train based on your settings.</w:t>
      </w:r>
    </w:p>
    <w:p w14:paraId="6D7202CC" w14:textId="77777777" w:rsidR="00305560" w:rsidRPr="00672427" w:rsidRDefault="00305560" w:rsidP="00B21B70">
      <w:pPr>
        <w:numPr>
          <w:ilvl w:val="0"/>
          <w:numId w:val="8"/>
        </w:numPr>
        <w:spacing w:after="0" w:line="240" w:lineRule="auto"/>
        <w:jc w:val="both"/>
      </w:pPr>
      <w:r w:rsidRPr="00672427">
        <w:t>Training: Trains the selected model(s) using the prepared data.</w:t>
      </w:r>
    </w:p>
    <w:p w14:paraId="49E2383B" w14:textId="77777777" w:rsidR="00305560" w:rsidRPr="00672427" w:rsidRDefault="00305560" w:rsidP="00B21B70">
      <w:pPr>
        <w:numPr>
          <w:ilvl w:val="0"/>
          <w:numId w:val="8"/>
        </w:numPr>
        <w:spacing w:after="0" w:line="240" w:lineRule="auto"/>
        <w:jc w:val="both"/>
      </w:pPr>
      <w:r w:rsidRPr="00672427">
        <w:t>Metrics (Single Model): Calculates performance metrics for the trained model.</w:t>
      </w:r>
    </w:p>
    <w:p w14:paraId="06940D79" w14:textId="77777777" w:rsidR="00305560" w:rsidRPr="00672427" w:rsidRDefault="00305560" w:rsidP="00B21B70">
      <w:pPr>
        <w:numPr>
          <w:ilvl w:val="0"/>
          <w:numId w:val="8"/>
        </w:numPr>
        <w:spacing w:after="0" w:line="240" w:lineRule="auto"/>
        <w:jc w:val="both"/>
      </w:pPr>
      <w:r w:rsidRPr="00672427">
        <w:t>Results and Visualization: Displays metrics and generates visual plots of results.</w:t>
      </w:r>
    </w:p>
    <w:p w14:paraId="78D58CDB" w14:textId="77777777" w:rsidR="00305560" w:rsidRPr="00672427" w:rsidRDefault="00305560" w:rsidP="00B21B70">
      <w:pPr>
        <w:numPr>
          <w:ilvl w:val="0"/>
          <w:numId w:val="8"/>
        </w:numPr>
        <w:spacing w:after="0" w:line="240" w:lineRule="auto"/>
        <w:jc w:val="both"/>
      </w:pPr>
      <w:r w:rsidRPr="00672427">
        <w:t>Additional Plots for Multi-Model: Generates plots when comparing multiple models.</w:t>
      </w:r>
    </w:p>
    <w:p w14:paraId="3389ACB7" w14:textId="77777777" w:rsidR="00305560" w:rsidRPr="00672427" w:rsidRDefault="00305560" w:rsidP="00B21B70">
      <w:pPr>
        <w:numPr>
          <w:ilvl w:val="0"/>
          <w:numId w:val="8"/>
        </w:numPr>
        <w:spacing w:after="0" w:line="240" w:lineRule="auto"/>
        <w:jc w:val="both"/>
      </w:pPr>
      <w:r w:rsidRPr="00672427">
        <w:t>SHAP Analysis (Single Model): Provides model explainability using SHAP.</w:t>
      </w:r>
    </w:p>
    <w:p w14:paraId="43B3A566" w14:textId="77777777" w:rsidR="00305560" w:rsidRPr="00672427" w:rsidRDefault="00305560" w:rsidP="00B21B70">
      <w:pPr>
        <w:numPr>
          <w:ilvl w:val="0"/>
          <w:numId w:val="8"/>
        </w:numPr>
        <w:spacing w:after="0" w:line="240" w:lineRule="auto"/>
        <w:jc w:val="both"/>
      </w:pPr>
      <w:r w:rsidRPr="00672427">
        <w:t>Clustering Evaluation (Optional): Additional evaluation metrics for clustering tasks.</w:t>
      </w:r>
    </w:p>
    <w:p w14:paraId="0370FF77" w14:textId="77777777" w:rsidR="00305560" w:rsidRPr="00672427" w:rsidRDefault="00305560" w:rsidP="00B21B70">
      <w:pPr>
        <w:pStyle w:val="Heading1"/>
      </w:pPr>
      <w:r w:rsidRPr="00672427">
        <w:t>5. Configuring the Script</w:t>
      </w:r>
    </w:p>
    <w:p w14:paraId="210528F0" w14:textId="77777777" w:rsidR="00305560" w:rsidRPr="00672427" w:rsidRDefault="00305560" w:rsidP="00B21B70">
      <w:pPr>
        <w:spacing w:after="0" w:line="240" w:lineRule="auto"/>
        <w:jc w:val="both"/>
      </w:pPr>
      <w:r w:rsidRPr="00672427">
        <w:t>Before running the script, you'll need to configure a few settings to tailor it to your needs.</w:t>
      </w:r>
    </w:p>
    <w:p w14:paraId="5E003536" w14:textId="77777777" w:rsidR="00305560" w:rsidRPr="00672427" w:rsidRDefault="00305560" w:rsidP="00B21B70">
      <w:pPr>
        <w:spacing w:after="0" w:line="240" w:lineRule="auto"/>
        <w:jc w:val="both"/>
      </w:pPr>
      <w:r w:rsidRPr="00672427">
        <w:t>a. Open the Script for Editing</w:t>
      </w:r>
    </w:p>
    <w:p w14:paraId="49063108" w14:textId="77777777" w:rsidR="00305560" w:rsidRPr="00672427" w:rsidRDefault="00305560" w:rsidP="00B21B70">
      <w:pPr>
        <w:numPr>
          <w:ilvl w:val="0"/>
          <w:numId w:val="9"/>
        </w:numPr>
        <w:spacing w:after="0" w:line="240" w:lineRule="auto"/>
        <w:jc w:val="both"/>
      </w:pPr>
      <w:r w:rsidRPr="00672427">
        <w:t>Locate the Script File:</w:t>
      </w:r>
    </w:p>
    <w:p w14:paraId="0D93E6A3" w14:textId="77777777" w:rsidR="00305560" w:rsidRPr="00672427" w:rsidRDefault="00305560" w:rsidP="00B21B70">
      <w:pPr>
        <w:numPr>
          <w:ilvl w:val="1"/>
          <w:numId w:val="9"/>
        </w:numPr>
        <w:spacing w:after="0" w:line="240" w:lineRule="auto"/>
        <w:jc w:val="both"/>
      </w:pPr>
      <w:r w:rsidRPr="00672427">
        <w:t>Navigate to the folder where you saved ml_script.py.</w:t>
      </w:r>
    </w:p>
    <w:p w14:paraId="7E03AFD0" w14:textId="77777777" w:rsidR="00305560" w:rsidRPr="00672427" w:rsidRDefault="00305560" w:rsidP="00B21B70">
      <w:pPr>
        <w:numPr>
          <w:ilvl w:val="0"/>
          <w:numId w:val="9"/>
        </w:numPr>
        <w:spacing w:after="0" w:line="240" w:lineRule="auto"/>
        <w:jc w:val="both"/>
      </w:pPr>
      <w:r w:rsidRPr="00672427">
        <w:t>Open with Text Editor:</w:t>
      </w:r>
    </w:p>
    <w:p w14:paraId="6E7CAC08" w14:textId="77777777" w:rsidR="00305560" w:rsidRPr="00672427" w:rsidRDefault="00305560" w:rsidP="00B21B70">
      <w:pPr>
        <w:numPr>
          <w:ilvl w:val="1"/>
          <w:numId w:val="9"/>
        </w:numPr>
        <w:spacing w:after="0" w:line="240" w:lineRule="auto"/>
        <w:jc w:val="both"/>
      </w:pPr>
      <w:r w:rsidRPr="00672427">
        <w:t>Right-click the file and choose Open with → your preferred text editor.</w:t>
      </w:r>
    </w:p>
    <w:p w14:paraId="3FE09748" w14:textId="77777777" w:rsidR="00305560" w:rsidRPr="00672427" w:rsidRDefault="00305560" w:rsidP="00B21B70">
      <w:pPr>
        <w:spacing w:after="0" w:line="240" w:lineRule="auto"/>
        <w:jc w:val="both"/>
      </w:pPr>
      <w:r w:rsidRPr="00672427">
        <w:t>b. Configure Task Selection</w:t>
      </w:r>
    </w:p>
    <w:p w14:paraId="2618800C" w14:textId="77777777" w:rsidR="00305560" w:rsidRPr="00672427" w:rsidRDefault="00305560" w:rsidP="00B21B70">
      <w:pPr>
        <w:spacing w:after="0" w:line="240" w:lineRule="auto"/>
        <w:jc w:val="both"/>
      </w:pPr>
      <w:r w:rsidRPr="00672427">
        <w:t>At the beginning of the script, you'll find the Task Selection section:</w:t>
      </w:r>
    </w:p>
    <w:p w14:paraId="141F12A7" w14:textId="77777777" w:rsidR="00B21B70" w:rsidRPr="00672427" w:rsidRDefault="00B21B70" w:rsidP="00B21B70">
      <w:pPr>
        <w:spacing w:after="0" w:line="240" w:lineRule="auto"/>
        <w:jc w:val="both"/>
      </w:pPr>
    </w:p>
    <w:p w14:paraId="14F50C80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# 1. Task Selection</w:t>
      </w:r>
    </w:p>
    <w:p w14:paraId="17ED5090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# -------------------------------</w:t>
      </w:r>
    </w:p>
    <w:p w14:paraId="0638516C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# Set a seed to ensure reproducible results every time the code runs</w:t>
      </w:r>
    </w:p>
    <w:p w14:paraId="39985D0C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proofErr w:type="spellStart"/>
      <w:r w:rsidRPr="00672427">
        <w:rPr>
          <w:rFonts w:asciiTheme="majorEastAsia" w:eastAsiaTheme="majorEastAsia" w:hAnsiTheme="majorEastAsia"/>
        </w:rPr>
        <w:t>np.random.seed</w:t>
      </w:r>
      <w:proofErr w:type="spellEnd"/>
      <w:r w:rsidRPr="00672427">
        <w:rPr>
          <w:rFonts w:asciiTheme="majorEastAsia" w:eastAsiaTheme="majorEastAsia" w:hAnsiTheme="majorEastAsia"/>
        </w:rPr>
        <w:t>(42) # Seed for randomness</w:t>
      </w:r>
    </w:p>
    <w:p w14:paraId="253673C5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</w:p>
    <w:p w14:paraId="35042150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# Choose the ML task you want to perform: 'regression', 'classification', or 'clustering'</w:t>
      </w:r>
    </w:p>
    <w:p w14:paraId="7A7EBE3E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TASK = 'regression' # You can change this to 'classification' or 'clustering' as needed</w:t>
      </w:r>
    </w:p>
    <w:p w14:paraId="6B555BF6" w14:textId="77777777" w:rsidR="00305560" w:rsidRPr="00672427" w:rsidRDefault="00305560" w:rsidP="00B21B70">
      <w:pPr>
        <w:numPr>
          <w:ilvl w:val="0"/>
          <w:numId w:val="10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  <w:b/>
          <w:bCs/>
        </w:rPr>
        <w:t>TASK Options</w:t>
      </w:r>
      <w:r w:rsidRPr="00672427">
        <w:rPr>
          <w:rFonts w:asciiTheme="majorEastAsia" w:eastAsiaTheme="majorEastAsia" w:hAnsiTheme="majorEastAsia"/>
        </w:rPr>
        <w:t xml:space="preserve">: </w:t>
      </w:r>
    </w:p>
    <w:p w14:paraId="44B5EDEB" w14:textId="77777777" w:rsidR="00305560" w:rsidRPr="00672427" w:rsidRDefault="00305560" w:rsidP="00B21B70">
      <w:pPr>
        <w:numPr>
          <w:ilvl w:val="1"/>
          <w:numId w:val="10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'regression': For predicting continuous values (e.g., house prices).</w:t>
      </w:r>
    </w:p>
    <w:p w14:paraId="12752C76" w14:textId="77777777" w:rsidR="00305560" w:rsidRPr="00672427" w:rsidRDefault="00305560" w:rsidP="00B21B70">
      <w:pPr>
        <w:numPr>
          <w:ilvl w:val="1"/>
          <w:numId w:val="10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'classification': For predicting categories (e.g., spam detection).</w:t>
      </w:r>
    </w:p>
    <w:p w14:paraId="34376769" w14:textId="77777777" w:rsidR="00305560" w:rsidRPr="00672427" w:rsidRDefault="00305560" w:rsidP="00B21B70">
      <w:pPr>
        <w:numPr>
          <w:ilvl w:val="1"/>
          <w:numId w:val="10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'clustering': For grouping similar data points without predefined labels.</w:t>
      </w:r>
    </w:p>
    <w:p w14:paraId="4C86F7FE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  <w:b/>
          <w:bCs/>
        </w:rPr>
        <w:t>Action</w:t>
      </w:r>
      <w:r w:rsidRPr="00672427">
        <w:rPr>
          <w:rFonts w:asciiTheme="majorEastAsia" w:eastAsiaTheme="majorEastAsia" w:hAnsiTheme="majorEastAsia"/>
        </w:rPr>
        <w:t>: Set the TASK variable to your desired task by replacing 'regression' with 'classification' or 'clustering' if needed.</w:t>
      </w:r>
    </w:p>
    <w:p w14:paraId="4A8135BA" w14:textId="77777777" w:rsidR="00B21B70" w:rsidRPr="00672427" w:rsidRDefault="00B21B7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</w:p>
    <w:p w14:paraId="70E4A4BC" w14:textId="77777777" w:rsidR="00305560" w:rsidRPr="00672427" w:rsidRDefault="00305560" w:rsidP="00B21B70">
      <w:pPr>
        <w:spacing w:after="0" w:line="240" w:lineRule="auto"/>
        <w:jc w:val="both"/>
      </w:pPr>
      <w:r w:rsidRPr="00672427">
        <w:t>c. Configure Toggle Mechanism</w:t>
      </w:r>
    </w:p>
    <w:p w14:paraId="0E90BBDB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# 2. Toggle Mechanism</w:t>
      </w:r>
    </w:p>
    <w:p w14:paraId="61838843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# -------------------------------</w:t>
      </w:r>
    </w:p>
    <w:p w14:paraId="0E0F6C07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# Decide whether to use your own dataset or use synthetic (generated) data</w:t>
      </w:r>
    </w:p>
    <w:p w14:paraId="00AFFB6C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lastRenderedPageBreak/>
        <w:t>USE_USER_DATA = False # Set to True if you want to load your own data files</w:t>
      </w:r>
    </w:p>
    <w:p w14:paraId="7A4D1E85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</w:p>
    <w:p w14:paraId="7B98CEAC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# Choose a single model type (if COMPARE_ALL=False). Options:</w:t>
      </w:r>
    </w:p>
    <w:p w14:paraId="303D99B1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# For regression/classification: '</w:t>
      </w:r>
      <w:proofErr w:type="spellStart"/>
      <w:r w:rsidRPr="00672427">
        <w:rPr>
          <w:rFonts w:asciiTheme="majorEastAsia" w:eastAsiaTheme="majorEastAsia" w:hAnsiTheme="majorEastAsia"/>
        </w:rPr>
        <w:t>random_forest</w:t>
      </w:r>
      <w:proofErr w:type="spellEnd"/>
      <w:r w:rsidRPr="00672427">
        <w:rPr>
          <w:rFonts w:asciiTheme="majorEastAsia" w:eastAsiaTheme="majorEastAsia" w:hAnsiTheme="majorEastAsia"/>
        </w:rPr>
        <w:t>', '</w:t>
      </w:r>
      <w:proofErr w:type="spellStart"/>
      <w:r w:rsidRPr="00672427">
        <w:rPr>
          <w:rFonts w:asciiTheme="majorEastAsia" w:eastAsiaTheme="majorEastAsia" w:hAnsiTheme="majorEastAsia"/>
        </w:rPr>
        <w:t>xgboost</w:t>
      </w:r>
      <w:proofErr w:type="spellEnd"/>
      <w:r w:rsidRPr="00672427">
        <w:rPr>
          <w:rFonts w:asciiTheme="majorEastAsia" w:eastAsiaTheme="majorEastAsia" w:hAnsiTheme="majorEastAsia"/>
        </w:rPr>
        <w:t>', '</w:t>
      </w:r>
      <w:proofErr w:type="spellStart"/>
      <w:r w:rsidRPr="00672427">
        <w:rPr>
          <w:rFonts w:asciiTheme="majorEastAsia" w:eastAsiaTheme="majorEastAsia" w:hAnsiTheme="majorEastAsia"/>
        </w:rPr>
        <w:t>knn</w:t>
      </w:r>
      <w:proofErr w:type="spellEnd"/>
      <w:r w:rsidRPr="00672427">
        <w:rPr>
          <w:rFonts w:asciiTheme="majorEastAsia" w:eastAsiaTheme="majorEastAsia" w:hAnsiTheme="majorEastAsia"/>
        </w:rPr>
        <w:t>'</w:t>
      </w:r>
    </w:p>
    <w:p w14:paraId="463DE2DB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# For clustering: '</w:t>
      </w:r>
      <w:proofErr w:type="spellStart"/>
      <w:r w:rsidRPr="00672427">
        <w:rPr>
          <w:rFonts w:asciiTheme="majorEastAsia" w:eastAsiaTheme="majorEastAsia" w:hAnsiTheme="majorEastAsia"/>
        </w:rPr>
        <w:t>kmeans</w:t>
      </w:r>
      <w:proofErr w:type="spellEnd"/>
      <w:r w:rsidRPr="00672427">
        <w:rPr>
          <w:rFonts w:asciiTheme="majorEastAsia" w:eastAsiaTheme="majorEastAsia" w:hAnsiTheme="majorEastAsia"/>
        </w:rPr>
        <w:t>', 'birch', '</w:t>
      </w:r>
      <w:proofErr w:type="spellStart"/>
      <w:r w:rsidRPr="00672427">
        <w:rPr>
          <w:rFonts w:asciiTheme="majorEastAsia" w:eastAsiaTheme="majorEastAsia" w:hAnsiTheme="majorEastAsia"/>
        </w:rPr>
        <w:t>gaussian_mixture</w:t>
      </w:r>
      <w:proofErr w:type="spellEnd"/>
      <w:r w:rsidRPr="00672427">
        <w:rPr>
          <w:rFonts w:asciiTheme="majorEastAsia" w:eastAsiaTheme="majorEastAsia" w:hAnsiTheme="majorEastAsia"/>
        </w:rPr>
        <w:t>'</w:t>
      </w:r>
    </w:p>
    <w:p w14:paraId="4F34D74E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MODEL_TYPE = '</w:t>
      </w:r>
      <w:proofErr w:type="spellStart"/>
      <w:r w:rsidRPr="00672427">
        <w:rPr>
          <w:rFonts w:asciiTheme="majorEastAsia" w:eastAsiaTheme="majorEastAsia" w:hAnsiTheme="majorEastAsia"/>
        </w:rPr>
        <w:t>random_forest</w:t>
      </w:r>
      <w:proofErr w:type="spellEnd"/>
      <w:r w:rsidRPr="00672427">
        <w:rPr>
          <w:rFonts w:asciiTheme="majorEastAsia" w:eastAsiaTheme="majorEastAsia" w:hAnsiTheme="majorEastAsia"/>
        </w:rPr>
        <w:t>'</w:t>
      </w:r>
    </w:p>
    <w:p w14:paraId="3934ACD2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</w:p>
    <w:p w14:paraId="34D6B3D4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# Compare all algorithms for the selected TASK if True.</w:t>
      </w:r>
    </w:p>
    <w:p w14:paraId="2BBDA70E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# If True, we loop over all relevant models and produce multi-model metrics &amp; plots (but skip SHAP).</w:t>
      </w:r>
    </w:p>
    <w:p w14:paraId="25BE922A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COMPARE_ALL = False</w:t>
      </w:r>
    </w:p>
    <w:p w14:paraId="1AFA1314" w14:textId="77777777" w:rsidR="00305560" w:rsidRPr="00672427" w:rsidRDefault="00305560" w:rsidP="00B21B70">
      <w:pPr>
        <w:numPr>
          <w:ilvl w:val="0"/>
          <w:numId w:val="11"/>
        </w:numPr>
        <w:spacing w:after="0" w:line="240" w:lineRule="auto"/>
        <w:jc w:val="both"/>
      </w:pPr>
      <w:r w:rsidRPr="00672427">
        <w:t>USE_USER_DATA:</w:t>
      </w:r>
    </w:p>
    <w:p w14:paraId="06BA9420" w14:textId="77777777" w:rsidR="00305560" w:rsidRPr="00672427" w:rsidRDefault="00305560" w:rsidP="00B21B70">
      <w:pPr>
        <w:numPr>
          <w:ilvl w:val="1"/>
          <w:numId w:val="11"/>
        </w:numPr>
        <w:spacing w:after="0" w:line="240" w:lineRule="auto"/>
        <w:jc w:val="both"/>
      </w:pPr>
      <w:r w:rsidRPr="00672427">
        <w:t>False: The script will use synthetic data.</w:t>
      </w:r>
    </w:p>
    <w:p w14:paraId="3ED14965" w14:textId="77777777" w:rsidR="00305560" w:rsidRPr="00672427" w:rsidRDefault="00305560" w:rsidP="00B21B70">
      <w:pPr>
        <w:numPr>
          <w:ilvl w:val="1"/>
          <w:numId w:val="11"/>
        </w:numPr>
        <w:spacing w:after="0" w:line="240" w:lineRule="auto"/>
        <w:jc w:val="both"/>
      </w:pPr>
      <w:r w:rsidRPr="00672427">
        <w:t>True: You'll provide your own dataset.</w:t>
      </w:r>
    </w:p>
    <w:p w14:paraId="7DF98340" w14:textId="77777777" w:rsidR="00305560" w:rsidRPr="00672427" w:rsidRDefault="00305560" w:rsidP="00B21B70">
      <w:pPr>
        <w:numPr>
          <w:ilvl w:val="0"/>
          <w:numId w:val="11"/>
        </w:numPr>
        <w:spacing w:after="0" w:line="240" w:lineRule="auto"/>
        <w:jc w:val="both"/>
      </w:pPr>
      <w:r w:rsidRPr="00672427">
        <w:t>MODEL_TYPE:</w:t>
      </w:r>
    </w:p>
    <w:p w14:paraId="682D2D1A" w14:textId="77777777" w:rsidR="00305560" w:rsidRPr="00672427" w:rsidRDefault="00305560" w:rsidP="00B21B70">
      <w:pPr>
        <w:numPr>
          <w:ilvl w:val="1"/>
          <w:numId w:val="11"/>
        </w:numPr>
        <w:spacing w:after="0" w:line="240" w:lineRule="auto"/>
        <w:jc w:val="both"/>
      </w:pPr>
      <w:r w:rsidRPr="00672427">
        <w:t xml:space="preserve">For Regression/Classification: </w:t>
      </w:r>
    </w:p>
    <w:p w14:paraId="28282C38" w14:textId="77777777" w:rsidR="00305560" w:rsidRPr="00672427" w:rsidRDefault="00305560" w:rsidP="00B21B70">
      <w:pPr>
        <w:numPr>
          <w:ilvl w:val="2"/>
          <w:numId w:val="11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'</w:t>
      </w:r>
      <w:proofErr w:type="spellStart"/>
      <w:r w:rsidRPr="00672427">
        <w:rPr>
          <w:rFonts w:asciiTheme="majorEastAsia" w:eastAsiaTheme="majorEastAsia" w:hAnsiTheme="majorEastAsia"/>
        </w:rPr>
        <w:t>random_forest</w:t>
      </w:r>
      <w:proofErr w:type="spellEnd"/>
      <w:r w:rsidRPr="00672427">
        <w:rPr>
          <w:rFonts w:asciiTheme="majorEastAsia" w:eastAsiaTheme="majorEastAsia" w:hAnsiTheme="majorEastAsia"/>
        </w:rPr>
        <w:t>'</w:t>
      </w:r>
    </w:p>
    <w:p w14:paraId="283517CB" w14:textId="77777777" w:rsidR="00305560" w:rsidRPr="00672427" w:rsidRDefault="00305560" w:rsidP="00B21B70">
      <w:pPr>
        <w:numPr>
          <w:ilvl w:val="2"/>
          <w:numId w:val="11"/>
        </w:numPr>
        <w:spacing w:after="0" w:line="240" w:lineRule="auto"/>
        <w:jc w:val="both"/>
      </w:pPr>
      <w:r w:rsidRPr="00672427">
        <w:rPr>
          <w:rFonts w:asciiTheme="majorEastAsia" w:eastAsiaTheme="majorEastAsia" w:hAnsiTheme="majorEastAsia"/>
        </w:rPr>
        <w:t>'</w:t>
      </w:r>
      <w:proofErr w:type="spellStart"/>
      <w:r w:rsidRPr="00672427">
        <w:rPr>
          <w:rFonts w:asciiTheme="majorEastAsia" w:eastAsiaTheme="majorEastAsia" w:hAnsiTheme="majorEastAsia"/>
        </w:rPr>
        <w:t>xgboost</w:t>
      </w:r>
      <w:proofErr w:type="spellEnd"/>
      <w:r w:rsidRPr="00672427">
        <w:rPr>
          <w:rFonts w:asciiTheme="majorEastAsia" w:eastAsiaTheme="majorEastAsia" w:hAnsiTheme="majorEastAsia"/>
        </w:rPr>
        <w:t>'</w:t>
      </w:r>
      <w:r w:rsidRPr="00672427">
        <w:t xml:space="preserve"> (requires </w:t>
      </w:r>
      <w:proofErr w:type="spellStart"/>
      <w:r w:rsidRPr="00672427">
        <w:t>XGBoost</w:t>
      </w:r>
      <w:proofErr w:type="spellEnd"/>
      <w:r w:rsidRPr="00672427">
        <w:t xml:space="preserve"> library)</w:t>
      </w:r>
    </w:p>
    <w:p w14:paraId="17DE8A1C" w14:textId="77777777" w:rsidR="00305560" w:rsidRPr="00672427" w:rsidRDefault="00305560" w:rsidP="00B21B70">
      <w:pPr>
        <w:numPr>
          <w:ilvl w:val="2"/>
          <w:numId w:val="11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'</w:t>
      </w:r>
      <w:proofErr w:type="spellStart"/>
      <w:r w:rsidRPr="00672427">
        <w:rPr>
          <w:rFonts w:asciiTheme="majorEastAsia" w:eastAsiaTheme="majorEastAsia" w:hAnsiTheme="majorEastAsia"/>
        </w:rPr>
        <w:t>knn</w:t>
      </w:r>
      <w:proofErr w:type="spellEnd"/>
      <w:r w:rsidRPr="00672427">
        <w:rPr>
          <w:rFonts w:asciiTheme="majorEastAsia" w:eastAsiaTheme="majorEastAsia" w:hAnsiTheme="majorEastAsia"/>
        </w:rPr>
        <w:t>'</w:t>
      </w:r>
    </w:p>
    <w:p w14:paraId="4F6512F6" w14:textId="77777777" w:rsidR="00305560" w:rsidRPr="00672427" w:rsidRDefault="00305560" w:rsidP="00B21B70">
      <w:pPr>
        <w:numPr>
          <w:ilvl w:val="1"/>
          <w:numId w:val="11"/>
        </w:numPr>
        <w:spacing w:after="0" w:line="240" w:lineRule="auto"/>
        <w:jc w:val="both"/>
      </w:pPr>
      <w:r w:rsidRPr="00672427">
        <w:t xml:space="preserve">For Clustering: </w:t>
      </w:r>
    </w:p>
    <w:p w14:paraId="73954972" w14:textId="77777777" w:rsidR="00305560" w:rsidRPr="00672427" w:rsidRDefault="00305560" w:rsidP="00B21B70">
      <w:pPr>
        <w:numPr>
          <w:ilvl w:val="2"/>
          <w:numId w:val="11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'</w:t>
      </w:r>
      <w:proofErr w:type="spellStart"/>
      <w:r w:rsidRPr="00672427">
        <w:rPr>
          <w:rFonts w:asciiTheme="majorEastAsia" w:eastAsiaTheme="majorEastAsia" w:hAnsiTheme="majorEastAsia"/>
        </w:rPr>
        <w:t>kmeans</w:t>
      </w:r>
      <w:proofErr w:type="spellEnd"/>
      <w:r w:rsidRPr="00672427">
        <w:rPr>
          <w:rFonts w:asciiTheme="majorEastAsia" w:eastAsiaTheme="majorEastAsia" w:hAnsiTheme="majorEastAsia"/>
        </w:rPr>
        <w:t>'</w:t>
      </w:r>
    </w:p>
    <w:p w14:paraId="412F91B3" w14:textId="77777777" w:rsidR="00305560" w:rsidRPr="00672427" w:rsidRDefault="00305560" w:rsidP="00B21B70">
      <w:pPr>
        <w:numPr>
          <w:ilvl w:val="2"/>
          <w:numId w:val="11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'birch'</w:t>
      </w:r>
    </w:p>
    <w:p w14:paraId="58F56075" w14:textId="77777777" w:rsidR="00305560" w:rsidRPr="00672427" w:rsidRDefault="00305560" w:rsidP="00B21B70">
      <w:pPr>
        <w:numPr>
          <w:ilvl w:val="2"/>
          <w:numId w:val="11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'</w:t>
      </w:r>
      <w:proofErr w:type="spellStart"/>
      <w:r w:rsidRPr="00672427">
        <w:rPr>
          <w:rFonts w:asciiTheme="majorEastAsia" w:eastAsiaTheme="majorEastAsia" w:hAnsiTheme="majorEastAsia"/>
        </w:rPr>
        <w:t>gaussian_mixture</w:t>
      </w:r>
      <w:proofErr w:type="spellEnd"/>
      <w:r w:rsidRPr="00672427">
        <w:rPr>
          <w:rFonts w:asciiTheme="majorEastAsia" w:eastAsiaTheme="majorEastAsia" w:hAnsiTheme="majorEastAsia"/>
        </w:rPr>
        <w:t>'</w:t>
      </w:r>
    </w:p>
    <w:p w14:paraId="58825FF0" w14:textId="77777777" w:rsidR="00305560" w:rsidRPr="00672427" w:rsidRDefault="00305560" w:rsidP="00B21B70">
      <w:pPr>
        <w:numPr>
          <w:ilvl w:val="0"/>
          <w:numId w:val="11"/>
        </w:numPr>
        <w:spacing w:after="0" w:line="240" w:lineRule="auto"/>
        <w:jc w:val="both"/>
      </w:pPr>
      <w:r w:rsidRPr="00672427">
        <w:t>COMPARE_ALL:</w:t>
      </w:r>
    </w:p>
    <w:p w14:paraId="1CA7688F" w14:textId="77777777" w:rsidR="00305560" w:rsidRPr="00672427" w:rsidRDefault="00305560" w:rsidP="00B21B70">
      <w:pPr>
        <w:numPr>
          <w:ilvl w:val="1"/>
          <w:numId w:val="11"/>
        </w:numPr>
        <w:spacing w:after="0" w:line="240" w:lineRule="auto"/>
        <w:jc w:val="both"/>
      </w:pPr>
      <w:r w:rsidRPr="00672427">
        <w:rPr>
          <w:rFonts w:asciiTheme="majorEastAsia" w:eastAsiaTheme="majorEastAsia" w:hAnsiTheme="majorEastAsia"/>
        </w:rPr>
        <w:t>False</w:t>
      </w:r>
      <w:r w:rsidRPr="00672427">
        <w:t xml:space="preserve">: Use a single model as specified by </w:t>
      </w:r>
      <w:r w:rsidRPr="00672427">
        <w:rPr>
          <w:rFonts w:asciiTheme="majorEastAsia" w:eastAsiaTheme="majorEastAsia" w:hAnsiTheme="majorEastAsia"/>
        </w:rPr>
        <w:t>MODEL_TYPE</w:t>
      </w:r>
      <w:r w:rsidRPr="00672427">
        <w:t>.</w:t>
      </w:r>
    </w:p>
    <w:p w14:paraId="5D62FEC7" w14:textId="77777777" w:rsidR="00305560" w:rsidRPr="00672427" w:rsidRDefault="00305560" w:rsidP="00B21B70">
      <w:pPr>
        <w:numPr>
          <w:ilvl w:val="1"/>
          <w:numId w:val="11"/>
        </w:numPr>
        <w:spacing w:after="0" w:line="240" w:lineRule="auto"/>
        <w:jc w:val="both"/>
      </w:pPr>
      <w:r w:rsidRPr="00672427">
        <w:rPr>
          <w:rFonts w:asciiTheme="majorEastAsia" w:eastAsiaTheme="majorEastAsia" w:hAnsiTheme="majorEastAsia"/>
        </w:rPr>
        <w:t>True</w:t>
      </w:r>
      <w:r w:rsidRPr="00672427">
        <w:t>: Compare multiple models relevant to the selected task.</w:t>
      </w:r>
    </w:p>
    <w:p w14:paraId="39D5076A" w14:textId="77777777" w:rsidR="00305560" w:rsidRPr="00672427" w:rsidRDefault="00305560" w:rsidP="00B21B70">
      <w:pPr>
        <w:spacing w:after="0" w:line="240" w:lineRule="auto"/>
        <w:jc w:val="both"/>
      </w:pPr>
      <w:r w:rsidRPr="00672427">
        <w:t>Action:</w:t>
      </w:r>
    </w:p>
    <w:p w14:paraId="3C8A2F4C" w14:textId="77777777" w:rsidR="00305560" w:rsidRPr="00672427" w:rsidRDefault="00305560" w:rsidP="00B21B70">
      <w:pPr>
        <w:numPr>
          <w:ilvl w:val="0"/>
          <w:numId w:val="12"/>
        </w:numPr>
        <w:spacing w:after="0" w:line="240" w:lineRule="auto"/>
        <w:jc w:val="both"/>
      </w:pPr>
      <w:r w:rsidRPr="00672427">
        <w:t>Using Your Own Data:</w:t>
      </w:r>
    </w:p>
    <w:p w14:paraId="1C453C85" w14:textId="77777777" w:rsidR="00305560" w:rsidRPr="00672427" w:rsidRDefault="00305560" w:rsidP="00B21B70">
      <w:pPr>
        <w:numPr>
          <w:ilvl w:val="1"/>
          <w:numId w:val="12"/>
        </w:numPr>
        <w:spacing w:after="0" w:line="240" w:lineRule="auto"/>
        <w:jc w:val="both"/>
      </w:pPr>
      <w:r w:rsidRPr="00672427">
        <w:t xml:space="preserve">If you have your own dataset, set </w:t>
      </w:r>
      <w:r w:rsidRPr="00672427">
        <w:rPr>
          <w:rFonts w:asciiTheme="majorEastAsia" w:eastAsiaTheme="majorEastAsia" w:hAnsiTheme="majorEastAsia"/>
        </w:rPr>
        <w:t>USE_USER_DATA = True</w:t>
      </w:r>
      <w:r w:rsidRPr="00672427">
        <w:t>.</w:t>
      </w:r>
    </w:p>
    <w:p w14:paraId="272F7FDA" w14:textId="77777777" w:rsidR="00305560" w:rsidRPr="00672427" w:rsidRDefault="00305560" w:rsidP="00B21B70">
      <w:pPr>
        <w:numPr>
          <w:ilvl w:val="1"/>
          <w:numId w:val="12"/>
        </w:numPr>
        <w:spacing w:after="0" w:line="240" w:lineRule="auto"/>
        <w:jc w:val="both"/>
      </w:pPr>
      <w:r w:rsidRPr="00672427">
        <w:t>Ensure your data files are in the same directory as the script.</w:t>
      </w:r>
    </w:p>
    <w:p w14:paraId="4FDF4FE9" w14:textId="77777777" w:rsidR="00305560" w:rsidRPr="00672427" w:rsidRDefault="00305560" w:rsidP="00B21B70">
      <w:pPr>
        <w:numPr>
          <w:ilvl w:val="0"/>
          <w:numId w:val="12"/>
        </w:numPr>
        <w:spacing w:after="0" w:line="240" w:lineRule="auto"/>
        <w:jc w:val="both"/>
      </w:pPr>
      <w:r w:rsidRPr="00672427">
        <w:t>Selecting Model Type:</w:t>
      </w:r>
    </w:p>
    <w:p w14:paraId="4509796F" w14:textId="77777777" w:rsidR="00305560" w:rsidRPr="00672427" w:rsidRDefault="00305560" w:rsidP="00B21B70">
      <w:pPr>
        <w:numPr>
          <w:ilvl w:val="1"/>
          <w:numId w:val="12"/>
        </w:numPr>
        <w:spacing w:after="0" w:line="240" w:lineRule="auto"/>
        <w:jc w:val="both"/>
      </w:pPr>
      <w:r w:rsidRPr="00672427">
        <w:t xml:space="preserve">Choose your preferred model by setting </w:t>
      </w:r>
      <w:r w:rsidRPr="00672427">
        <w:rPr>
          <w:rFonts w:asciiTheme="majorEastAsia" w:eastAsiaTheme="majorEastAsia" w:hAnsiTheme="majorEastAsia"/>
        </w:rPr>
        <w:t>MODEL_TYPE</w:t>
      </w:r>
      <w:r w:rsidRPr="00672427">
        <w:t xml:space="preserve"> accordingly.</w:t>
      </w:r>
    </w:p>
    <w:p w14:paraId="17845E5C" w14:textId="77777777" w:rsidR="00305560" w:rsidRPr="00672427" w:rsidRDefault="00305560" w:rsidP="00B21B70">
      <w:pPr>
        <w:numPr>
          <w:ilvl w:val="1"/>
          <w:numId w:val="12"/>
        </w:numPr>
        <w:spacing w:after="0" w:line="240" w:lineRule="auto"/>
        <w:jc w:val="both"/>
      </w:pPr>
      <w:r w:rsidRPr="00672427">
        <w:t xml:space="preserve">If unsure, </w:t>
      </w:r>
      <w:r w:rsidRPr="00672427">
        <w:rPr>
          <w:rFonts w:asciiTheme="majorEastAsia" w:eastAsiaTheme="majorEastAsia" w:hAnsiTheme="majorEastAsia"/>
        </w:rPr>
        <w:t>'</w:t>
      </w:r>
      <w:proofErr w:type="spellStart"/>
      <w:r w:rsidRPr="00672427">
        <w:rPr>
          <w:rFonts w:asciiTheme="majorEastAsia" w:eastAsiaTheme="majorEastAsia" w:hAnsiTheme="majorEastAsia"/>
        </w:rPr>
        <w:t>random_forest</w:t>
      </w:r>
      <w:proofErr w:type="spellEnd"/>
      <w:r w:rsidRPr="00672427">
        <w:rPr>
          <w:rFonts w:asciiTheme="majorEastAsia" w:eastAsiaTheme="majorEastAsia" w:hAnsiTheme="majorEastAsia"/>
        </w:rPr>
        <w:t>'</w:t>
      </w:r>
      <w:r w:rsidRPr="00672427">
        <w:t xml:space="preserve"> is a good default choice.</w:t>
      </w:r>
    </w:p>
    <w:p w14:paraId="4C24AA64" w14:textId="77777777" w:rsidR="00305560" w:rsidRPr="00672427" w:rsidRDefault="00305560" w:rsidP="00B21B70">
      <w:pPr>
        <w:numPr>
          <w:ilvl w:val="0"/>
          <w:numId w:val="12"/>
        </w:numPr>
        <w:spacing w:after="0" w:line="240" w:lineRule="auto"/>
        <w:jc w:val="both"/>
      </w:pPr>
      <w:r w:rsidRPr="00672427">
        <w:t>Comparing All Models:</w:t>
      </w:r>
    </w:p>
    <w:p w14:paraId="35A9964B" w14:textId="77777777" w:rsidR="00305560" w:rsidRPr="00672427" w:rsidRDefault="00305560" w:rsidP="00B21B70">
      <w:pPr>
        <w:numPr>
          <w:ilvl w:val="1"/>
          <w:numId w:val="12"/>
        </w:numPr>
        <w:spacing w:after="0" w:line="240" w:lineRule="auto"/>
        <w:jc w:val="both"/>
      </w:pPr>
      <w:r w:rsidRPr="00672427">
        <w:t xml:space="preserve">If you want to see how different models perform on your task, set </w:t>
      </w:r>
      <w:r w:rsidRPr="00672427">
        <w:rPr>
          <w:rFonts w:asciiTheme="majorEastAsia" w:eastAsiaTheme="majorEastAsia" w:hAnsiTheme="majorEastAsia"/>
        </w:rPr>
        <w:t>COMPARE_ALL = True</w:t>
      </w:r>
      <w:r w:rsidRPr="00672427">
        <w:t>.</w:t>
      </w:r>
    </w:p>
    <w:p w14:paraId="45F79E87" w14:textId="77777777" w:rsidR="00305560" w:rsidRPr="00672427" w:rsidRDefault="00305560" w:rsidP="00B21B70">
      <w:pPr>
        <w:numPr>
          <w:ilvl w:val="1"/>
          <w:numId w:val="12"/>
        </w:numPr>
        <w:spacing w:after="0" w:line="240" w:lineRule="auto"/>
        <w:jc w:val="both"/>
      </w:pPr>
      <w:r w:rsidRPr="00672427">
        <w:t>This will train and evaluate multiple models automatically.</w:t>
      </w:r>
    </w:p>
    <w:p w14:paraId="47896E5E" w14:textId="77777777" w:rsidR="00305560" w:rsidRPr="00672427" w:rsidRDefault="00305560" w:rsidP="00B21B70">
      <w:pPr>
        <w:spacing w:after="0" w:line="240" w:lineRule="auto"/>
        <w:jc w:val="both"/>
      </w:pPr>
      <w:r w:rsidRPr="00672427">
        <w:t>d. Save the Configuration</w:t>
      </w:r>
    </w:p>
    <w:p w14:paraId="7E5BF75E" w14:textId="77777777" w:rsidR="00305560" w:rsidRPr="00672427" w:rsidRDefault="00305560" w:rsidP="00B21B70">
      <w:pPr>
        <w:spacing w:after="0" w:line="240" w:lineRule="auto"/>
        <w:jc w:val="both"/>
      </w:pPr>
      <w:r w:rsidRPr="00672427">
        <w:t>After making your changes, save the script (</w:t>
      </w:r>
      <w:r w:rsidRPr="00672427">
        <w:rPr>
          <w:rFonts w:asciiTheme="majorEastAsia" w:eastAsiaTheme="majorEastAsia" w:hAnsiTheme="majorEastAsia"/>
        </w:rPr>
        <w:t>Ctrl + S</w:t>
      </w:r>
      <w:r w:rsidRPr="00672427">
        <w:t xml:space="preserve"> or </w:t>
      </w:r>
      <w:proofErr w:type="spellStart"/>
      <w:r w:rsidRPr="00672427">
        <w:rPr>
          <w:rFonts w:asciiTheme="majorEastAsia" w:eastAsiaTheme="majorEastAsia" w:hAnsiTheme="majorEastAsia"/>
        </w:rPr>
        <w:t>Cmd</w:t>
      </w:r>
      <w:proofErr w:type="spellEnd"/>
      <w:r w:rsidRPr="00672427">
        <w:rPr>
          <w:rFonts w:asciiTheme="majorEastAsia" w:eastAsiaTheme="majorEastAsia" w:hAnsiTheme="majorEastAsia"/>
        </w:rPr>
        <w:t xml:space="preserve"> + S</w:t>
      </w:r>
      <w:r w:rsidRPr="00672427">
        <w:t>).</w:t>
      </w:r>
    </w:p>
    <w:p w14:paraId="5D5AE04D" w14:textId="77777777" w:rsidR="00305560" w:rsidRPr="00672427" w:rsidRDefault="00305560" w:rsidP="00B21B70">
      <w:pPr>
        <w:pStyle w:val="Heading1"/>
      </w:pPr>
      <w:r w:rsidRPr="00672427">
        <w:t>6. Preparing Your Data</w:t>
      </w:r>
    </w:p>
    <w:p w14:paraId="025BD054" w14:textId="77777777" w:rsidR="00305560" w:rsidRPr="00672427" w:rsidRDefault="00305560" w:rsidP="00B21B70">
      <w:pPr>
        <w:spacing w:after="0" w:line="240" w:lineRule="auto"/>
        <w:jc w:val="both"/>
      </w:pPr>
      <w:r w:rsidRPr="00672427">
        <w:t>Depending on whether you're using synthetic data or your own dataset, follow the appropriate steps.</w:t>
      </w:r>
    </w:p>
    <w:p w14:paraId="1753DEA4" w14:textId="77777777" w:rsidR="00305560" w:rsidRPr="00672427" w:rsidRDefault="00305560" w:rsidP="00B21B70">
      <w:pPr>
        <w:spacing w:after="0" w:line="240" w:lineRule="auto"/>
        <w:jc w:val="both"/>
      </w:pPr>
      <w:r w:rsidRPr="00672427">
        <w:t>a. Using Synthetic Data (Default)</w:t>
      </w:r>
    </w:p>
    <w:p w14:paraId="0790EEEF" w14:textId="77777777" w:rsidR="00305560" w:rsidRPr="00672427" w:rsidRDefault="00305560" w:rsidP="00B21B70">
      <w:pPr>
        <w:spacing w:after="0" w:line="240" w:lineRule="auto"/>
        <w:jc w:val="both"/>
      </w:pPr>
      <w:r w:rsidRPr="00672427">
        <w:t xml:space="preserve">If </w:t>
      </w:r>
      <w:r w:rsidRPr="00672427">
        <w:rPr>
          <w:rFonts w:asciiTheme="majorEastAsia" w:eastAsiaTheme="majorEastAsia" w:hAnsiTheme="majorEastAsia"/>
        </w:rPr>
        <w:t>USE_USER_DATA = False</w:t>
      </w:r>
      <w:r w:rsidRPr="00672427">
        <w:t>, the script will automatically generate synthetic data based on the selected task. No additional steps are needed.</w:t>
      </w:r>
    </w:p>
    <w:p w14:paraId="5E2AF787" w14:textId="77777777" w:rsidR="00305560" w:rsidRPr="00672427" w:rsidRDefault="00305560" w:rsidP="00B21B70">
      <w:pPr>
        <w:spacing w:after="0" w:line="240" w:lineRule="auto"/>
        <w:jc w:val="both"/>
      </w:pPr>
      <w:r w:rsidRPr="00672427">
        <w:t>b. Using Your Own Dataset</w:t>
      </w:r>
    </w:p>
    <w:p w14:paraId="3166D26E" w14:textId="77777777" w:rsidR="00305560" w:rsidRPr="00672427" w:rsidRDefault="00305560" w:rsidP="00B21B70">
      <w:pPr>
        <w:spacing w:after="0" w:line="240" w:lineRule="auto"/>
        <w:jc w:val="both"/>
      </w:pPr>
      <w:r w:rsidRPr="00672427">
        <w:lastRenderedPageBreak/>
        <w:t>If you prefer to use your own data, follow these steps:</w:t>
      </w:r>
    </w:p>
    <w:p w14:paraId="50A39E60" w14:textId="77777777" w:rsidR="00305560" w:rsidRPr="00672427" w:rsidRDefault="00305560" w:rsidP="00B21B70">
      <w:pPr>
        <w:spacing w:before="240" w:after="0" w:line="240" w:lineRule="auto"/>
        <w:jc w:val="both"/>
      </w:pPr>
      <w:r w:rsidRPr="00672427">
        <w:t>i. Prepare Your Data File</w:t>
      </w:r>
    </w:p>
    <w:p w14:paraId="2FFFAF9A" w14:textId="77777777" w:rsidR="00305560" w:rsidRPr="00672427" w:rsidRDefault="00305560" w:rsidP="00B21B70">
      <w:pPr>
        <w:numPr>
          <w:ilvl w:val="0"/>
          <w:numId w:val="13"/>
        </w:numPr>
        <w:spacing w:after="0" w:line="240" w:lineRule="auto"/>
        <w:jc w:val="both"/>
      </w:pPr>
      <w:r w:rsidRPr="00672427">
        <w:t>File Formats Supported:</w:t>
      </w:r>
    </w:p>
    <w:p w14:paraId="7F0081E8" w14:textId="77777777" w:rsidR="00305560" w:rsidRPr="00672427" w:rsidRDefault="00305560" w:rsidP="00B21B70">
      <w:pPr>
        <w:numPr>
          <w:ilvl w:val="1"/>
          <w:numId w:val="13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Excel Files: .xlsx</w:t>
      </w:r>
    </w:p>
    <w:p w14:paraId="51848EC0" w14:textId="77777777" w:rsidR="00305560" w:rsidRPr="00672427" w:rsidRDefault="00305560" w:rsidP="00B21B70">
      <w:pPr>
        <w:numPr>
          <w:ilvl w:val="1"/>
          <w:numId w:val="13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CSV Files: .csv</w:t>
      </w:r>
    </w:p>
    <w:p w14:paraId="65654420" w14:textId="77777777" w:rsidR="00305560" w:rsidRPr="00672427" w:rsidRDefault="00305560" w:rsidP="00B21B70">
      <w:pPr>
        <w:numPr>
          <w:ilvl w:val="0"/>
          <w:numId w:val="13"/>
        </w:numPr>
        <w:spacing w:after="0" w:line="240" w:lineRule="auto"/>
        <w:jc w:val="both"/>
      </w:pPr>
      <w:r w:rsidRPr="00672427">
        <w:t>Data Structure:</w:t>
      </w:r>
    </w:p>
    <w:p w14:paraId="78F35A6F" w14:textId="77777777" w:rsidR="00305560" w:rsidRPr="00672427" w:rsidRDefault="00305560" w:rsidP="00B21B70">
      <w:pPr>
        <w:numPr>
          <w:ilvl w:val="1"/>
          <w:numId w:val="13"/>
        </w:numPr>
        <w:spacing w:after="0" w:line="240" w:lineRule="auto"/>
        <w:jc w:val="both"/>
      </w:pPr>
      <w:r w:rsidRPr="00672427">
        <w:t xml:space="preserve">Regression &amp; Classification: </w:t>
      </w:r>
    </w:p>
    <w:p w14:paraId="2AE15A39" w14:textId="77777777" w:rsidR="00305560" w:rsidRPr="00672427" w:rsidRDefault="00305560" w:rsidP="00B21B70">
      <w:pPr>
        <w:numPr>
          <w:ilvl w:val="2"/>
          <w:numId w:val="13"/>
        </w:numPr>
        <w:spacing w:after="0" w:line="240" w:lineRule="auto"/>
        <w:jc w:val="both"/>
      </w:pPr>
      <w:r w:rsidRPr="00672427">
        <w:t>Features: All columns except the last one.</w:t>
      </w:r>
    </w:p>
    <w:p w14:paraId="224F06F7" w14:textId="77777777" w:rsidR="00305560" w:rsidRPr="00672427" w:rsidRDefault="00305560" w:rsidP="00B21B70">
      <w:pPr>
        <w:numPr>
          <w:ilvl w:val="2"/>
          <w:numId w:val="13"/>
        </w:numPr>
        <w:spacing w:after="0" w:line="240" w:lineRule="auto"/>
        <w:jc w:val="both"/>
      </w:pPr>
      <w:r w:rsidRPr="00672427">
        <w:t>Target: The last column.</w:t>
      </w:r>
    </w:p>
    <w:p w14:paraId="4CCAE56E" w14:textId="77777777" w:rsidR="00305560" w:rsidRPr="00672427" w:rsidRDefault="00305560" w:rsidP="00B21B70">
      <w:pPr>
        <w:numPr>
          <w:ilvl w:val="2"/>
          <w:numId w:val="13"/>
        </w:numPr>
        <w:spacing w:after="0" w:line="240" w:lineRule="auto"/>
        <w:jc w:val="both"/>
      </w:pPr>
      <w:r w:rsidRPr="00672427">
        <w:t>Ensure there are at least two columns: one for features and one for the target.</w:t>
      </w:r>
    </w:p>
    <w:p w14:paraId="1ED0938A" w14:textId="77777777" w:rsidR="00305560" w:rsidRPr="00672427" w:rsidRDefault="00305560" w:rsidP="00B21B70">
      <w:pPr>
        <w:numPr>
          <w:ilvl w:val="1"/>
          <w:numId w:val="13"/>
        </w:numPr>
        <w:spacing w:after="0" w:line="240" w:lineRule="auto"/>
        <w:jc w:val="both"/>
      </w:pPr>
      <w:r w:rsidRPr="00672427">
        <w:t xml:space="preserve">Clustering: </w:t>
      </w:r>
    </w:p>
    <w:p w14:paraId="42B8E229" w14:textId="77777777" w:rsidR="00305560" w:rsidRPr="00672427" w:rsidRDefault="00305560" w:rsidP="00B21B70">
      <w:pPr>
        <w:numPr>
          <w:ilvl w:val="2"/>
          <w:numId w:val="13"/>
        </w:numPr>
        <w:spacing w:after="0" w:line="240" w:lineRule="auto"/>
        <w:jc w:val="both"/>
      </w:pPr>
      <w:r w:rsidRPr="00672427">
        <w:t>Features: All columns (no target variable).</w:t>
      </w:r>
    </w:p>
    <w:p w14:paraId="49C90E3E" w14:textId="77777777" w:rsidR="00305560" w:rsidRPr="00672427" w:rsidRDefault="00305560" w:rsidP="00B21B70">
      <w:pPr>
        <w:numPr>
          <w:ilvl w:val="0"/>
          <w:numId w:val="13"/>
        </w:numPr>
        <w:spacing w:after="0" w:line="240" w:lineRule="auto"/>
        <w:jc w:val="both"/>
      </w:pPr>
      <w:r w:rsidRPr="00672427">
        <w:t>Example:</w:t>
      </w:r>
    </w:p>
    <w:p w14:paraId="41344813" w14:textId="77777777" w:rsidR="00305560" w:rsidRPr="00672427" w:rsidRDefault="00305560" w:rsidP="00B21B70">
      <w:pPr>
        <w:numPr>
          <w:ilvl w:val="1"/>
          <w:numId w:val="13"/>
        </w:numPr>
        <w:spacing w:after="0" w:line="240" w:lineRule="auto"/>
        <w:jc w:val="both"/>
      </w:pPr>
      <w:r w:rsidRPr="00672427">
        <w:t>Regression:</w:t>
      </w:r>
    </w:p>
    <w:tbl>
      <w:tblPr>
        <w:tblStyle w:val="TableGrid"/>
        <w:tblW w:w="0" w:type="auto"/>
        <w:tblInd w:w="1435" w:type="dxa"/>
        <w:tblLook w:val="04A0" w:firstRow="1" w:lastRow="0" w:firstColumn="1" w:lastColumn="0" w:noHBand="0" w:noVBand="1"/>
      </w:tblPr>
      <w:tblGrid>
        <w:gridCol w:w="1058"/>
        <w:gridCol w:w="1058"/>
        <w:gridCol w:w="784"/>
      </w:tblGrid>
      <w:tr w:rsidR="00305560" w:rsidRPr="00672427" w14:paraId="4E8D5426" w14:textId="77777777" w:rsidTr="00305560">
        <w:tc>
          <w:tcPr>
            <w:tcW w:w="0" w:type="auto"/>
            <w:hideMark/>
          </w:tcPr>
          <w:p w14:paraId="0DBDDBCB" w14:textId="77777777" w:rsidR="00305560" w:rsidRPr="00672427" w:rsidRDefault="00305560" w:rsidP="00B21B70">
            <w:pPr>
              <w:jc w:val="both"/>
            </w:pPr>
            <w:r w:rsidRPr="00672427">
              <w:t>Feature1</w:t>
            </w:r>
          </w:p>
        </w:tc>
        <w:tc>
          <w:tcPr>
            <w:tcW w:w="0" w:type="auto"/>
            <w:hideMark/>
          </w:tcPr>
          <w:p w14:paraId="47A5BAE2" w14:textId="77777777" w:rsidR="00305560" w:rsidRPr="00672427" w:rsidRDefault="00305560" w:rsidP="00B21B70">
            <w:pPr>
              <w:jc w:val="both"/>
            </w:pPr>
            <w:r w:rsidRPr="00672427">
              <w:t>Feature2</w:t>
            </w:r>
          </w:p>
        </w:tc>
        <w:tc>
          <w:tcPr>
            <w:tcW w:w="0" w:type="auto"/>
            <w:hideMark/>
          </w:tcPr>
          <w:p w14:paraId="3BFF5C86" w14:textId="77777777" w:rsidR="00305560" w:rsidRPr="00672427" w:rsidRDefault="00305560" w:rsidP="00B21B70">
            <w:pPr>
              <w:jc w:val="both"/>
            </w:pPr>
            <w:r w:rsidRPr="00672427">
              <w:t>Target</w:t>
            </w:r>
          </w:p>
        </w:tc>
      </w:tr>
      <w:tr w:rsidR="00305560" w:rsidRPr="00672427" w14:paraId="78DF35E9" w14:textId="77777777" w:rsidTr="00305560">
        <w:tc>
          <w:tcPr>
            <w:tcW w:w="0" w:type="auto"/>
            <w:hideMark/>
          </w:tcPr>
          <w:p w14:paraId="1EE21CFC" w14:textId="77777777" w:rsidR="00305560" w:rsidRPr="00672427" w:rsidRDefault="00305560" w:rsidP="00B21B70">
            <w:pPr>
              <w:jc w:val="both"/>
            </w:pPr>
            <w:r w:rsidRPr="00672427">
              <w:t>5.1</w:t>
            </w:r>
          </w:p>
        </w:tc>
        <w:tc>
          <w:tcPr>
            <w:tcW w:w="0" w:type="auto"/>
            <w:hideMark/>
          </w:tcPr>
          <w:p w14:paraId="637EA797" w14:textId="77777777" w:rsidR="00305560" w:rsidRPr="00672427" w:rsidRDefault="00305560" w:rsidP="00B21B70">
            <w:pPr>
              <w:jc w:val="both"/>
            </w:pPr>
            <w:r w:rsidRPr="00672427">
              <w:t>3.5</w:t>
            </w:r>
          </w:p>
        </w:tc>
        <w:tc>
          <w:tcPr>
            <w:tcW w:w="0" w:type="auto"/>
            <w:hideMark/>
          </w:tcPr>
          <w:p w14:paraId="0CF046F7" w14:textId="77777777" w:rsidR="00305560" w:rsidRPr="00672427" w:rsidRDefault="00305560" w:rsidP="00B21B70">
            <w:pPr>
              <w:jc w:val="both"/>
            </w:pPr>
            <w:r w:rsidRPr="00672427">
              <w:t>10.2</w:t>
            </w:r>
          </w:p>
        </w:tc>
      </w:tr>
      <w:tr w:rsidR="00305560" w:rsidRPr="00672427" w14:paraId="03FC0726" w14:textId="77777777" w:rsidTr="00305560">
        <w:tc>
          <w:tcPr>
            <w:tcW w:w="0" w:type="auto"/>
            <w:hideMark/>
          </w:tcPr>
          <w:p w14:paraId="26243717" w14:textId="77777777" w:rsidR="00305560" w:rsidRPr="00672427" w:rsidRDefault="00305560" w:rsidP="00B21B70">
            <w:pPr>
              <w:jc w:val="both"/>
            </w:pPr>
            <w:r w:rsidRPr="00672427">
              <w:t>4.9</w:t>
            </w:r>
          </w:p>
        </w:tc>
        <w:tc>
          <w:tcPr>
            <w:tcW w:w="0" w:type="auto"/>
            <w:hideMark/>
          </w:tcPr>
          <w:p w14:paraId="5662222E" w14:textId="77777777" w:rsidR="00305560" w:rsidRPr="00672427" w:rsidRDefault="00305560" w:rsidP="00B21B70">
            <w:pPr>
              <w:jc w:val="both"/>
            </w:pPr>
            <w:r w:rsidRPr="00672427">
              <w:t>3.0</w:t>
            </w:r>
          </w:p>
        </w:tc>
        <w:tc>
          <w:tcPr>
            <w:tcW w:w="0" w:type="auto"/>
            <w:hideMark/>
          </w:tcPr>
          <w:p w14:paraId="0DC61ABA" w14:textId="77777777" w:rsidR="00305560" w:rsidRPr="00672427" w:rsidRDefault="00305560" w:rsidP="00B21B70">
            <w:pPr>
              <w:jc w:val="both"/>
            </w:pPr>
            <w:r w:rsidRPr="00672427">
              <w:t>9.8</w:t>
            </w:r>
          </w:p>
        </w:tc>
      </w:tr>
      <w:tr w:rsidR="00305560" w:rsidRPr="00672427" w14:paraId="4836AFB2" w14:textId="77777777" w:rsidTr="00305560">
        <w:tc>
          <w:tcPr>
            <w:tcW w:w="0" w:type="auto"/>
            <w:hideMark/>
          </w:tcPr>
          <w:p w14:paraId="76AAEB68" w14:textId="77777777" w:rsidR="00305560" w:rsidRPr="00672427" w:rsidRDefault="00305560" w:rsidP="00B21B70">
            <w:pPr>
              <w:jc w:val="both"/>
            </w:pPr>
            <w:r w:rsidRPr="00672427">
              <w:t>...</w:t>
            </w:r>
          </w:p>
        </w:tc>
        <w:tc>
          <w:tcPr>
            <w:tcW w:w="0" w:type="auto"/>
            <w:hideMark/>
          </w:tcPr>
          <w:p w14:paraId="1615F43D" w14:textId="77777777" w:rsidR="00305560" w:rsidRPr="00672427" w:rsidRDefault="00305560" w:rsidP="00B21B70">
            <w:pPr>
              <w:jc w:val="both"/>
            </w:pPr>
            <w:r w:rsidRPr="00672427">
              <w:t>...</w:t>
            </w:r>
          </w:p>
        </w:tc>
        <w:tc>
          <w:tcPr>
            <w:tcW w:w="0" w:type="auto"/>
            <w:hideMark/>
          </w:tcPr>
          <w:p w14:paraId="63477A96" w14:textId="77777777" w:rsidR="00305560" w:rsidRPr="00672427" w:rsidRDefault="00305560" w:rsidP="00B21B70">
            <w:pPr>
              <w:jc w:val="both"/>
            </w:pPr>
            <w:r w:rsidRPr="00672427">
              <w:t>...</w:t>
            </w:r>
          </w:p>
        </w:tc>
      </w:tr>
    </w:tbl>
    <w:p w14:paraId="74FF2C62" w14:textId="77777777" w:rsidR="00305560" w:rsidRPr="00672427" w:rsidRDefault="00305560" w:rsidP="00B21B70">
      <w:pPr>
        <w:numPr>
          <w:ilvl w:val="1"/>
          <w:numId w:val="13"/>
        </w:numPr>
        <w:spacing w:after="0" w:line="240" w:lineRule="auto"/>
        <w:jc w:val="both"/>
      </w:pPr>
      <w:r w:rsidRPr="00672427">
        <w:t>Classification:</w:t>
      </w:r>
    </w:p>
    <w:tbl>
      <w:tblPr>
        <w:tblStyle w:val="TableGrid"/>
        <w:tblW w:w="0" w:type="auto"/>
        <w:tblInd w:w="1435" w:type="dxa"/>
        <w:tblLook w:val="04A0" w:firstRow="1" w:lastRow="0" w:firstColumn="1" w:lastColumn="0" w:noHBand="0" w:noVBand="1"/>
      </w:tblPr>
      <w:tblGrid>
        <w:gridCol w:w="1058"/>
        <w:gridCol w:w="1058"/>
        <w:gridCol w:w="743"/>
      </w:tblGrid>
      <w:tr w:rsidR="00305560" w:rsidRPr="00672427" w14:paraId="335EBCA7" w14:textId="77777777" w:rsidTr="00305560">
        <w:tc>
          <w:tcPr>
            <w:tcW w:w="0" w:type="auto"/>
            <w:hideMark/>
          </w:tcPr>
          <w:p w14:paraId="7C569AF1" w14:textId="77777777" w:rsidR="00305560" w:rsidRPr="00672427" w:rsidRDefault="00305560" w:rsidP="00B21B70">
            <w:pPr>
              <w:jc w:val="both"/>
            </w:pPr>
            <w:r w:rsidRPr="00672427">
              <w:t>Feature1</w:t>
            </w:r>
          </w:p>
        </w:tc>
        <w:tc>
          <w:tcPr>
            <w:tcW w:w="0" w:type="auto"/>
            <w:hideMark/>
          </w:tcPr>
          <w:p w14:paraId="21830CC2" w14:textId="77777777" w:rsidR="00305560" w:rsidRPr="00672427" w:rsidRDefault="00305560" w:rsidP="00B21B70">
            <w:pPr>
              <w:jc w:val="both"/>
            </w:pPr>
            <w:r w:rsidRPr="00672427">
              <w:t>Feature2</w:t>
            </w:r>
          </w:p>
        </w:tc>
        <w:tc>
          <w:tcPr>
            <w:tcW w:w="0" w:type="auto"/>
            <w:hideMark/>
          </w:tcPr>
          <w:p w14:paraId="3B8D3609" w14:textId="77777777" w:rsidR="00305560" w:rsidRPr="00672427" w:rsidRDefault="00305560" w:rsidP="00B21B70">
            <w:pPr>
              <w:jc w:val="both"/>
            </w:pPr>
            <w:r w:rsidRPr="00672427">
              <w:t>Label</w:t>
            </w:r>
          </w:p>
        </w:tc>
      </w:tr>
      <w:tr w:rsidR="00305560" w:rsidRPr="00672427" w14:paraId="76D99ED1" w14:textId="77777777" w:rsidTr="00305560">
        <w:tc>
          <w:tcPr>
            <w:tcW w:w="0" w:type="auto"/>
            <w:hideMark/>
          </w:tcPr>
          <w:p w14:paraId="54783426" w14:textId="77777777" w:rsidR="00305560" w:rsidRPr="00672427" w:rsidRDefault="00305560" w:rsidP="00B21B70">
            <w:pPr>
              <w:jc w:val="both"/>
            </w:pPr>
            <w:r w:rsidRPr="00672427">
              <w:t>2.5</w:t>
            </w:r>
          </w:p>
        </w:tc>
        <w:tc>
          <w:tcPr>
            <w:tcW w:w="0" w:type="auto"/>
            <w:hideMark/>
          </w:tcPr>
          <w:p w14:paraId="22757BB6" w14:textId="77777777" w:rsidR="00305560" w:rsidRPr="00672427" w:rsidRDefault="00305560" w:rsidP="00B21B70">
            <w:pPr>
              <w:jc w:val="both"/>
            </w:pPr>
            <w:r w:rsidRPr="00672427">
              <w:t>3.6</w:t>
            </w:r>
          </w:p>
        </w:tc>
        <w:tc>
          <w:tcPr>
            <w:tcW w:w="0" w:type="auto"/>
            <w:hideMark/>
          </w:tcPr>
          <w:p w14:paraId="1017A9CC" w14:textId="77777777" w:rsidR="00305560" w:rsidRPr="00672427" w:rsidRDefault="00305560" w:rsidP="00B21B70">
            <w:pPr>
              <w:jc w:val="both"/>
            </w:pPr>
            <w:r w:rsidRPr="00672427">
              <w:t>0</w:t>
            </w:r>
          </w:p>
        </w:tc>
      </w:tr>
      <w:tr w:rsidR="00305560" w:rsidRPr="00672427" w14:paraId="470D421E" w14:textId="77777777" w:rsidTr="00305560">
        <w:tc>
          <w:tcPr>
            <w:tcW w:w="0" w:type="auto"/>
            <w:hideMark/>
          </w:tcPr>
          <w:p w14:paraId="15AEC279" w14:textId="77777777" w:rsidR="00305560" w:rsidRPr="00672427" w:rsidRDefault="00305560" w:rsidP="00B21B70">
            <w:pPr>
              <w:jc w:val="both"/>
            </w:pPr>
            <w:r w:rsidRPr="00672427">
              <w:t>1.3</w:t>
            </w:r>
          </w:p>
        </w:tc>
        <w:tc>
          <w:tcPr>
            <w:tcW w:w="0" w:type="auto"/>
            <w:hideMark/>
          </w:tcPr>
          <w:p w14:paraId="6C6749E3" w14:textId="77777777" w:rsidR="00305560" w:rsidRPr="00672427" w:rsidRDefault="00305560" w:rsidP="00B21B70">
            <w:pPr>
              <w:jc w:val="both"/>
            </w:pPr>
            <w:r w:rsidRPr="00672427">
              <w:t>3.2</w:t>
            </w:r>
          </w:p>
        </w:tc>
        <w:tc>
          <w:tcPr>
            <w:tcW w:w="0" w:type="auto"/>
            <w:hideMark/>
          </w:tcPr>
          <w:p w14:paraId="518A7091" w14:textId="77777777" w:rsidR="00305560" w:rsidRPr="00672427" w:rsidRDefault="00305560" w:rsidP="00B21B70">
            <w:pPr>
              <w:jc w:val="both"/>
            </w:pPr>
            <w:r w:rsidRPr="00672427">
              <w:t>1</w:t>
            </w:r>
          </w:p>
        </w:tc>
      </w:tr>
      <w:tr w:rsidR="00305560" w:rsidRPr="00672427" w14:paraId="571F6EA8" w14:textId="77777777" w:rsidTr="00305560">
        <w:tc>
          <w:tcPr>
            <w:tcW w:w="0" w:type="auto"/>
            <w:hideMark/>
          </w:tcPr>
          <w:p w14:paraId="62AE51C3" w14:textId="77777777" w:rsidR="00305560" w:rsidRPr="00672427" w:rsidRDefault="00305560" w:rsidP="00B21B70">
            <w:pPr>
              <w:jc w:val="both"/>
            </w:pPr>
            <w:r w:rsidRPr="00672427">
              <w:t>...</w:t>
            </w:r>
          </w:p>
        </w:tc>
        <w:tc>
          <w:tcPr>
            <w:tcW w:w="0" w:type="auto"/>
            <w:hideMark/>
          </w:tcPr>
          <w:p w14:paraId="54839003" w14:textId="77777777" w:rsidR="00305560" w:rsidRPr="00672427" w:rsidRDefault="00305560" w:rsidP="00B21B70">
            <w:pPr>
              <w:jc w:val="both"/>
            </w:pPr>
            <w:r w:rsidRPr="00672427">
              <w:t>...</w:t>
            </w:r>
          </w:p>
        </w:tc>
        <w:tc>
          <w:tcPr>
            <w:tcW w:w="0" w:type="auto"/>
            <w:hideMark/>
          </w:tcPr>
          <w:p w14:paraId="5638ABB0" w14:textId="77777777" w:rsidR="00305560" w:rsidRPr="00672427" w:rsidRDefault="00305560" w:rsidP="00B21B70">
            <w:pPr>
              <w:jc w:val="both"/>
            </w:pPr>
            <w:r w:rsidRPr="00672427">
              <w:t>...</w:t>
            </w:r>
          </w:p>
        </w:tc>
      </w:tr>
    </w:tbl>
    <w:p w14:paraId="6BE4F633" w14:textId="77777777" w:rsidR="00305560" w:rsidRPr="00672427" w:rsidRDefault="00305560" w:rsidP="00B21B70">
      <w:pPr>
        <w:numPr>
          <w:ilvl w:val="1"/>
          <w:numId w:val="13"/>
        </w:numPr>
        <w:spacing w:after="0" w:line="240" w:lineRule="auto"/>
        <w:jc w:val="both"/>
      </w:pPr>
      <w:r w:rsidRPr="00672427">
        <w:t>Clustering:</w:t>
      </w:r>
    </w:p>
    <w:tbl>
      <w:tblPr>
        <w:tblStyle w:val="TableGrid"/>
        <w:tblW w:w="0" w:type="auto"/>
        <w:tblInd w:w="1435" w:type="dxa"/>
        <w:tblLook w:val="04A0" w:firstRow="1" w:lastRow="0" w:firstColumn="1" w:lastColumn="0" w:noHBand="0" w:noVBand="1"/>
      </w:tblPr>
      <w:tblGrid>
        <w:gridCol w:w="1058"/>
        <w:gridCol w:w="1058"/>
      </w:tblGrid>
      <w:tr w:rsidR="00305560" w:rsidRPr="00672427" w14:paraId="117C61C9" w14:textId="77777777" w:rsidTr="00305560">
        <w:tc>
          <w:tcPr>
            <w:tcW w:w="0" w:type="auto"/>
            <w:hideMark/>
          </w:tcPr>
          <w:p w14:paraId="49C5F431" w14:textId="77777777" w:rsidR="00305560" w:rsidRPr="00672427" w:rsidRDefault="00305560" w:rsidP="00B21B70">
            <w:pPr>
              <w:jc w:val="both"/>
            </w:pPr>
            <w:r w:rsidRPr="00672427">
              <w:t>Feature1</w:t>
            </w:r>
          </w:p>
        </w:tc>
        <w:tc>
          <w:tcPr>
            <w:tcW w:w="0" w:type="auto"/>
            <w:hideMark/>
          </w:tcPr>
          <w:p w14:paraId="4A35EAC5" w14:textId="77777777" w:rsidR="00305560" w:rsidRPr="00672427" w:rsidRDefault="00305560" w:rsidP="00B21B70">
            <w:pPr>
              <w:jc w:val="both"/>
            </w:pPr>
            <w:r w:rsidRPr="00672427">
              <w:t>Feature2</w:t>
            </w:r>
          </w:p>
        </w:tc>
      </w:tr>
      <w:tr w:rsidR="00305560" w:rsidRPr="00672427" w14:paraId="12E9F3CC" w14:textId="77777777" w:rsidTr="00305560">
        <w:tc>
          <w:tcPr>
            <w:tcW w:w="0" w:type="auto"/>
            <w:hideMark/>
          </w:tcPr>
          <w:p w14:paraId="6BC003CE" w14:textId="77777777" w:rsidR="00305560" w:rsidRPr="00672427" w:rsidRDefault="00305560" w:rsidP="00B21B70">
            <w:pPr>
              <w:jc w:val="both"/>
            </w:pPr>
            <w:r w:rsidRPr="00672427">
              <w:t>5.1</w:t>
            </w:r>
          </w:p>
        </w:tc>
        <w:tc>
          <w:tcPr>
            <w:tcW w:w="0" w:type="auto"/>
            <w:hideMark/>
          </w:tcPr>
          <w:p w14:paraId="405EE0FC" w14:textId="77777777" w:rsidR="00305560" w:rsidRPr="00672427" w:rsidRDefault="00305560" w:rsidP="00B21B70">
            <w:pPr>
              <w:jc w:val="both"/>
            </w:pPr>
            <w:r w:rsidRPr="00672427">
              <w:t>3.5</w:t>
            </w:r>
          </w:p>
        </w:tc>
      </w:tr>
      <w:tr w:rsidR="00305560" w:rsidRPr="00672427" w14:paraId="59256C94" w14:textId="77777777" w:rsidTr="00305560">
        <w:tc>
          <w:tcPr>
            <w:tcW w:w="0" w:type="auto"/>
            <w:hideMark/>
          </w:tcPr>
          <w:p w14:paraId="343AA131" w14:textId="77777777" w:rsidR="00305560" w:rsidRPr="00672427" w:rsidRDefault="00305560" w:rsidP="00B21B70">
            <w:pPr>
              <w:jc w:val="both"/>
            </w:pPr>
            <w:r w:rsidRPr="00672427">
              <w:t>4.9</w:t>
            </w:r>
          </w:p>
        </w:tc>
        <w:tc>
          <w:tcPr>
            <w:tcW w:w="0" w:type="auto"/>
            <w:hideMark/>
          </w:tcPr>
          <w:p w14:paraId="4846A499" w14:textId="77777777" w:rsidR="00305560" w:rsidRPr="00672427" w:rsidRDefault="00305560" w:rsidP="00B21B70">
            <w:pPr>
              <w:jc w:val="both"/>
            </w:pPr>
            <w:r w:rsidRPr="00672427">
              <w:t>3.0</w:t>
            </w:r>
          </w:p>
        </w:tc>
      </w:tr>
      <w:tr w:rsidR="00305560" w:rsidRPr="00672427" w14:paraId="209C2325" w14:textId="77777777" w:rsidTr="00305560">
        <w:tc>
          <w:tcPr>
            <w:tcW w:w="0" w:type="auto"/>
            <w:hideMark/>
          </w:tcPr>
          <w:p w14:paraId="0BC3524B" w14:textId="77777777" w:rsidR="00305560" w:rsidRPr="00672427" w:rsidRDefault="00305560" w:rsidP="00B21B70">
            <w:pPr>
              <w:jc w:val="both"/>
            </w:pPr>
            <w:r w:rsidRPr="00672427">
              <w:t>...</w:t>
            </w:r>
          </w:p>
        </w:tc>
        <w:tc>
          <w:tcPr>
            <w:tcW w:w="0" w:type="auto"/>
            <w:hideMark/>
          </w:tcPr>
          <w:p w14:paraId="5F38C9A2" w14:textId="77777777" w:rsidR="00305560" w:rsidRPr="00672427" w:rsidRDefault="00305560" w:rsidP="00B21B70">
            <w:pPr>
              <w:jc w:val="both"/>
            </w:pPr>
            <w:r w:rsidRPr="00672427">
              <w:t>...</w:t>
            </w:r>
          </w:p>
        </w:tc>
      </w:tr>
    </w:tbl>
    <w:p w14:paraId="20FD0D5F" w14:textId="77777777" w:rsidR="00305560" w:rsidRPr="00672427" w:rsidRDefault="00305560" w:rsidP="00B21B70">
      <w:pPr>
        <w:spacing w:before="240" w:after="0" w:line="240" w:lineRule="auto"/>
        <w:jc w:val="both"/>
      </w:pPr>
      <w:r w:rsidRPr="00672427">
        <w:t>ii. Place the Data File</w:t>
      </w:r>
    </w:p>
    <w:p w14:paraId="26F6C191" w14:textId="77777777" w:rsidR="00305560" w:rsidRPr="00672427" w:rsidRDefault="00305560" w:rsidP="00B21B70">
      <w:pPr>
        <w:numPr>
          <w:ilvl w:val="0"/>
          <w:numId w:val="14"/>
        </w:numPr>
        <w:spacing w:after="0" w:line="240" w:lineRule="auto"/>
        <w:jc w:val="both"/>
      </w:pPr>
      <w:r w:rsidRPr="00672427">
        <w:t>Location:</w:t>
      </w:r>
    </w:p>
    <w:p w14:paraId="636C9929" w14:textId="77777777" w:rsidR="00305560" w:rsidRPr="00672427" w:rsidRDefault="00305560" w:rsidP="00B21B70">
      <w:pPr>
        <w:numPr>
          <w:ilvl w:val="1"/>
          <w:numId w:val="14"/>
        </w:numPr>
        <w:spacing w:after="0" w:line="240" w:lineRule="auto"/>
        <w:jc w:val="both"/>
      </w:pPr>
      <w:r w:rsidRPr="00672427">
        <w:t xml:space="preserve">Ensure your data file is in the same folder as </w:t>
      </w:r>
      <w:r w:rsidRPr="00672427">
        <w:rPr>
          <w:rFonts w:asciiTheme="majorEastAsia" w:eastAsiaTheme="majorEastAsia" w:hAnsiTheme="majorEastAsia"/>
        </w:rPr>
        <w:t>ml_script.py</w:t>
      </w:r>
      <w:r w:rsidRPr="00672427">
        <w:t>.</w:t>
      </w:r>
    </w:p>
    <w:p w14:paraId="583CB0A8" w14:textId="77777777" w:rsidR="00305560" w:rsidRPr="00672427" w:rsidRDefault="00305560" w:rsidP="00B21B70">
      <w:pPr>
        <w:numPr>
          <w:ilvl w:val="0"/>
          <w:numId w:val="14"/>
        </w:numPr>
        <w:spacing w:after="0" w:line="240" w:lineRule="auto"/>
        <w:jc w:val="both"/>
      </w:pPr>
      <w:r w:rsidRPr="00672427">
        <w:t>Naming Conventions:</w:t>
      </w:r>
    </w:p>
    <w:p w14:paraId="2B51F30D" w14:textId="77777777" w:rsidR="00305560" w:rsidRPr="00672427" w:rsidRDefault="00305560" w:rsidP="00B21B70">
      <w:pPr>
        <w:numPr>
          <w:ilvl w:val="1"/>
          <w:numId w:val="14"/>
        </w:numPr>
        <w:spacing w:after="0" w:line="240" w:lineRule="auto"/>
        <w:jc w:val="both"/>
      </w:pPr>
      <w:r w:rsidRPr="00672427">
        <w:rPr>
          <w:rFonts w:asciiTheme="majorEastAsia" w:eastAsiaTheme="majorEastAsia" w:hAnsiTheme="majorEastAsia"/>
        </w:rPr>
        <w:t>Regression Data</w:t>
      </w:r>
      <w:r w:rsidRPr="00672427">
        <w:t>: Name it regression_dataset.xlsx or regression_dataset.csv.</w:t>
      </w:r>
    </w:p>
    <w:p w14:paraId="01E60149" w14:textId="77777777" w:rsidR="00305560" w:rsidRPr="00672427" w:rsidRDefault="00305560" w:rsidP="00B21B70">
      <w:pPr>
        <w:numPr>
          <w:ilvl w:val="1"/>
          <w:numId w:val="14"/>
        </w:numPr>
        <w:spacing w:after="0" w:line="240" w:lineRule="auto"/>
        <w:jc w:val="both"/>
      </w:pPr>
      <w:r w:rsidRPr="00672427">
        <w:rPr>
          <w:rFonts w:asciiTheme="majorEastAsia" w:eastAsiaTheme="majorEastAsia" w:hAnsiTheme="majorEastAsia"/>
        </w:rPr>
        <w:t>Classification Data</w:t>
      </w:r>
      <w:r w:rsidRPr="00672427">
        <w:t>: Name it classification_dataset.xlsx or classification_dataset.csv.</w:t>
      </w:r>
    </w:p>
    <w:p w14:paraId="6FCBEC8A" w14:textId="77777777" w:rsidR="00305560" w:rsidRPr="00672427" w:rsidRDefault="00305560" w:rsidP="00B21B70">
      <w:pPr>
        <w:numPr>
          <w:ilvl w:val="1"/>
          <w:numId w:val="14"/>
        </w:numPr>
        <w:spacing w:after="0" w:line="240" w:lineRule="auto"/>
        <w:jc w:val="both"/>
      </w:pPr>
      <w:r w:rsidRPr="00672427">
        <w:rPr>
          <w:rFonts w:asciiTheme="majorEastAsia" w:eastAsiaTheme="majorEastAsia" w:hAnsiTheme="majorEastAsia"/>
        </w:rPr>
        <w:t>Clustering Data</w:t>
      </w:r>
      <w:r w:rsidRPr="00672427">
        <w:t>: Name it clustering_dataset.xlsx or clustering_dataset.csv.</w:t>
      </w:r>
    </w:p>
    <w:p w14:paraId="7D3E4B9D" w14:textId="77777777" w:rsidR="00305560" w:rsidRPr="00672427" w:rsidRDefault="00305560" w:rsidP="00B21B70">
      <w:pPr>
        <w:spacing w:after="0" w:line="240" w:lineRule="auto"/>
        <w:jc w:val="both"/>
      </w:pPr>
      <w:r w:rsidRPr="00672427">
        <w:t>Example:</w:t>
      </w:r>
    </w:p>
    <w:p w14:paraId="59E7C2F0" w14:textId="77777777" w:rsidR="00305560" w:rsidRPr="00672427" w:rsidRDefault="00305560" w:rsidP="00B21B70">
      <w:pPr>
        <w:numPr>
          <w:ilvl w:val="1"/>
          <w:numId w:val="14"/>
        </w:numPr>
        <w:spacing w:after="0" w:line="240" w:lineRule="auto"/>
        <w:jc w:val="both"/>
      </w:pPr>
      <w:r w:rsidRPr="00672427">
        <w:t>If performing a regression task, save your file as regression_dataset.csv.</w:t>
      </w:r>
    </w:p>
    <w:p w14:paraId="2B2E6999" w14:textId="77777777" w:rsidR="00305560" w:rsidRPr="00672427" w:rsidRDefault="00305560" w:rsidP="00B21B70">
      <w:pPr>
        <w:spacing w:before="240" w:after="0" w:line="240" w:lineRule="auto"/>
        <w:jc w:val="both"/>
      </w:pPr>
      <w:r w:rsidRPr="00672427">
        <w:t>iii. Verify Data Integrity</w:t>
      </w:r>
    </w:p>
    <w:p w14:paraId="2E95E874" w14:textId="77777777" w:rsidR="00305560" w:rsidRPr="00672427" w:rsidRDefault="00305560" w:rsidP="00B21B70">
      <w:pPr>
        <w:spacing w:after="0" w:line="240" w:lineRule="auto"/>
        <w:jc w:val="both"/>
      </w:pPr>
      <w:r w:rsidRPr="00672427">
        <w:t>Ensure your data:</w:t>
      </w:r>
    </w:p>
    <w:p w14:paraId="480363C3" w14:textId="77777777" w:rsidR="00305560" w:rsidRPr="00672427" w:rsidRDefault="00305560" w:rsidP="00B21B70">
      <w:pPr>
        <w:numPr>
          <w:ilvl w:val="0"/>
          <w:numId w:val="15"/>
        </w:numPr>
        <w:spacing w:after="0" w:line="240" w:lineRule="auto"/>
        <w:jc w:val="both"/>
      </w:pPr>
      <w:r w:rsidRPr="00672427">
        <w:t>Contains No Missing Values: The script may not handle missing data.</w:t>
      </w:r>
    </w:p>
    <w:p w14:paraId="4516FD77" w14:textId="77777777" w:rsidR="00305560" w:rsidRPr="00672427" w:rsidRDefault="00305560" w:rsidP="00B21B70">
      <w:pPr>
        <w:numPr>
          <w:ilvl w:val="0"/>
          <w:numId w:val="15"/>
        </w:numPr>
        <w:spacing w:after="0" w:line="240" w:lineRule="auto"/>
        <w:jc w:val="both"/>
      </w:pPr>
      <w:r w:rsidRPr="00672427">
        <w:t>Is Properly Formatted: Numerical data should be in numerical format.</w:t>
      </w:r>
    </w:p>
    <w:p w14:paraId="1E069EF7" w14:textId="77777777" w:rsidR="00305560" w:rsidRPr="00672427" w:rsidRDefault="00305560" w:rsidP="00B21B70">
      <w:pPr>
        <w:numPr>
          <w:ilvl w:val="0"/>
          <w:numId w:val="15"/>
        </w:numPr>
        <w:spacing w:after="0" w:line="240" w:lineRule="auto"/>
        <w:jc w:val="both"/>
      </w:pPr>
      <w:r w:rsidRPr="00672427">
        <w:t>Consistent: All rows should have the same number of columns.</w:t>
      </w:r>
    </w:p>
    <w:p w14:paraId="7F0D304F" w14:textId="77777777" w:rsidR="00305560" w:rsidRPr="00672427" w:rsidRDefault="00305560" w:rsidP="00B21B70">
      <w:pPr>
        <w:spacing w:after="0" w:line="240" w:lineRule="auto"/>
        <w:jc w:val="both"/>
      </w:pPr>
      <w:r w:rsidRPr="00672427">
        <w:t>Tip: You can use Excel or a spreadsheet application to clean and verify your data.</w:t>
      </w:r>
    </w:p>
    <w:p w14:paraId="38034AF3" w14:textId="6A522100" w:rsidR="00305560" w:rsidRPr="00672427" w:rsidRDefault="00305560" w:rsidP="00B21B70">
      <w:pPr>
        <w:spacing w:after="0" w:line="240" w:lineRule="auto"/>
        <w:jc w:val="both"/>
      </w:pPr>
    </w:p>
    <w:p w14:paraId="715F16AE" w14:textId="77777777" w:rsidR="00305560" w:rsidRPr="00672427" w:rsidRDefault="00305560" w:rsidP="00B44D26">
      <w:pPr>
        <w:pStyle w:val="Heading1"/>
      </w:pPr>
      <w:r w:rsidRPr="00672427">
        <w:lastRenderedPageBreak/>
        <w:t>7. Running the Script</w:t>
      </w:r>
    </w:p>
    <w:p w14:paraId="67F5F936" w14:textId="77777777" w:rsidR="00305560" w:rsidRPr="00672427" w:rsidRDefault="00305560" w:rsidP="00B21B70">
      <w:pPr>
        <w:spacing w:after="0" w:line="240" w:lineRule="auto"/>
        <w:jc w:val="both"/>
      </w:pPr>
      <w:r w:rsidRPr="00672427">
        <w:t>Now that your environment is set up and the script is configured, it's time to run it.</w:t>
      </w:r>
    </w:p>
    <w:p w14:paraId="62666AF3" w14:textId="77777777" w:rsidR="00305560" w:rsidRPr="00672427" w:rsidRDefault="00305560" w:rsidP="00B44D26">
      <w:pPr>
        <w:spacing w:before="240" w:after="0" w:line="240" w:lineRule="auto"/>
        <w:jc w:val="both"/>
      </w:pPr>
      <w:r w:rsidRPr="00672427">
        <w:t>a. Open Command Prompt or Terminal</w:t>
      </w:r>
    </w:p>
    <w:p w14:paraId="0E21E06B" w14:textId="77777777" w:rsidR="00305560" w:rsidRPr="00672427" w:rsidRDefault="00305560" w:rsidP="00B21B70">
      <w:pPr>
        <w:numPr>
          <w:ilvl w:val="0"/>
          <w:numId w:val="16"/>
        </w:numPr>
        <w:spacing w:after="0" w:line="240" w:lineRule="auto"/>
        <w:jc w:val="both"/>
      </w:pPr>
      <w:r w:rsidRPr="00672427">
        <w:t xml:space="preserve">Windows: </w:t>
      </w:r>
    </w:p>
    <w:p w14:paraId="768A700C" w14:textId="7D498040" w:rsidR="00305560" w:rsidRPr="00672427" w:rsidRDefault="00305560" w:rsidP="00B21B70">
      <w:pPr>
        <w:numPr>
          <w:ilvl w:val="1"/>
          <w:numId w:val="16"/>
        </w:numPr>
        <w:spacing w:after="0" w:line="240" w:lineRule="auto"/>
        <w:jc w:val="both"/>
      </w:pPr>
      <w:r w:rsidRPr="00672427">
        <w:t>Open Command Prompt.</w:t>
      </w:r>
    </w:p>
    <w:p w14:paraId="37F9815C" w14:textId="77777777" w:rsidR="00305560" w:rsidRPr="00672427" w:rsidRDefault="00305560" w:rsidP="00B21B70">
      <w:pPr>
        <w:numPr>
          <w:ilvl w:val="0"/>
          <w:numId w:val="16"/>
        </w:numPr>
        <w:spacing w:after="0" w:line="240" w:lineRule="auto"/>
        <w:jc w:val="both"/>
      </w:pPr>
      <w:r w:rsidRPr="00672427">
        <w:t xml:space="preserve">macOS/Linux: </w:t>
      </w:r>
    </w:p>
    <w:p w14:paraId="79E469C7" w14:textId="77777777" w:rsidR="00305560" w:rsidRPr="00672427" w:rsidRDefault="00305560" w:rsidP="00B21B70">
      <w:pPr>
        <w:numPr>
          <w:ilvl w:val="1"/>
          <w:numId w:val="16"/>
        </w:numPr>
        <w:spacing w:after="0" w:line="240" w:lineRule="auto"/>
        <w:jc w:val="both"/>
      </w:pPr>
      <w:r w:rsidRPr="00672427">
        <w:t>Open the Terminal application.</w:t>
      </w:r>
    </w:p>
    <w:p w14:paraId="4ABB02CF" w14:textId="77777777" w:rsidR="00305560" w:rsidRPr="00672427" w:rsidRDefault="00305560" w:rsidP="00B44D26">
      <w:pPr>
        <w:spacing w:before="240" w:after="0" w:line="240" w:lineRule="auto"/>
        <w:jc w:val="both"/>
      </w:pPr>
      <w:r w:rsidRPr="00672427">
        <w:t>b. Navigate to the Script Directory</w:t>
      </w:r>
    </w:p>
    <w:p w14:paraId="0367A16F" w14:textId="77777777" w:rsidR="00305560" w:rsidRPr="00672427" w:rsidRDefault="00305560" w:rsidP="00B21B70">
      <w:pPr>
        <w:spacing w:after="0" w:line="240" w:lineRule="auto"/>
        <w:jc w:val="both"/>
      </w:pPr>
      <w:r w:rsidRPr="00672427">
        <w:t xml:space="preserve">Use the </w:t>
      </w:r>
      <w:r w:rsidRPr="00672427">
        <w:rPr>
          <w:rFonts w:asciiTheme="majorEastAsia" w:eastAsiaTheme="majorEastAsia" w:hAnsiTheme="majorEastAsia"/>
        </w:rPr>
        <w:t>cd</w:t>
      </w:r>
      <w:r w:rsidRPr="00672427">
        <w:t xml:space="preserve"> command to change directories to where your script is saved.</w:t>
      </w:r>
    </w:p>
    <w:p w14:paraId="39A8D7D2" w14:textId="77777777" w:rsidR="00305560" w:rsidRPr="00672427" w:rsidRDefault="00305560" w:rsidP="00B21B70">
      <w:pPr>
        <w:spacing w:after="0" w:line="240" w:lineRule="auto"/>
        <w:jc w:val="both"/>
      </w:pPr>
      <w:r w:rsidRPr="00672427">
        <w:t>Example:</w:t>
      </w:r>
    </w:p>
    <w:p w14:paraId="1D6C6B7B" w14:textId="77777777" w:rsidR="00305560" w:rsidRPr="00672427" w:rsidRDefault="00305560" w:rsidP="00B21B70">
      <w:pPr>
        <w:numPr>
          <w:ilvl w:val="0"/>
          <w:numId w:val="17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 xml:space="preserve">Windows: </w:t>
      </w:r>
    </w:p>
    <w:p w14:paraId="63641F81" w14:textId="77777777" w:rsidR="00305560" w:rsidRPr="00672427" w:rsidRDefault="00305560" w:rsidP="00B21B70">
      <w:pPr>
        <w:numPr>
          <w:ilvl w:val="0"/>
          <w:numId w:val="17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cd C:\ML_Scripts\</w:t>
      </w:r>
    </w:p>
    <w:p w14:paraId="13197F31" w14:textId="77777777" w:rsidR="00305560" w:rsidRPr="00672427" w:rsidRDefault="00305560" w:rsidP="00B21B70">
      <w:pPr>
        <w:numPr>
          <w:ilvl w:val="0"/>
          <w:numId w:val="17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 xml:space="preserve">macOS/Linux: </w:t>
      </w:r>
    </w:p>
    <w:p w14:paraId="543140C8" w14:textId="77777777" w:rsidR="00305560" w:rsidRPr="00672427" w:rsidRDefault="00305560" w:rsidP="00B21B70">
      <w:pPr>
        <w:numPr>
          <w:ilvl w:val="0"/>
          <w:numId w:val="17"/>
        </w:num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cd ~/</w:t>
      </w:r>
      <w:proofErr w:type="spellStart"/>
      <w:r w:rsidRPr="00672427">
        <w:rPr>
          <w:rFonts w:asciiTheme="majorEastAsia" w:eastAsiaTheme="majorEastAsia" w:hAnsiTheme="majorEastAsia"/>
        </w:rPr>
        <w:t>ML_Scripts</w:t>
      </w:r>
      <w:proofErr w:type="spellEnd"/>
      <w:r w:rsidRPr="00672427">
        <w:rPr>
          <w:rFonts w:asciiTheme="majorEastAsia" w:eastAsiaTheme="majorEastAsia" w:hAnsiTheme="majorEastAsia"/>
        </w:rPr>
        <w:t>/</w:t>
      </w:r>
    </w:p>
    <w:p w14:paraId="008F2B87" w14:textId="77777777" w:rsidR="00305560" w:rsidRPr="00672427" w:rsidRDefault="00305560" w:rsidP="00B21B70">
      <w:pPr>
        <w:spacing w:after="0" w:line="240" w:lineRule="auto"/>
        <w:jc w:val="both"/>
      </w:pPr>
      <w:r w:rsidRPr="00672427">
        <w:t>Action: Replace the path with your actual script location.</w:t>
      </w:r>
    </w:p>
    <w:p w14:paraId="0F85789E" w14:textId="77777777" w:rsidR="00305560" w:rsidRPr="00672427" w:rsidRDefault="00305560" w:rsidP="00B44D26">
      <w:pPr>
        <w:spacing w:before="240" w:after="0" w:line="240" w:lineRule="auto"/>
        <w:jc w:val="both"/>
      </w:pPr>
      <w:r w:rsidRPr="00672427">
        <w:t>c. Run the Script</w:t>
      </w:r>
    </w:p>
    <w:p w14:paraId="0E70FD13" w14:textId="77777777" w:rsidR="00305560" w:rsidRPr="00672427" w:rsidRDefault="00305560" w:rsidP="00B21B70">
      <w:pPr>
        <w:spacing w:after="0" w:line="240" w:lineRule="auto"/>
        <w:jc w:val="both"/>
      </w:pPr>
      <w:r w:rsidRPr="00672427">
        <w:t>Execute the script using Python.</w:t>
      </w:r>
    </w:p>
    <w:p w14:paraId="1FA97F4F" w14:textId="77777777" w:rsidR="00305560" w:rsidRPr="00672427" w:rsidRDefault="00305560" w:rsidP="00B21B70">
      <w:pPr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t>python ml_script.py</w:t>
      </w:r>
    </w:p>
    <w:p w14:paraId="4485BAC6" w14:textId="77777777" w:rsidR="00305560" w:rsidRPr="00672427" w:rsidRDefault="00305560" w:rsidP="00B21B70">
      <w:pPr>
        <w:spacing w:after="0" w:line="240" w:lineRule="auto"/>
        <w:jc w:val="both"/>
      </w:pPr>
      <w:r w:rsidRPr="00672427">
        <w:t>Note:</w:t>
      </w:r>
    </w:p>
    <w:p w14:paraId="595B218C" w14:textId="77777777" w:rsidR="00305560" w:rsidRPr="00672427" w:rsidRDefault="00305560" w:rsidP="00B21B70">
      <w:pPr>
        <w:numPr>
          <w:ilvl w:val="0"/>
          <w:numId w:val="18"/>
        </w:numPr>
        <w:spacing w:after="0" w:line="240" w:lineRule="auto"/>
        <w:jc w:val="both"/>
      </w:pPr>
      <w:r w:rsidRPr="00672427">
        <w:t xml:space="preserve">If you have multiple Python versions installed, you might need to specify python3 instead of python: </w:t>
      </w:r>
    </w:p>
    <w:p w14:paraId="1822D154" w14:textId="77777777" w:rsidR="00305560" w:rsidRPr="00672427" w:rsidRDefault="00305560" w:rsidP="00B21B70">
      <w:pPr>
        <w:numPr>
          <w:ilvl w:val="0"/>
          <w:numId w:val="18"/>
        </w:numPr>
        <w:spacing w:after="0" w:line="240" w:lineRule="auto"/>
        <w:jc w:val="both"/>
      </w:pPr>
      <w:r w:rsidRPr="00672427">
        <w:t>python3 ml_script.py</w:t>
      </w:r>
    </w:p>
    <w:p w14:paraId="0AC53259" w14:textId="77777777" w:rsidR="00305560" w:rsidRPr="00672427" w:rsidRDefault="00305560" w:rsidP="00B21B70">
      <w:pPr>
        <w:spacing w:after="0" w:line="240" w:lineRule="auto"/>
        <w:jc w:val="both"/>
      </w:pPr>
      <w:r w:rsidRPr="00672427">
        <w:t>Action: Type the above command and press Enter.</w:t>
      </w:r>
    </w:p>
    <w:p w14:paraId="4A2947F7" w14:textId="77777777" w:rsidR="00305560" w:rsidRPr="00672427" w:rsidRDefault="00305560" w:rsidP="00B44D26">
      <w:pPr>
        <w:spacing w:before="240" w:after="0" w:line="240" w:lineRule="auto"/>
        <w:jc w:val="both"/>
      </w:pPr>
      <w:r w:rsidRPr="00672427">
        <w:t>d. Wait for Execution</w:t>
      </w:r>
    </w:p>
    <w:p w14:paraId="2CBA9B15" w14:textId="77777777" w:rsidR="00305560" w:rsidRPr="00672427" w:rsidRDefault="00305560" w:rsidP="00B21B70">
      <w:pPr>
        <w:spacing w:after="0" w:line="240" w:lineRule="auto"/>
        <w:jc w:val="both"/>
      </w:pPr>
      <w:r w:rsidRPr="00672427">
        <w:t>The script will perform the following:</w:t>
      </w:r>
    </w:p>
    <w:p w14:paraId="0DDC51FE" w14:textId="77777777" w:rsidR="00305560" w:rsidRPr="00672427" w:rsidRDefault="00305560" w:rsidP="00B21B70">
      <w:pPr>
        <w:numPr>
          <w:ilvl w:val="0"/>
          <w:numId w:val="19"/>
        </w:numPr>
        <w:spacing w:after="0" w:line="240" w:lineRule="auto"/>
        <w:jc w:val="both"/>
      </w:pPr>
      <w:r w:rsidRPr="00672427">
        <w:t>Data Loading: Loads either synthetic or your provided data.</w:t>
      </w:r>
    </w:p>
    <w:p w14:paraId="58423D30" w14:textId="77777777" w:rsidR="00305560" w:rsidRPr="00672427" w:rsidRDefault="00305560" w:rsidP="00B21B70">
      <w:pPr>
        <w:numPr>
          <w:ilvl w:val="0"/>
          <w:numId w:val="19"/>
        </w:numPr>
        <w:spacing w:after="0" w:line="240" w:lineRule="auto"/>
        <w:jc w:val="both"/>
      </w:pPr>
      <w:r w:rsidRPr="00672427">
        <w:t>Model Training: Trains the selected machine learning model(s).</w:t>
      </w:r>
    </w:p>
    <w:p w14:paraId="003231F5" w14:textId="77777777" w:rsidR="00305560" w:rsidRPr="00672427" w:rsidRDefault="00305560" w:rsidP="00B21B70">
      <w:pPr>
        <w:numPr>
          <w:ilvl w:val="0"/>
          <w:numId w:val="19"/>
        </w:numPr>
        <w:spacing w:after="0" w:line="240" w:lineRule="auto"/>
        <w:jc w:val="both"/>
      </w:pPr>
      <w:r w:rsidRPr="00672427">
        <w:t>Evaluation: Calculates performance metrics.</w:t>
      </w:r>
    </w:p>
    <w:p w14:paraId="20B33D7A" w14:textId="77777777" w:rsidR="00305560" w:rsidRPr="00672427" w:rsidRDefault="00305560" w:rsidP="00B21B70">
      <w:pPr>
        <w:numPr>
          <w:ilvl w:val="0"/>
          <w:numId w:val="19"/>
        </w:numPr>
        <w:spacing w:after="0" w:line="240" w:lineRule="auto"/>
        <w:jc w:val="both"/>
      </w:pPr>
      <w:r w:rsidRPr="00672427">
        <w:t>Visualization: Displays plots and metrics.</w:t>
      </w:r>
    </w:p>
    <w:p w14:paraId="05676066" w14:textId="77777777" w:rsidR="00305560" w:rsidRPr="00672427" w:rsidRDefault="00305560" w:rsidP="00B44D26">
      <w:pPr>
        <w:pStyle w:val="Heading1"/>
      </w:pPr>
      <w:r w:rsidRPr="00672427">
        <w:t>8. Interpreting Results and Visualizations</w:t>
      </w:r>
    </w:p>
    <w:p w14:paraId="69E9CFA4" w14:textId="77777777" w:rsidR="00305560" w:rsidRPr="00672427" w:rsidRDefault="00305560" w:rsidP="00B44D26">
      <w:pPr>
        <w:spacing w:line="240" w:lineRule="auto"/>
        <w:jc w:val="both"/>
      </w:pPr>
      <w:r w:rsidRPr="00672427">
        <w:t>After running the script, you'll receive both textual metrics and visual plots. Here's how to understand them:</w:t>
      </w:r>
    </w:p>
    <w:p w14:paraId="49CFB552" w14:textId="77777777" w:rsidR="00305560" w:rsidRPr="00672427" w:rsidRDefault="00305560" w:rsidP="00B21B70">
      <w:pPr>
        <w:spacing w:after="0" w:line="240" w:lineRule="auto"/>
        <w:jc w:val="both"/>
      </w:pPr>
      <w:r w:rsidRPr="00672427">
        <w:t>a. Performance Metrics</w:t>
      </w:r>
    </w:p>
    <w:p w14:paraId="406BF676" w14:textId="77777777" w:rsidR="00305560" w:rsidRPr="00672427" w:rsidRDefault="00305560" w:rsidP="00B44D26">
      <w:pPr>
        <w:spacing w:line="240" w:lineRule="auto"/>
      </w:pPr>
      <w:r w:rsidRPr="00672427">
        <w:t>Depending on the task, different metrics will be displayed.</w:t>
      </w:r>
    </w:p>
    <w:p w14:paraId="08DAE762" w14:textId="77777777" w:rsidR="00305560" w:rsidRPr="00672427" w:rsidRDefault="00305560" w:rsidP="00B21B70">
      <w:pPr>
        <w:spacing w:after="0" w:line="240" w:lineRule="auto"/>
        <w:jc w:val="both"/>
      </w:pPr>
      <w:r w:rsidRPr="00672427">
        <w:t>i. Regre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39"/>
        <w:gridCol w:w="950"/>
        <w:gridCol w:w="1782"/>
        <w:gridCol w:w="632"/>
      </w:tblGrid>
      <w:tr w:rsidR="00305560" w:rsidRPr="00672427" w14:paraId="2111B09A" w14:textId="77777777" w:rsidTr="00305560">
        <w:tc>
          <w:tcPr>
            <w:tcW w:w="0" w:type="auto"/>
            <w:hideMark/>
          </w:tcPr>
          <w:p w14:paraId="50EB5E43" w14:textId="77777777" w:rsidR="00305560" w:rsidRPr="00672427" w:rsidRDefault="00305560" w:rsidP="00B21B70">
            <w:pPr>
              <w:jc w:val="both"/>
            </w:pPr>
            <w:r w:rsidRPr="00672427">
              <w:t>Metric</w:t>
            </w:r>
          </w:p>
        </w:tc>
        <w:tc>
          <w:tcPr>
            <w:tcW w:w="0" w:type="auto"/>
            <w:hideMark/>
          </w:tcPr>
          <w:p w14:paraId="708C0B00" w14:textId="77777777" w:rsidR="00305560" w:rsidRPr="00672427" w:rsidRDefault="00305560" w:rsidP="00B21B70">
            <w:pPr>
              <w:jc w:val="both"/>
            </w:pPr>
            <w:r w:rsidRPr="00672427">
              <w:t>Training</w:t>
            </w:r>
          </w:p>
        </w:tc>
        <w:tc>
          <w:tcPr>
            <w:tcW w:w="0" w:type="auto"/>
            <w:hideMark/>
          </w:tcPr>
          <w:p w14:paraId="478EF6F6" w14:textId="77777777" w:rsidR="00305560" w:rsidRPr="00672427" w:rsidRDefault="00305560" w:rsidP="00B21B70">
            <w:pPr>
              <w:jc w:val="both"/>
            </w:pPr>
            <w:r w:rsidRPr="00672427">
              <w:t>Cross-Validation</w:t>
            </w:r>
          </w:p>
        </w:tc>
        <w:tc>
          <w:tcPr>
            <w:tcW w:w="0" w:type="auto"/>
            <w:hideMark/>
          </w:tcPr>
          <w:p w14:paraId="52A50DDD" w14:textId="77777777" w:rsidR="00305560" w:rsidRPr="00672427" w:rsidRDefault="00305560" w:rsidP="00B21B70">
            <w:pPr>
              <w:jc w:val="both"/>
            </w:pPr>
            <w:r w:rsidRPr="00672427">
              <w:t>Test</w:t>
            </w:r>
          </w:p>
        </w:tc>
      </w:tr>
      <w:tr w:rsidR="00305560" w:rsidRPr="00672427" w14:paraId="01C49B4A" w14:textId="77777777" w:rsidTr="00305560">
        <w:tc>
          <w:tcPr>
            <w:tcW w:w="0" w:type="auto"/>
            <w:hideMark/>
          </w:tcPr>
          <w:p w14:paraId="3EB0CB34" w14:textId="77777777" w:rsidR="00305560" w:rsidRPr="00672427" w:rsidRDefault="00305560" w:rsidP="00B21B70">
            <w:pPr>
              <w:jc w:val="both"/>
            </w:pPr>
            <w:r w:rsidRPr="00672427">
              <w:t>R²</w:t>
            </w:r>
          </w:p>
        </w:tc>
        <w:tc>
          <w:tcPr>
            <w:tcW w:w="0" w:type="auto"/>
            <w:hideMark/>
          </w:tcPr>
          <w:p w14:paraId="1F7059C4" w14:textId="77777777" w:rsidR="00305560" w:rsidRPr="00672427" w:rsidRDefault="00305560" w:rsidP="00B21B70">
            <w:pPr>
              <w:jc w:val="both"/>
            </w:pPr>
            <w:r w:rsidRPr="00672427">
              <w:t>0.85</w:t>
            </w:r>
          </w:p>
        </w:tc>
        <w:tc>
          <w:tcPr>
            <w:tcW w:w="0" w:type="auto"/>
            <w:hideMark/>
          </w:tcPr>
          <w:p w14:paraId="34307FCF" w14:textId="77777777" w:rsidR="00305560" w:rsidRPr="00672427" w:rsidRDefault="00305560" w:rsidP="00B21B70">
            <w:pPr>
              <w:jc w:val="both"/>
            </w:pPr>
            <w:r w:rsidRPr="00672427">
              <w:t>0.80</w:t>
            </w:r>
          </w:p>
        </w:tc>
        <w:tc>
          <w:tcPr>
            <w:tcW w:w="0" w:type="auto"/>
            <w:hideMark/>
          </w:tcPr>
          <w:p w14:paraId="43A3E63D" w14:textId="77777777" w:rsidR="00305560" w:rsidRPr="00672427" w:rsidRDefault="00305560" w:rsidP="00B21B70">
            <w:pPr>
              <w:jc w:val="both"/>
            </w:pPr>
            <w:r w:rsidRPr="00672427">
              <w:t>0.78</w:t>
            </w:r>
          </w:p>
        </w:tc>
      </w:tr>
      <w:tr w:rsidR="00305560" w:rsidRPr="00672427" w14:paraId="6F0FDE80" w14:textId="77777777" w:rsidTr="00305560">
        <w:tc>
          <w:tcPr>
            <w:tcW w:w="0" w:type="auto"/>
            <w:hideMark/>
          </w:tcPr>
          <w:p w14:paraId="6E861349" w14:textId="77777777" w:rsidR="00305560" w:rsidRPr="00672427" w:rsidRDefault="00305560" w:rsidP="00B21B70">
            <w:pPr>
              <w:jc w:val="both"/>
            </w:pPr>
            <w:r w:rsidRPr="00672427">
              <w:t>MAE (Mean Absolute Error)</w:t>
            </w:r>
          </w:p>
        </w:tc>
        <w:tc>
          <w:tcPr>
            <w:tcW w:w="0" w:type="auto"/>
            <w:hideMark/>
          </w:tcPr>
          <w:p w14:paraId="289EDA93" w14:textId="77777777" w:rsidR="00305560" w:rsidRPr="00672427" w:rsidRDefault="00305560" w:rsidP="00B21B70">
            <w:pPr>
              <w:jc w:val="both"/>
            </w:pPr>
            <w:r w:rsidRPr="00672427">
              <w:t>2.1</w:t>
            </w:r>
          </w:p>
        </w:tc>
        <w:tc>
          <w:tcPr>
            <w:tcW w:w="0" w:type="auto"/>
            <w:hideMark/>
          </w:tcPr>
          <w:p w14:paraId="7133F7F7" w14:textId="77777777" w:rsidR="00305560" w:rsidRPr="00672427" w:rsidRDefault="00305560" w:rsidP="00B21B70">
            <w:pPr>
              <w:jc w:val="both"/>
            </w:pPr>
            <w:r w:rsidRPr="00672427">
              <w:t>2.5</w:t>
            </w:r>
          </w:p>
        </w:tc>
        <w:tc>
          <w:tcPr>
            <w:tcW w:w="0" w:type="auto"/>
            <w:hideMark/>
          </w:tcPr>
          <w:p w14:paraId="71BCB244" w14:textId="77777777" w:rsidR="00305560" w:rsidRPr="00672427" w:rsidRDefault="00305560" w:rsidP="00B21B70">
            <w:pPr>
              <w:jc w:val="both"/>
            </w:pPr>
            <w:r w:rsidRPr="00672427">
              <w:t>2.7</w:t>
            </w:r>
          </w:p>
        </w:tc>
      </w:tr>
    </w:tbl>
    <w:p w14:paraId="4ED7C1D2" w14:textId="77777777" w:rsidR="00305560" w:rsidRPr="00672427" w:rsidRDefault="00305560" w:rsidP="00B21B70">
      <w:pPr>
        <w:numPr>
          <w:ilvl w:val="0"/>
          <w:numId w:val="20"/>
        </w:numPr>
        <w:spacing w:after="0" w:line="240" w:lineRule="auto"/>
        <w:jc w:val="both"/>
      </w:pPr>
      <w:r w:rsidRPr="00672427">
        <w:rPr>
          <w:rFonts w:asciiTheme="majorEastAsia" w:eastAsiaTheme="majorEastAsia" w:hAnsiTheme="majorEastAsia"/>
        </w:rPr>
        <w:t>R² (R-squared)</w:t>
      </w:r>
      <w:r w:rsidRPr="00672427">
        <w:t>: Measures how well the model explains the variability of the target variable. Closer to 1 is better.</w:t>
      </w:r>
    </w:p>
    <w:p w14:paraId="46336FBA" w14:textId="77777777" w:rsidR="00305560" w:rsidRPr="00672427" w:rsidRDefault="00305560" w:rsidP="00B21B70">
      <w:pPr>
        <w:numPr>
          <w:ilvl w:val="0"/>
          <w:numId w:val="20"/>
        </w:numPr>
        <w:spacing w:after="0" w:line="240" w:lineRule="auto"/>
        <w:jc w:val="both"/>
      </w:pPr>
      <w:r w:rsidRPr="00672427">
        <w:rPr>
          <w:rFonts w:asciiTheme="majorEastAsia" w:eastAsiaTheme="majorEastAsia" w:hAnsiTheme="majorEastAsia"/>
        </w:rPr>
        <w:t>MAE</w:t>
      </w:r>
      <w:r w:rsidRPr="00672427">
        <w:t>: Average absolute difference between predicted and actual values. Lower is better.</w:t>
      </w:r>
    </w:p>
    <w:p w14:paraId="3E5215A0" w14:textId="77777777" w:rsidR="00305560" w:rsidRPr="00672427" w:rsidRDefault="00305560" w:rsidP="00B44D26">
      <w:pPr>
        <w:spacing w:before="240" w:after="0" w:line="240" w:lineRule="auto"/>
        <w:jc w:val="both"/>
      </w:pPr>
      <w:r w:rsidRPr="00672427">
        <w:lastRenderedPageBreak/>
        <w:t>ii. Class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7"/>
        <w:gridCol w:w="950"/>
        <w:gridCol w:w="1782"/>
        <w:gridCol w:w="632"/>
      </w:tblGrid>
      <w:tr w:rsidR="00305560" w:rsidRPr="00672427" w14:paraId="31EEB3B4" w14:textId="77777777" w:rsidTr="00305560">
        <w:tc>
          <w:tcPr>
            <w:tcW w:w="0" w:type="auto"/>
            <w:hideMark/>
          </w:tcPr>
          <w:p w14:paraId="6E1479E8" w14:textId="77777777" w:rsidR="00305560" w:rsidRPr="00672427" w:rsidRDefault="00305560" w:rsidP="00B21B70">
            <w:pPr>
              <w:jc w:val="both"/>
            </w:pPr>
            <w:r w:rsidRPr="00672427">
              <w:t>Metric</w:t>
            </w:r>
          </w:p>
        </w:tc>
        <w:tc>
          <w:tcPr>
            <w:tcW w:w="0" w:type="auto"/>
            <w:hideMark/>
          </w:tcPr>
          <w:p w14:paraId="2295B0DE" w14:textId="77777777" w:rsidR="00305560" w:rsidRPr="00672427" w:rsidRDefault="00305560" w:rsidP="00B21B70">
            <w:pPr>
              <w:jc w:val="both"/>
            </w:pPr>
            <w:r w:rsidRPr="00672427">
              <w:t>Training</w:t>
            </w:r>
          </w:p>
        </w:tc>
        <w:tc>
          <w:tcPr>
            <w:tcW w:w="0" w:type="auto"/>
            <w:hideMark/>
          </w:tcPr>
          <w:p w14:paraId="63AF0A97" w14:textId="77777777" w:rsidR="00305560" w:rsidRPr="00672427" w:rsidRDefault="00305560" w:rsidP="00B21B70">
            <w:pPr>
              <w:jc w:val="both"/>
            </w:pPr>
            <w:r w:rsidRPr="00672427">
              <w:t>Cross-Validation</w:t>
            </w:r>
          </w:p>
        </w:tc>
        <w:tc>
          <w:tcPr>
            <w:tcW w:w="0" w:type="auto"/>
            <w:hideMark/>
          </w:tcPr>
          <w:p w14:paraId="4D3629CE" w14:textId="77777777" w:rsidR="00305560" w:rsidRPr="00672427" w:rsidRDefault="00305560" w:rsidP="00B21B70">
            <w:pPr>
              <w:jc w:val="both"/>
            </w:pPr>
            <w:r w:rsidRPr="00672427">
              <w:t>Test</w:t>
            </w:r>
          </w:p>
        </w:tc>
      </w:tr>
      <w:tr w:rsidR="00305560" w:rsidRPr="00672427" w14:paraId="1115D0A9" w14:textId="77777777" w:rsidTr="00305560">
        <w:tc>
          <w:tcPr>
            <w:tcW w:w="0" w:type="auto"/>
            <w:hideMark/>
          </w:tcPr>
          <w:p w14:paraId="2D70E180" w14:textId="77777777" w:rsidR="00305560" w:rsidRPr="00672427" w:rsidRDefault="00305560" w:rsidP="00B21B70">
            <w:pPr>
              <w:jc w:val="both"/>
            </w:pPr>
            <w:r w:rsidRPr="00672427">
              <w:t>Accuracy</w:t>
            </w:r>
          </w:p>
        </w:tc>
        <w:tc>
          <w:tcPr>
            <w:tcW w:w="0" w:type="auto"/>
            <w:hideMark/>
          </w:tcPr>
          <w:p w14:paraId="5E87AE8F" w14:textId="77777777" w:rsidR="00305560" w:rsidRPr="00672427" w:rsidRDefault="00305560" w:rsidP="00B21B70">
            <w:pPr>
              <w:jc w:val="both"/>
            </w:pPr>
            <w:r w:rsidRPr="00672427">
              <w:t>0.90</w:t>
            </w:r>
          </w:p>
        </w:tc>
        <w:tc>
          <w:tcPr>
            <w:tcW w:w="0" w:type="auto"/>
            <w:hideMark/>
          </w:tcPr>
          <w:p w14:paraId="16409398" w14:textId="77777777" w:rsidR="00305560" w:rsidRPr="00672427" w:rsidRDefault="00305560" w:rsidP="00B21B70">
            <w:pPr>
              <w:jc w:val="both"/>
            </w:pPr>
            <w:r w:rsidRPr="00672427">
              <w:t>0.85</w:t>
            </w:r>
          </w:p>
        </w:tc>
        <w:tc>
          <w:tcPr>
            <w:tcW w:w="0" w:type="auto"/>
            <w:hideMark/>
          </w:tcPr>
          <w:p w14:paraId="466AFA6C" w14:textId="77777777" w:rsidR="00305560" w:rsidRPr="00672427" w:rsidRDefault="00305560" w:rsidP="00B21B70">
            <w:pPr>
              <w:jc w:val="both"/>
            </w:pPr>
            <w:r w:rsidRPr="00672427">
              <w:t>0.83</w:t>
            </w:r>
          </w:p>
        </w:tc>
      </w:tr>
      <w:tr w:rsidR="00305560" w:rsidRPr="00672427" w14:paraId="25DD659A" w14:textId="77777777" w:rsidTr="00305560">
        <w:tc>
          <w:tcPr>
            <w:tcW w:w="0" w:type="auto"/>
            <w:hideMark/>
          </w:tcPr>
          <w:p w14:paraId="0CF2AB8E" w14:textId="77777777" w:rsidR="00305560" w:rsidRPr="00672427" w:rsidRDefault="00305560" w:rsidP="00B21B70">
            <w:pPr>
              <w:jc w:val="both"/>
            </w:pPr>
            <w:r w:rsidRPr="00672427">
              <w:t>F1-Score</w:t>
            </w:r>
          </w:p>
        </w:tc>
        <w:tc>
          <w:tcPr>
            <w:tcW w:w="0" w:type="auto"/>
            <w:hideMark/>
          </w:tcPr>
          <w:p w14:paraId="54AC16FD" w14:textId="77777777" w:rsidR="00305560" w:rsidRPr="00672427" w:rsidRDefault="00305560" w:rsidP="00B21B70">
            <w:pPr>
              <w:jc w:val="both"/>
            </w:pPr>
            <w:r w:rsidRPr="00672427">
              <w:t>0.89</w:t>
            </w:r>
          </w:p>
        </w:tc>
        <w:tc>
          <w:tcPr>
            <w:tcW w:w="0" w:type="auto"/>
            <w:hideMark/>
          </w:tcPr>
          <w:p w14:paraId="68FACEC9" w14:textId="77777777" w:rsidR="00305560" w:rsidRPr="00672427" w:rsidRDefault="00305560" w:rsidP="00B21B70">
            <w:pPr>
              <w:jc w:val="both"/>
            </w:pPr>
            <w:r w:rsidRPr="00672427">
              <w:t>0.84</w:t>
            </w:r>
          </w:p>
        </w:tc>
        <w:tc>
          <w:tcPr>
            <w:tcW w:w="0" w:type="auto"/>
            <w:hideMark/>
          </w:tcPr>
          <w:p w14:paraId="78DBDDEA" w14:textId="77777777" w:rsidR="00305560" w:rsidRPr="00672427" w:rsidRDefault="00305560" w:rsidP="00B21B70">
            <w:pPr>
              <w:jc w:val="both"/>
            </w:pPr>
            <w:r w:rsidRPr="00672427">
              <w:t>0.82</w:t>
            </w:r>
          </w:p>
        </w:tc>
      </w:tr>
    </w:tbl>
    <w:p w14:paraId="398F87B5" w14:textId="77777777" w:rsidR="00305560" w:rsidRPr="00672427" w:rsidRDefault="00305560" w:rsidP="00B21B70">
      <w:pPr>
        <w:numPr>
          <w:ilvl w:val="0"/>
          <w:numId w:val="21"/>
        </w:numPr>
        <w:spacing w:after="0" w:line="240" w:lineRule="auto"/>
        <w:jc w:val="both"/>
      </w:pPr>
      <w:r w:rsidRPr="00672427">
        <w:rPr>
          <w:rFonts w:asciiTheme="majorEastAsia" w:eastAsiaTheme="majorEastAsia" w:hAnsiTheme="majorEastAsia"/>
        </w:rPr>
        <w:t>Accuracy</w:t>
      </w:r>
      <w:r w:rsidRPr="00672427">
        <w:t>: Percentage of correct predictions. Higher is better.</w:t>
      </w:r>
    </w:p>
    <w:p w14:paraId="5255FE86" w14:textId="77777777" w:rsidR="00305560" w:rsidRPr="00672427" w:rsidRDefault="00305560" w:rsidP="00B21B70">
      <w:pPr>
        <w:numPr>
          <w:ilvl w:val="0"/>
          <w:numId w:val="21"/>
        </w:numPr>
        <w:spacing w:after="0" w:line="240" w:lineRule="auto"/>
        <w:jc w:val="both"/>
      </w:pPr>
      <w:r w:rsidRPr="00672427">
        <w:rPr>
          <w:rFonts w:asciiTheme="majorEastAsia" w:eastAsiaTheme="majorEastAsia" w:hAnsiTheme="majorEastAsia"/>
        </w:rPr>
        <w:t>F1-Score</w:t>
      </w:r>
      <w:r w:rsidRPr="00672427">
        <w:t>: Balances precision and recall. Higher is better.</w:t>
      </w:r>
    </w:p>
    <w:p w14:paraId="4812375E" w14:textId="77777777" w:rsidR="00305560" w:rsidRPr="00672427" w:rsidRDefault="00305560" w:rsidP="00B44D26">
      <w:pPr>
        <w:spacing w:before="240" w:after="0" w:line="240" w:lineRule="auto"/>
        <w:jc w:val="both"/>
      </w:pPr>
      <w:r w:rsidRPr="00672427">
        <w:t>iii. Cluster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8"/>
        <w:gridCol w:w="767"/>
      </w:tblGrid>
      <w:tr w:rsidR="00305560" w:rsidRPr="00672427" w14:paraId="7A8311F9" w14:textId="77777777" w:rsidTr="00305560">
        <w:tc>
          <w:tcPr>
            <w:tcW w:w="0" w:type="auto"/>
            <w:hideMark/>
          </w:tcPr>
          <w:p w14:paraId="7DE2DF12" w14:textId="77777777" w:rsidR="00305560" w:rsidRPr="00672427" w:rsidRDefault="00305560" w:rsidP="00B21B70">
            <w:pPr>
              <w:jc w:val="both"/>
            </w:pPr>
            <w:r w:rsidRPr="00672427">
              <w:t>Metric</w:t>
            </w:r>
          </w:p>
        </w:tc>
        <w:tc>
          <w:tcPr>
            <w:tcW w:w="0" w:type="auto"/>
            <w:hideMark/>
          </w:tcPr>
          <w:p w14:paraId="0394B226" w14:textId="77777777" w:rsidR="00305560" w:rsidRPr="00672427" w:rsidRDefault="00305560" w:rsidP="00B21B70">
            <w:pPr>
              <w:jc w:val="both"/>
            </w:pPr>
            <w:r w:rsidRPr="00672427">
              <w:t>Score</w:t>
            </w:r>
          </w:p>
        </w:tc>
      </w:tr>
      <w:tr w:rsidR="00305560" w:rsidRPr="00672427" w14:paraId="0DC5CF0D" w14:textId="77777777" w:rsidTr="00305560">
        <w:tc>
          <w:tcPr>
            <w:tcW w:w="0" w:type="auto"/>
            <w:hideMark/>
          </w:tcPr>
          <w:p w14:paraId="11558A2D" w14:textId="77777777" w:rsidR="00305560" w:rsidRPr="00672427" w:rsidRDefault="00305560" w:rsidP="00B21B70">
            <w:pPr>
              <w:jc w:val="both"/>
            </w:pPr>
            <w:r w:rsidRPr="00672427">
              <w:t>Silhouette Score</w:t>
            </w:r>
          </w:p>
        </w:tc>
        <w:tc>
          <w:tcPr>
            <w:tcW w:w="0" w:type="auto"/>
            <w:hideMark/>
          </w:tcPr>
          <w:p w14:paraId="19A2989F" w14:textId="77777777" w:rsidR="00305560" w:rsidRPr="00672427" w:rsidRDefault="00305560" w:rsidP="00B21B70">
            <w:pPr>
              <w:jc w:val="both"/>
            </w:pPr>
            <w:r w:rsidRPr="00672427">
              <w:t>0.65</w:t>
            </w:r>
          </w:p>
        </w:tc>
      </w:tr>
      <w:tr w:rsidR="00305560" w:rsidRPr="00672427" w14:paraId="4B9EBA93" w14:textId="77777777" w:rsidTr="00305560">
        <w:tc>
          <w:tcPr>
            <w:tcW w:w="0" w:type="auto"/>
            <w:hideMark/>
          </w:tcPr>
          <w:p w14:paraId="78A4DD8B" w14:textId="77777777" w:rsidR="00305560" w:rsidRPr="00672427" w:rsidRDefault="00305560" w:rsidP="00B21B70">
            <w:pPr>
              <w:jc w:val="both"/>
            </w:pPr>
            <w:r w:rsidRPr="00672427">
              <w:t>Davies-Bouldin Index</w:t>
            </w:r>
          </w:p>
        </w:tc>
        <w:tc>
          <w:tcPr>
            <w:tcW w:w="0" w:type="auto"/>
            <w:hideMark/>
          </w:tcPr>
          <w:p w14:paraId="67D403B2" w14:textId="77777777" w:rsidR="00305560" w:rsidRPr="00672427" w:rsidRDefault="00305560" w:rsidP="00B21B70">
            <w:pPr>
              <w:jc w:val="both"/>
            </w:pPr>
            <w:r w:rsidRPr="00672427">
              <w:t>1.2</w:t>
            </w:r>
          </w:p>
        </w:tc>
      </w:tr>
    </w:tbl>
    <w:p w14:paraId="23687D5C" w14:textId="77777777" w:rsidR="00305560" w:rsidRPr="00672427" w:rsidRDefault="00305560" w:rsidP="00B21B70">
      <w:pPr>
        <w:numPr>
          <w:ilvl w:val="0"/>
          <w:numId w:val="22"/>
        </w:numPr>
        <w:spacing w:after="0" w:line="240" w:lineRule="auto"/>
        <w:jc w:val="both"/>
      </w:pPr>
      <w:r w:rsidRPr="00672427">
        <w:rPr>
          <w:rFonts w:asciiTheme="majorEastAsia" w:eastAsiaTheme="majorEastAsia" w:hAnsiTheme="majorEastAsia"/>
        </w:rPr>
        <w:t>Silhouette Score</w:t>
      </w:r>
      <w:r w:rsidRPr="00672427">
        <w:t>: Measures how similar an object is to its own cluster compared to other clusters. Higher is better (range: -1 to 1).</w:t>
      </w:r>
    </w:p>
    <w:p w14:paraId="7A9DF1BC" w14:textId="77777777" w:rsidR="00305560" w:rsidRPr="00672427" w:rsidRDefault="00305560" w:rsidP="00B44D26">
      <w:pPr>
        <w:numPr>
          <w:ilvl w:val="0"/>
          <w:numId w:val="22"/>
        </w:numPr>
        <w:spacing w:line="240" w:lineRule="auto"/>
        <w:jc w:val="both"/>
      </w:pPr>
      <w:r w:rsidRPr="00672427">
        <w:rPr>
          <w:rFonts w:asciiTheme="majorEastAsia" w:eastAsiaTheme="majorEastAsia" w:hAnsiTheme="majorEastAsia"/>
        </w:rPr>
        <w:t>Davies-Bouldin Index</w:t>
      </w:r>
      <w:r w:rsidRPr="00672427">
        <w:t>: Measures cluster separation. Lower is better.</w:t>
      </w:r>
    </w:p>
    <w:p w14:paraId="184FA5CC" w14:textId="77777777" w:rsidR="00305560" w:rsidRPr="00672427" w:rsidRDefault="00305560" w:rsidP="00B21B70">
      <w:pPr>
        <w:spacing w:after="0" w:line="240" w:lineRule="auto"/>
        <w:jc w:val="both"/>
      </w:pPr>
      <w:r w:rsidRPr="00672427">
        <w:t>b. Visual Plots</w:t>
      </w:r>
    </w:p>
    <w:p w14:paraId="4298372F" w14:textId="77777777" w:rsidR="00305560" w:rsidRPr="00672427" w:rsidRDefault="00305560" w:rsidP="00B21B70">
      <w:pPr>
        <w:spacing w:after="0" w:line="240" w:lineRule="auto"/>
        <w:jc w:val="both"/>
      </w:pPr>
      <w:r w:rsidRPr="00672427">
        <w:t>The script generates various plots based on the task and configuration.</w:t>
      </w:r>
    </w:p>
    <w:p w14:paraId="6489E921" w14:textId="77777777" w:rsidR="00305560" w:rsidRPr="00672427" w:rsidRDefault="00305560" w:rsidP="00B44D26">
      <w:pPr>
        <w:spacing w:before="240" w:after="0" w:line="240" w:lineRule="auto"/>
        <w:jc w:val="both"/>
      </w:pPr>
      <w:r w:rsidRPr="00672427">
        <w:t>i. Regression Plots</w:t>
      </w:r>
    </w:p>
    <w:p w14:paraId="19C175C6" w14:textId="77777777" w:rsidR="00305560" w:rsidRPr="00672427" w:rsidRDefault="00305560" w:rsidP="00B21B70">
      <w:pPr>
        <w:numPr>
          <w:ilvl w:val="0"/>
          <w:numId w:val="23"/>
        </w:numPr>
        <w:spacing w:after="0" w:line="240" w:lineRule="auto"/>
        <w:jc w:val="both"/>
      </w:pPr>
      <w:r w:rsidRPr="00672427">
        <w:t>Actual vs. Predicted Scatter Plots:</w:t>
      </w:r>
    </w:p>
    <w:p w14:paraId="2DCFFE27" w14:textId="77777777" w:rsidR="00305560" w:rsidRPr="00672427" w:rsidRDefault="00305560" w:rsidP="00B21B70">
      <w:pPr>
        <w:numPr>
          <w:ilvl w:val="1"/>
          <w:numId w:val="23"/>
        </w:numPr>
        <w:spacing w:after="0" w:line="240" w:lineRule="auto"/>
        <w:jc w:val="both"/>
      </w:pPr>
      <w:r w:rsidRPr="00672427">
        <w:t>Training Data: Compares actual vs. predicted values on training data.</w:t>
      </w:r>
    </w:p>
    <w:p w14:paraId="1F55F41D" w14:textId="77777777" w:rsidR="00305560" w:rsidRPr="00672427" w:rsidRDefault="00305560" w:rsidP="00B21B70">
      <w:pPr>
        <w:numPr>
          <w:ilvl w:val="1"/>
          <w:numId w:val="23"/>
        </w:numPr>
        <w:spacing w:after="0" w:line="240" w:lineRule="auto"/>
        <w:jc w:val="both"/>
      </w:pPr>
      <w:r w:rsidRPr="00672427">
        <w:t>Cross-Validation: Compares actual vs. predicted values during cross-validation.</w:t>
      </w:r>
    </w:p>
    <w:p w14:paraId="3F82BD20" w14:textId="77777777" w:rsidR="00305560" w:rsidRPr="00672427" w:rsidRDefault="00305560" w:rsidP="00B21B70">
      <w:pPr>
        <w:numPr>
          <w:ilvl w:val="1"/>
          <w:numId w:val="23"/>
        </w:numPr>
        <w:spacing w:after="0" w:line="240" w:lineRule="auto"/>
        <w:jc w:val="both"/>
      </w:pPr>
      <w:r w:rsidRPr="00672427">
        <w:t>Test Data: Compares actual vs. predicted values on test data.</w:t>
      </w:r>
    </w:p>
    <w:p w14:paraId="159E3E22" w14:textId="77777777" w:rsidR="00305560" w:rsidRPr="00672427" w:rsidRDefault="00305560" w:rsidP="00B21B70">
      <w:pPr>
        <w:numPr>
          <w:ilvl w:val="0"/>
          <w:numId w:val="23"/>
        </w:numPr>
        <w:spacing w:after="0" w:line="240" w:lineRule="auto"/>
        <w:jc w:val="both"/>
      </w:pPr>
      <w:r w:rsidRPr="00672427">
        <w:t>SHAP Summary Plots:</w:t>
      </w:r>
    </w:p>
    <w:p w14:paraId="72C25918" w14:textId="77777777" w:rsidR="00305560" w:rsidRPr="00672427" w:rsidRDefault="00305560" w:rsidP="00B21B70">
      <w:pPr>
        <w:numPr>
          <w:ilvl w:val="1"/>
          <w:numId w:val="23"/>
        </w:numPr>
        <w:spacing w:after="0" w:line="240" w:lineRule="auto"/>
        <w:jc w:val="both"/>
      </w:pPr>
      <w:r w:rsidRPr="00672427">
        <w:t>Bar Plot: Shows the importance of each feature.</w:t>
      </w:r>
    </w:p>
    <w:p w14:paraId="24E0D725" w14:textId="77777777" w:rsidR="00305560" w:rsidRPr="00672427" w:rsidRDefault="00305560" w:rsidP="00B21B70">
      <w:pPr>
        <w:numPr>
          <w:ilvl w:val="1"/>
          <w:numId w:val="23"/>
        </w:numPr>
        <w:spacing w:after="0" w:line="240" w:lineRule="auto"/>
        <w:jc w:val="both"/>
      </w:pPr>
      <w:r w:rsidRPr="00672427">
        <w:t>Summary Plot: Visualizes the impact of features on predictions.</w:t>
      </w:r>
    </w:p>
    <w:p w14:paraId="60AA6FCB" w14:textId="77777777" w:rsidR="00305560" w:rsidRPr="00672427" w:rsidRDefault="00305560" w:rsidP="00B44D26">
      <w:pPr>
        <w:spacing w:before="240" w:after="0" w:line="240" w:lineRule="auto"/>
        <w:jc w:val="both"/>
      </w:pPr>
      <w:r w:rsidRPr="00672427">
        <w:t>ii. Classification Plots</w:t>
      </w:r>
    </w:p>
    <w:p w14:paraId="058FB849" w14:textId="77777777" w:rsidR="00305560" w:rsidRPr="00672427" w:rsidRDefault="00305560" w:rsidP="00B21B70">
      <w:pPr>
        <w:numPr>
          <w:ilvl w:val="0"/>
          <w:numId w:val="24"/>
        </w:numPr>
        <w:spacing w:after="0" w:line="240" w:lineRule="auto"/>
        <w:jc w:val="both"/>
      </w:pPr>
      <w:r w:rsidRPr="00672427">
        <w:t>Confusion Matrices:</w:t>
      </w:r>
    </w:p>
    <w:p w14:paraId="759D6D75" w14:textId="77777777" w:rsidR="00305560" w:rsidRPr="00672427" w:rsidRDefault="00305560" w:rsidP="00B21B70">
      <w:pPr>
        <w:numPr>
          <w:ilvl w:val="1"/>
          <w:numId w:val="24"/>
        </w:numPr>
        <w:spacing w:after="0" w:line="240" w:lineRule="auto"/>
        <w:jc w:val="both"/>
      </w:pPr>
      <w:r w:rsidRPr="00672427">
        <w:t>Visual representations showing true vs. predicted labels for training, cross-validation, and test data.</w:t>
      </w:r>
    </w:p>
    <w:p w14:paraId="337D1066" w14:textId="77777777" w:rsidR="00305560" w:rsidRPr="00672427" w:rsidRDefault="00305560" w:rsidP="00B21B70">
      <w:pPr>
        <w:numPr>
          <w:ilvl w:val="0"/>
          <w:numId w:val="24"/>
        </w:numPr>
        <w:spacing w:after="0" w:line="240" w:lineRule="auto"/>
        <w:jc w:val="both"/>
      </w:pPr>
      <w:r w:rsidRPr="00672427">
        <w:t>SHAP Summary Plots:</w:t>
      </w:r>
    </w:p>
    <w:p w14:paraId="5FEAEC4C" w14:textId="08FFDF56" w:rsidR="00305560" w:rsidRPr="00672427" w:rsidRDefault="00305560" w:rsidP="00B21B70">
      <w:pPr>
        <w:numPr>
          <w:ilvl w:val="1"/>
          <w:numId w:val="24"/>
        </w:numPr>
        <w:spacing w:after="0" w:line="240" w:lineRule="auto"/>
        <w:jc w:val="both"/>
      </w:pPr>
      <w:r w:rsidRPr="00672427">
        <w:t xml:space="preserve">Similar to regression, </w:t>
      </w:r>
      <w:r w:rsidR="00B44D26" w:rsidRPr="00672427">
        <w:t>it is used to understand</w:t>
      </w:r>
      <w:r w:rsidRPr="00672427">
        <w:t xml:space="preserve"> feature impacts.</w:t>
      </w:r>
    </w:p>
    <w:p w14:paraId="5278183E" w14:textId="77777777" w:rsidR="00305560" w:rsidRPr="00672427" w:rsidRDefault="00305560" w:rsidP="00B44D26">
      <w:pPr>
        <w:spacing w:before="240" w:after="0" w:line="240" w:lineRule="auto"/>
        <w:jc w:val="both"/>
      </w:pPr>
      <w:r w:rsidRPr="00672427">
        <w:t>iii. Clustering Plots</w:t>
      </w:r>
    </w:p>
    <w:p w14:paraId="6446ED4B" w14:textId="77777777" w:rsidR="00305560" w:rsidRPr="00672427" w:rsidRDefault="00305560" w:rsidP="00B21B70">
      <w:pPr>
        <w:numPr>
          <w:ilvl w:val="0"/>
          <w:numId w:val="25"/>
        </w:numPr>
        <w:spacing w:after="0" w:line="240" w:lineRule="auto"/>
        <w:jc w:val="both"/>
      </w:pPr>
      <w:r w:rsidRPr="00672427">
        <w:t xml:space="preserve">PCA-Reduced Data Scatter Plot: </w:t>
      </w:r>
    </w:p>
    <w:p w14:paraId="100A503C" w14:textId="77777777" w:rsidR="00305560" w:rsidRPr="00672427" w:rsidRDefault="00305560" w:rsidP="00B21B70">
      <w:pPr>
        <w:numPr>
          <w:ilvl w:val="1"/>
          <w:numId w:val="25"/>
        </w:numPr>
        <w:spacing w:after="0" w:line="240" w:lineRule="auto"/>
        <w:jc w:val="both"/>
      </w:pPr>
      <w:r w:rsidRPr="00672427">
        <w:t>Visualizes clusters in a 2D space using Principal Component Analysis (PCA).</w:t>
      </w:r>
    </w:p>
    <w:p w14:paraId="76B4B62E" w14:textId="77777777" w:rsidR="00305560" w:rsidRPr="00672427" w:rsidRDefault="00305560" w:rsidP="00B44D26">
      <w:pPr>
        <w:spacing w:before="240" w:after="0" w:line="240" w:lineRule="auto"/>
        <w:jc w:val="both"/>
      </w:pPr>
      <w:r w:rsidRPr="00672427">
        <w:t>c. Multi-Model Comparisons</w:t>
      </w:r>
    </w:p>
    <w:p w14:paraId="0DBDFF3F" w14:textId="77777777" w:rsidR="00305560" w:rsidRPr="00672427" w:rsidRDefault="00305560" w:rsidP="00B21B70">
      <w:pPr>
        <w:spacing w:after="0" w:line="240" w:lineRule="auto"/>
        <w:jc w:val="both"/>
      </w:pPr>
      <w:r w:rsidRPr="00672427">
        <w:t>If COMPARE_ALL = True, the script will display metrics and plots for each model evaluated, allowing you to compare their performances side by side.</w:t>
      </w:r>
    </w:p>
    <w:p w14:paraId="4CF5C32A" w14:textId="5B279705" w:rsidR="00305560" w:rsidRPr="00672427" w:rsidRDefault="00305560" w:rsidP="00B21B70">
      <w:pPr>
        <w:spacing w:after="0" w:line="240" w:lineRule="auto"/>
        <w:jc w:val="both"/>
      </w:pPr>
    </w:p>
    <w:p w14:paraId="0B4D13B4" w14:textId="77777777" w:rsidR="00305560" w:rsidRPr="00672427" w:rsidRDefault="00305560" w:rsidP="00B44D26">
      <w:pPr>
        <w:pStyle w:val="Heading1"/>
      </w:pPr>
      <w:r w:rsidRPr="00672427">
        <w:t>9. Troubleshooting Common Issues</w:t>
      </w:r>
    </w:p>
    <w:p w14:paraId="26F99405" w14:textId="77777777" w:rsidR="00305560" w:rsidRPr="00672427" w:rsidRDefault="00305560" w:rsidP="00B21B70">
      <w:pPr>
        <w:spacing w:after="0" w:line="240" w:lineRule="auto"/>
        <w:jc w:val="both"/>
      </w:pPr>
      <w:r w:rsidRPr="00672427">
        <w:t>Even with careful setup, you might encounter some issues. Here's how to resolve common problems:</w:t>
      </w:r>
    </w:p>
    <w:p w14:paraId="4FB03D10" w14:textId="77777777" w:rsidR="00305560" w:rsidRPr="00672427" w:rsidRDefault="00305560" w:rsidP="00B44D26">
      <w:pPr>
        <w:spacing w:before="240" w:after="0" w:line="240" w:lineRule="auto"/>
        <w:jc w:val="both"/>
      </w:pPr>
      <w:r w:rsidRPr="00672427">
        <w:t>a. Python Not Recognized</w:t>
      </w:r>
    </w:p>
    <w:p w14:paraId="37235FF6" w14:textId="77777777" w:rsidR="00305560" w:rsidRPr="00672427" w:rsidRDefault="00305560" w:rsidP="00B21B70">
      <w:pPr>
        <w:spacing w:after="0" w:line="240" w:lineRule="auto"/>
        <w:jc w:val="both"/>
      </w:pPr>
      <w:r w:rsidRPr="00672427">
        <w:t>Error:</w:t>
      </w:r>
    </w:p>
    <w:p w14:paraId="63252F57" w14:textId="77777777" w:rsidR="00305560" w:rsidRPr="00672427" w:rsidRDefault="00305560" w:rsidP="00B44D26">
      <w:pPr>
        <w:shd w:val="clear" w:color="auto" w:fill="F2F2F2" w:themeFill="background1" w:themeFillShade="F2"/>
        <w:spacing w:after="0" w:line="240" w:lineRule="auto"/>
        <w:jc w:val="both"/>
        <w:rPr>
          <w:rFonts w:asciiTheme="majorEastAsia" w:eastAsiaTheme="majorEastAsia" w:hAnsiTheme="majorEastAsia"/>
        </w:rPr>
      </w:pPr>
      <w:r w:rsidRPr="00672427">
        <w:rPr>
          <w:rFonts w:asciiTheme="majorEastAsia" w:eastAsiaTheme="majorEastAsia" w:hAnsiTheme="majorEastAsia"/>
        </w:rPr>
        <w:lastRenderedPageBreak/>
        <w:t>'python' is not recognized as an internal or external command...</w:t>
      </w:r>
    </w:p>
    <w:p w14:paraId="249607AE" w14:textId="77777777" w:rsidR="00305560" w:rsidRPr="00672427" w:rsidRDefault="00305560" w:rsidP="00B21B70">
      <w:pPr>
        <w:spacing w:after="0" w:line="240" w:lineRule="auto"/>
        <w:jc w:val="both"/>
      </w:pPr>
      <w:r w:rsidRPr="00672427">
        <w:t>Solution:</w:t>
      </w:r>
    </w:p>
    <w:p w14:paraId="2AB16758" w14:textId="77777777" w:rsidR="00305560" w:rsidRPr="00672427" w:rsidRDefault="00305560" w:rsidP="00B21B70">
      <w:pPr>
        <w:numPr>
          <w:ilvl w:val="0"/>
          <w:numId w:val="26"/>
        </w:numPr>
        <w:spacing w:after="0" w:line="240" w:lineRule="auto"/>
        <w:jc w:val="both"/>
      </w:pPr>
      <w:r w:rsidRPr="00672427">
        <w:t>Ensure Python is installed and added to your system's PATH.</w:t>
      </w:r>
    </w:p>
    <w:p w14:paraId="72D6593B" w14:textId="77777777" w:rsidR="00305560" w:rsidRPr="00672427" w:rsidRDefault="00305560" w:rsidP="00B21B70">
      <w:pPr>
        <w:numPr>
          <w:ilvl w:val="0"/>
          <w:numId w:val="26"/>
        </w:numPr>
        <w:spacing w:after="0" w:line="240" w:lineRule="auto"/>
        <w:jc w:val="both"/>
      </w:pPr>
      <w:r w:rsidRPr="00672427">
        <w:t>Reinstall Python and check the "Add Python to PATH" option during installation.</w:t>
      </w:r>
    </w:p>
    <w:p w14:paraId="242A2A77" w14:textId="77777777" w:rsidR="00305560" w:rsidRPr="00672427" w:rsidRDefault="00305560" w:rsidP="00B44D26">
      <w:pPr>
        <w:spacing w:before="240" w:after="0" w:line="240" w:lineRule="auto"/>
        <w:jc w:val="both"/>
      </w:pPr>
      <w:r w:rsidRPr="00672427">
        <w:t>b. Missing Libraries</w:t>
      </w:r>
    </w:p>
    <w:p w14:paraId="00ABDECB" w14:textId="77777777" w:rsidR="00305560" w:rsidRPr="00672427" w:rsidRDefault="00305560" w:rsidP="00B21B70">
      <w:pPr>
        <w:spacing w:after="0" w:line="240" w:lineRule="auto"/>
        <w:jc w:val="both"/>
      </w:pPr>
      <w:r w:rsidRPr="00672427">
        <w:t>Error:</w:t>
      </w:r>
    </w:p>
    <w:p w14:paraId="5C8EB0C4" w14:textId="77777777" w:rsidR="00305560" w:rsidRPr="00672427" w:rsidRDefault="00305560" w:rsidP="00B44D26">
      <w:pPr>
        <w:shd w:val="clear" w:color="auto" w:fill="F2F2F2" w:themeFill="background1" w:themeFillShade="F2"/>
        <w:spacing w:after="0" w:line="240" w:lineRule="auto"/>
        <w:jc w:val="both"/>
        <w:rPr>
          <w:rFonts w:asciiTheme="majorEastAsia" w:eastAsiaTheme="majorEastAsia" w:hAnsiTheme="majorEastAsia"/>
        </w:rPr>
      </w:pPr>
      <w:proofErr w:type="spellStart"/>
      <w:r w:rsidRPr="00672427">
        <w:rPr>
          <w:rFonts w:asciiTheme="majorEastAsia" w:eastAsiaTheme="majorEastAsia" w:hAnsiTheme="majorEastAsia"/>
        </w:rPr>
        <w:t>ModuleNotFoundError</w:t>
      </w:r>
      <w:proofErr w:type="spellEnd"/>
      <w:r w:rsidRPr="00672427">
        <w:rPr>
          <w:rFonts w:asciiTheme="majorEastAsia" w:eastAsiaTheme="majorEastAsia" w:hAnsiTheme="majorEastAsia"/>
        </w:rPr>
        <w:t>: No module named '</w:t>
      </w:r>
      <w:proofErr w:type="spellStart"/>
      <w:r w:rsidRPr="00672427">
        <w:rPr>
          <w:rFonts w:asciiTheme="majorEastAsia" w:eastAsiaTheme="majorEastAsia" w:hAnsiTheme="majorEastAsia"/>
        </w:rPr>
        <w:t>numpy</w:t>
      </w:r>
      <w:proofErr w:type="spellEnd"/>
      <w:r w:rsidRPr="00672427">
        <w:rPr>
          <w:rFonts w:asciiTheme="majorEastAsia" w:eastAsiaTheme="majorEastAsia" w:hAnsiTheme="majorEastAsia"/>
        </w:rPr>
        <w:t>'</w:t>
      </w:r>
    </w:p>
    <w:p w14:paraId="692030AF" w14:textId="77777777" w:rsidR="00305560" w:rsidRPr="00672427" w:rsidRDefault="00305560" w:rsidP="00B21B70">
      <w:pPr>
        <w:spacing w:after="0" w:line="240" w:lineRule="auto"/>
        <w:jc w:val="both"/>
      </w:pPr>
      <w:r w:rsidRPr="00672427">
        <w:t>Solution:</w:t>
      </w:r>
    </w:p>
    <w:p w14:paraId="12F89AF2" w14:textId="77777777" w:rsidR="00305560" w:rsidRPr="00672427" w:rsidRDefault="00305560" w:rsidP="00B21B70">
      <w:pPr>
        <w:numPr>
          <w:ilvl w:val="0"/>
          <w:numId w:val="27"/>
        </w:numPr>
        <w:spacing w:after="0" w:line="240" w:lineRule="auto"/>
        <w:jc w:val="both"/>
      </w:pPr>
      <w:r w:rsidRPr="00672427">
        <w:t xml:space="preserve">Install the missing library using pip. </w:t>
      </w:r>
    </w:p>
    <w:p w14:paraId="665CE292" w14:textId="77777777" w:rsidR="00305560" w:rsidRPr="00672427" w:rsidRDefault="00305560" w:rsidP="00B21B70">
      <w:pPr>
        <w:numPr>
          <w:ilvl w:val="0"/>
          <w:numId w:val="27"/>
        </w:numPr>
        <w:spacing w:after="0" w:line="240" w:lineRule="auto"/>
        <w:jc w:val="both"/>
      </w:pPr>
      <w:r w:rsidRPr="00672427">
        <w:t xml:space="preserve">pip install </w:t>
      </w:r>
      <w:proofErr w:type="spellStart"/>
      <w:r w:rsidRPr="00672427">
        <w:t>numpy</w:t>
      </w:r>
      <w:proofErr w:type="spellEnd"/>
    </w:p>
    <w:p w14:paraId="146CDEC6" w14:textId="77777777" w:rsidR="00305560" w:rsidRPr="00672427" w:rsidRDefault="00305560" w:rsidP="00B21B70">
      <w:pPr>
        <w:numPr>
          <w:ilvl w:val="0"/>
          <w:numId w:val="27"/>
        </w:numPr>
        <w:spacing w:after="0" w:line="240" w:lineRule="auto"/>
        <w:jc w:val="both"/>
      </w:pPr>
      <w:r w:rsidRPr="00672427">
        <w:t>Repeat for other missing libraries.</w:t>
      </w:r>
    </w:p>
    <w:p w14:paraId="2FAAFC57" w14:textId="77777777" w:rsidR="00305560" w:rsidRPr="00672427" w:rsidRDefault="00305560" w:rsidP="00B44D26">
      <w:pPr>
        <w:spacing w:before="240" w:after="0" w:line="240" w:lineRule="auto"/>
        <w:jc w:val="both"/>
      </w:pPr>
      <w:r w:rsidRPr="00672427">
        <w:t>c. File Not Found</w:t>
      </w:r>
    </w:p>
    <w:p w14:paraId="4D9F681A" w14:textId="77777777" w:rsidR="00305560" w:rsidRPr="00672427" w:rsidRDefault="00305560" w:rsidP="00B21B70">
      <w:pPr>
        <w:spacing w:after="0" w:line="240" w:lineRule="auto"/>
        <w:jc w:val="both"/>
      </w:pPr>
      <w:r w:rsidRPr="00672427">
        <w:t>Error:</w:t>
      </w:r>
    </w:p>
    <w:p w14:paraId="776986C2" w14:textId="77777777" w:rsidR="00305560" w:rsidRPr="00672427" w:rsidRDefault="00305560" w:rsidP="00B44D26">
      <w:pPr>
        <w:shd w:val="clear" w:color="auto" w:fill="F2F2F2" w:themeFill="background1" w:themeFillShade="F2"/>
        <w:spacing w:after="0" w:line="240" w:lineRule="auto"/>
        <w:jc w:val="both"/>
        <w:rPr>
          <w:rFonts w:asciiTheme="majorEastAsia" w:eastAsiaTheme="majorEastAsia" w:hAnsiTheme="majorEastAsia"/>
        </w:rPr>
      </w:pPr>
      <w:proofErr w:type="spellStart"/>
      <w:r w:rsidRPr="00672427">
        <w:rPr>
          <w:rFonts w:asciiTheme="majorEastAsia" w:eastAsiaTheme="majorEastAsia" w:hAnsiTheme="majorEastAsia"/>
        </w:rPr>
        <w:t>FileNotFoundError</w:t>
      </w:r>
      <w:proofErr w:type="spellEnd"/>
      <w:r w:rsidRPr="00672427">
        <w:rPr>
          <w:rFonts w:asciiTheme="majorEastAsia" w:eastAsiaTheme="majorEastAsia" w:hAnsiTheme="majorEastAsia"/>
        </w:rPr>
        <w:t>: File 'regression_dataset.xlsx' does not exist...</w:t>
      </w:r>
    </w:p>
    <w:p w14:paraId="2663AE19" w14:textId="77777777" w:rsidR="00305560" w:rsidRPr="00672427" w:rsidRDefault="00305560" w:rsidP="00B21B70">
      <w:pPr>
        <w:spacing w:after="0" w:line="240" w:lineRule="auto"/>
        <w:jc w:val="both"/>
      </w:pPr>
      <w:r w:rsidRPr="00672427">
        <w:t>Solution:</w:t>
      </w:r>
    </w:p>
    <w:p w14:paraId="591AC508" w14:textId="77777777" w:rsidR="00305560" w:rsidRPr="00672427" w:rsidRDefault="00305560" w:rsidP="00B21B70">
      <w:pPr>
        <w:numPr>
          <w:ilvl w:val="0"/>
          <w:numId w:val="28"/>
        </w:numPr>
        <w:spacing w:after="0" w:line="240" w:lineRule="auto"/>
        <w:jc w:val="both"/>
      </w:pPr>
      <w:r w:rsidRPr="00672427">
        <w:t>Ensure your data file is named correctly and placed in the same directory as the script.</w:t>
      </w:r>
    </w:p>
    <w:p w14:paraId="73059679" w14:textId="77777777" w:rsidR="00305560" w:rsidRPr="00672427" w:rsidRDefault="00305560" w:rsidP="00B21B70">
      <w:pPr>
        <w:numPr>
          <w:ilvl w:val="0"/>
          <w:numId w:val="28"/>
        </w:numPr>
        <w:spacing w:after="0" w:line="240" w:lineRule="auto"/>
        <w:jc w:val="both"/>
      </w:pPr>
      <w:r w:rsidRPr="00672427">
        <w:t>Check the file extension (.xlsx or .csv).</w:t>
      </w:r>
    </w:p>
    <w:p w14:paraId="386AA69B" w14:textId="77777777" w:rsidR="00305560" w:rsidRPr="00672427" w:rsidRDefault="00305560" w:rsidP="00B44D26">
      <w:pPr>
        <w:spacing w:before="240" w:after="0" w:line="240" w:lineRule="auto"/>
        <w:jc w:val="both"/>
      </w:pPr>
      <w:r w:rsidRPr="00672427">
        <w:t>d. SHAP Library Not Installed</w:t>
      </w:r>
    </w:p>
    <w:p w14:paraId="6E864B84" w14:textId="77777777" w:rsidR="00305560" w:rsidRPr="00672427" w:rsidRDefault="00305560" w:rsidP="00B21B70">
      <w:pPr>
        <w:spacing w:after="0" w:line="240" w:lineRule="auto"/>
        <w:jc w:val="both"/>
      </w:pPr>
      <w:r w:rsidRPr="00672427">
        <w:t>Error:</w:t>
      </w:r>
    </w:p>
    <w:p w14:paraId="310C0489" w14:textId="77777777" w:rsidR="00305560" w:rsidRPr="00672427" w:rsidRDefault="00305560" w:rsidP="00B44D26">
      <w:pPr>
        <w:shd w:val="clear" w:color="auto" w:fill="F2F2F2" w:themeFill="background1" w:themeFillShade="F2"/>
        <w:spacing w:after="0" w:line="240" w:lineRule="auto"/>
        <w:jc w:val="both"/>
        <w:rPr>
          <w:rFonts w:asciiTheme="majorEastAsia" w:eastAsiaTheme="majorEastAsia" w:hAnsiTheme="majorEastAsia"/>
        </w:rPr>
      </w:pPr>
      <w:proofErr w:type="spellStart"/>
      <w:r w:rsidRPr="00672427">
        <w:rPr>
          <w:rFonts w:asciiTheme="majorEastAsia" w:eastAsiaTheme="majorEastAsia" w:hAnsiTheme="majorEastAsia"/>
        </w:rPr>
        <w:t>ModuleNotFoundError</w:t>
      </w:r>
      <w:proofErr w:type="spellEnd"/>
      <w:r w:rsidRPr="00672427">
        <w:rPr>
          <w:rFonts w:asciiTheme="majorEastAsia" w:eastAsiaTheme="majorEastAsia" w:hAnsiTheme="majorEastAsia"/>
        </w:rPr>
        <w:t>: No module named '</w:t>
      </w:r>
      <w:proofErr w:type="spellStart"/>
      <w:r w:rsidRPr="00672427">
        <w:rPr>
          <w:rFonts w:asciiTheme="majorEastAsia" w:eastAsiaTheme="majorEastAsia" w:hAnsiTheme="majorEastAsia"/>
        </w:rPr>
        <w:t>shap</w:t>
      </w:r>
      <w:proofErr w:type="spellEnd"/>
      <w:r w:rsidRPr="00672427">
        <w:rPr>
          <w:rFonts w:asciiTheme="majorEastAsia" w:eastAsiaTheme="majorEastAsia" w:hAnsiTheme="majorEastAsia"/>
        </w:rPr>
        <w:t>'</w:t>
      </w:r>
    </w:p>
    <w:p w14:paraId="3516BFBB" w14:textId="77777777" w:rsidR="00305560" w:rsidRPr="00672427" w:rsidRDefault="00305560" w:rsidP="00B21B70">
      <w:pPr>
        <w:spacing w:after="0" w:line="240" w:lineRule="auto"/>
        <w:jc w:val="both"/>
      </w:pPr>
      <w:r w:rsidRPr="00672427">
        <w:t>Solution:</w:t>
      </w:r>
    </w:p>
    <w:p w14:paraId="44C6391B" w14:textId="77777777" w:rsidR="00305560" w:rsidRPr="00672427" w:rsidRDefault="00305560" w:rsidP="00B21B70">
      <w:pPr>
        <w:numPr>
          <w:ilvl w:val="0"/>
          <w:numId w:val="29"/>
        </w:numPr>
        <w:spacing w:after="0" w:line="240" w:lineRule="auto"/>
        <w:jc w:val="both"/>
      </w:pPr>
      <w:r w:rsidRPr="00672427">
        <w:t xml:space="preserve">Install SHAP using pip: </w:t>
      </w:r>
    </w:p>
    <w:p w14:paraId="0389A84A" w14:textId="77777777" w:rsidR="00305560" w:rsidRPr="00672427" w:rsidRDefault="00305560" w:rsidP="00B21B70">
      <w:pPr>
        <w:numPr>
          <w:ilvl w:val="0"/>
          <w:numId w:val="29"/>
        </w:numPr>
        <w:spacing w:after="0" w:line="240" w:lineRule="auto"/>
        <w:jc w:val="both"/>
      </w:pPr>
      <w:r w:rsidRPr="00672427">
        <w:t xml:space="preserve">pip install </w:t>
      </w:r>
      <w:proofErr w:type="spellStart"/>
      <w:r w:rsidRPr="00672427">
        <w:t>shap</w:t>
      </w:r>
      <w:proofErr w:type="spellEnd"/>
    </w:p>
    <w:p w14:paraId="5309CC70" w14:textId="77777777" w:rsidR="00305560" w:rsidRPr="00672427" w:rsidRDefault="00305560" w:rsidP="00B21B70">
      <w:pPr>
        <w:spacing w:after="0" w:line="240" w:lineRule="auto"/>
        <w:jc w:val="both"/>
      </w:pPr>
      <w:r w:rsidRPr="00672427">
        <w:t>e. Unsupported File Format</w:t>
      </w:r>
    </w:p>
    <w:p w14:paraId="39F4CF50" w14:textId="77777777" w:rsidR="00305560" w:rsidRPr="00672427" w:rsidRDefault="00305560" w:rsidP="00B21B70">
      <w:pPr>
        <w:spacing w:after="0" w:line="240" w:lineRule="auto"/>
        <w:jc w:val="both"/>
      </w:pPr>
      <w:r w:rsidRPr="00672427">
        <w:t>Error:</w:t>
      </w:r>
    </w:p>
    <w:p w14:paraId="7FC1F5BE" w14:textId="77777777" w:rsidR="00305560" w:rsidRPr="00672427" w:rsidRDefault="00305560" w:rsidP="00B44D26">
      <w:pPr>
        <w:shd w:val="clear" w:color="auto" w:fill="F2F2F2" w:themeFill="background1" w:themeFillShade="F2"/>
        <w:spacing w:after="0" w:line="240" w:lineRule="auto"/>
        <w:jc w:val="both"/>
        <w:rPr>
          <w:rFonts w:asciiTheme="majorEastAsia" w:eastAsiaTheme="majorEastAsia" w:hAnsiTheme="majorEastAsia"/>
        </w:rPr>
      </w:pPr>
      <w:proofErr w:type="spellStart"/>
      <w:r w:rsidRPr="00672427">
        <w:rPr>
          <w:rFonts w:asciiTheme="majorEastAsia" w:eastAsiaTheme="majorEastAsia" w:hAnsiTheme="majorEastAsia"/>
        </w:rPr>
        <w:t>ValueError</w:t>
      </w:r>
      <w:proofErr w:type="spellEnd"/>
      <w:r w:rsidRPr="00672427">
        <w:rPr>
          <w:rFonts w:asciiTheme="majorEastAsia" w:eastAsiaTheme="majorEastAsia" w:hAnsiTheme="majorEastAsia"/>
        </w:rPr>
        <w:t>: Unsupported file format. Please provide an Excel (.xlsx) or CSV (.csv) file.</w:t>
      </w:r>
    </w:p>
    <w:p w14:paraId="4EFD7761" w14:textId="77777777" w:rsidR="00305560" w:rsidRPr="00672427" w:rsidRDefault="00305560" w:rsidP="00B21B70">
      <w:pPr>
        <w:spacing w:after="0" w:line="240" w:lineRule="auto"/>
        <w:jc w:val="both"/>
      </w:pPr>
      <w:r w:rsidRPr="00672427">
        <w:t>Solution:</w:t>
      </w:r>
    </w:p>
    <w:p w14:paraId="6CD999BB" w14:textId="77777777" w:rsidR="00305560" w:rsidRPr="00672427" w:rsidRDefault="00305560" w:rsidP="00B21B70">
      <w:pPr>
        <w:numPr>
          <w:ilvl w:val="0"/>
          <w:numId w:val="30"/>
        </w:numPr>
        <w:spacing w:after="0" w:line="240" w:lineRule="auto"/>
        <w:jc w:val="both"/>
      </w:pPr>
      <w:r w:rsidRPr="00672427">
        <w:t>Ensure your data file is either .xlsx or .csv.</w:t>
      </w:r>
    </w:p>
    <w:p w14:paraId="72EB7E70" w14:textId="77777777" w:rsidR="00305560" w:rsidRPr="00672427" w:rsidRDefault="00305560" w:rsidP="00B21B70">
      <w:pPr>
        <w:numPr>
          <w:ilvl w:val="0"/>
          <w:numId w:val="30"/>
        </w:numPr>
        <w:spacing w:after="0" w:line="240" w:lineRule="auto"/>
        <w:jc w:val="both"/>
      </w:pPr>
      <w:r w:rsidRPr="00672427">
        <w:t>Rename the file if necessary.</w:t>
      </w:r>
    </w:p>
    <w:p w14:paraId="4F5E70EB" w14:textId="77777777" w:rsidR="00305560" w:rsidRPr="00672427" w:rsidRDefault="00305560" w:rsidP="00B21B70">
      <w:pPr>
        <w:spacing w:after="0" w:line="240" w:lineRule="auto"/>
        <w:jc w:val="both"/>
      </w:pPr>
      <w:r w:rsidRPr="00672427">
        <w:t xml:space="preserve">f. </w:t>
      </w:r>
      <w:proofErr w:type="spellStart"/>
      <w:r w:rsidRPr="00672427">
        <w:t>XGBoost</w:t>
      </w:r>
      <w:proofErr w:type="spellEnd"/>
      <w:r w:rsidRPr="00672427">
        <w:t xml:space="preserve"> Import Error</w:t>
      </w:r>
    </w:p>
    <w:p w14:paraId="751EC64D" w14:textId="77777777" w:rsidR="00305560" w:rsidRPr="00672427" w:rsidRDefault="00305560" w:rsidP="00B21B70">
      <w:pPr>
        <w:spacing w:after="0" w:line="240" w:lineRule="auto"/>
        <w:jc w:val="both"/>
      </w:pPr>
      <w:r w:rsidRPr="00672427">
        <w:t>Error:</w:t>
      </w:r>
    </w:p>
    <w:p w14:paraId="38AA7D7F" w14:textId="77777777" w:rsidR="00305560" w:rsidRPr="00672427" w:rsidRDefault="00305560" w:rsidP="00B44D26">
      <w:pPr>
        <w:shd w:val="clear" w:color="auto" w:fill="F2F2F2" w:themeFill="background1" w:themeFillShade="F2"/>
        <w:spacing w:after="0" w:line="240" w:lineRule="auto"/>
        <w:jc w:val="both"/>
        <w:rPr>
          <w:rFonts w:asciiTheme="majorEastAsia" w:eastAsiaTheme="majorEastAsia" w:hAnsiTheme="majorEastAsia"/>
        </w:rPr>
      </w:pPr>
      <w:proofErr w:type="spellStart"/>
      <w:r w:rsidRPr="00672427">
        <w:rPr>
          <w:rFonts w:asciiTheme="majorEastAsia" w:eastAsiaTheme="majorEastAsia" w:hAnsiTheme="majorEastAsia"/>
        </w:rPr>
        <w:t>ImportError</w:t>
      </w:r>
      <w:proofErr w:type="spellEnd"/>
      <w:r w:rsidRPr="00672427">
        <w:rPr>
          <w:rFonts w:asciiTheme="majorEastAsia" w:eastAsiaTheme="majorEastAsia" w:hAnsiTheme="majorEastAsia"/>
        </w:rPr>
        <w:t>: No module named '</w:t>
      </w:r>
      <w:proofErr w:type="spellStart"/>
      <w:r w:rsidRPr="00672427">
        <w:rPr>
          <w:rFonts w:asciiTheme="majorEastAsia" w:eastAsiaTheme="majorEastAsia" w:hAnsiTheme="majorEastAsia"/>
        </w:rPr>
        <w:t>xgboost</w:t>
      </w:r>
      <w:proofErr w:type="spellEnd"/>
      <w:r w:rsidRPr="00672427">
        <w:rPr>
          <w:rFonts w:asciiTheme="majorEastAsia" w:eastAsiaTheme="majorEastAsia" w:hAnsiTheme="majorEastAsia"/>
        </w:rPr>
        <w:t>'</w:t>
      </w:r>
    </w:p>
    <w:p w14:paraId="7F9D3EFC" w14:textId="77777777" w:rsidR="00305560" w:rsidRPr="00672427" w:rsidRDefault="00305560" w:rsidP="00B21B70">
      <w:pPr>
        <w:spacing w:after="0" w:line="240" w:lineRule="auto"/>
        <w:jc w:val="both"/>
      </w:pPr>
      <w:r w:rsidRPr="00672427">
        <w:t>Solution:</w:t>
      </w:r>
    </w:p>
    <w:p w14:paraId="4E863F2F" w14:textId="77777777" w:rsidR="00305560" w:rsidRPr="00672427" w:rsidRDefault="00305560" w:rsidP="00B21B70">
      <w:pPr>
        <w:numPr>
          <w:ilvl w:val="0"/>
          <w:numId w:val="31"/>
        </w:numPr>
        <w:spacing w:after="0" w:line="240" w:lineRule="auto"/>
        <w:jc w:val="both"/>
      </w:pPr>
      <w:r w:rsidRPr="00672427">
        <w:t xml:space="preserve">Install </w:t>
      </w:r>
      <w:proofErr w:type="spellStart"/>
      <w:r w:rsidRPr="00672427">
        <w:t>XGBoost</w:t>
      </w:r>
      <w:proofErr w:type="spellEnd"/>
      <w:r w:rsidRPr="00672427">
        <w:t xml:space="preserve"> if you intend to use it: </w:t>
      </w:r>
    </w:p>
    <w:p w14:paraId="0F32CECF" w14:textId="77777777" w:rsidR="00305560" w:rsidRPr="00672427" w:rsidRDefault="00305560" w:rsidP="00B21B70">
      <w:pPr>
        <w:numPr>
          <w:ilvl w:val="0"/>
          <w:numId w:val="31"/>
        </w:numPr>
        <w:spacing w:after="0" w:line="240" w:lineRule="auto"/>
        <w:jc w:val="both"/>
      </w:pPr>
      <w:r w:rsidRPr="00672427">
        <w:t xml:space="preserve">pip install </w:t>
      </w:r>
      <w:proofErr w:type="spellStart"/>
      <w:r w:rsidRPr="00672427">
        <w:t>xgboost</w:t>
      </w:r>
      <w:proofErr w:type="spellEnd"/>
    </w:p>
    <w:p w14:paraId="2B34A1C9" w14:textId="77777777" w:rsidR="00305560" w:rsidRPr="00672427" w:rsidRDefault="00305560" w:rsidP="00B21B70">
      <w:pPr>
        <w:numPr>
          <w:ilvl w:val="0"/>
          <w:numId w:val="31"/>
        </w:numPr>
        <w:spacing w:after="0" w:line="240" w:lineRule="auto"/>
        <w:jc w:val="both"/>
      </w:pPr>
      <w:r w:rsidRPr="00672427">
        <w:t>If not needed, ensure MODEL_TYPE isn't set to '</w:t>
      </w:r>
      <w:proofErr w:type="spellStart"/>
      <w:r w:rsidRPr="00672427">
        <w:t>xgboost</w:t>
      </w:r>
      <w:proofErr w:type="spellEnd"/>
      <w:r w:rsidRPr="00672427">
        <w:t>'.</w:t>
      </w:r>
    </w:p>
    <w:p w14:paraId="1D2F538B" w14:textId="77777777" w:rsidR="00305560" w:rsidRPr="00672427" w:rsidRDefault="00305560" w:rsidP="00B21B70">
      <w:pPr>
        <w:spacing w:after="0" w:line="240" w:lineRule="auto"/>
        <w:jc w:val="both"/>
      </w:pPr>
      <w:r w:rsidRPr="00672427">
        <w:t>g. Indentation Errors in Script</w:t>
      </w:r>
    </w:p>
    <w:p w14:paraId="3BA4C5D3" w14:textId="77777777" w:rsidR="00305560" w:rsidRPr="00672427" w:rsidRDefault="00305560" w:rsidP="00B21B70">
      <w:pPr>
        <w:spacing w:after="0" w:line="240" w:lineRule="auto"/>
        <w:jc w:val="both"/>
      </w:pPr>
      <w:r w:rsidRPr="00672427">
        <w:t>Error:</w:t>
      </w:r>
    </w:p>
    <w:p w14:paraId="3B4610AF" w14:textId="77777777" w:rsidR="00305560" w:rsidRPr="00672427" w:rsidRDefault="00305560" w:rsidP="00B44D26">
      <w:pPr>
        <w:shd w:val="clear" w:color="auto" w:fill="F2F2F2" w:themeFill="background1" w:themeFillShade="F2"/>
        <w:spacing w:after="0" w:line="240" w:lineRule="auto"/>
        <w:jc w:val="both"/>
        <w:rPr>
          <w:rFonts w:asciiTheme="majorEastAsia" w:eastAsiaTheme="majorEastAsia" w:hAnsiTheme="majorEastAsia"/>
        </w:rPr>
      </w:pPr>
      <w:proofErr w:type="spellStart"/>
      <w:r w:rsidRPr="00672427">
        <w:rPr>
          <w:rFonts w:asciiTheme="majorEastAsia" w:eastAsiaTheme="majorEastAsia" w:hAnsiTheme="majorEastAsia"/>
        </w:rPr>
        <w:t>IndentationError</w:t>
      </w:r>
      <w:proofErr w:type="spellEnd"/>
      <w:r w:rsidRPr="00672427">
        <w:rPr>
          <w:rFonts w:asciiTheme="majorEastAsia" w:eastAsiaTheme="majorEastAsia" w:hAnsiTheme="majorEastAsia"/>
        </w:rPr>
        <w:t>: expected an indented block</w:t>
      </w:r>
    </w:p>
    <w:p w14:paraId="09FAEC09" w14:textId="77777777" w:rsidR="00305560" w:rsidRPr="00672427" w:rsidRDefault="00305560" w:rsidP="00B21B70">
      <w:pPr>
        <w:spacing w:after="0" w:line="240" w:lineRule="auto"/>
        <w:jc w:val="both"/>
      </w:pPr>
      <w:r w:rsidRPr="00672427">
        <w:t>Solution:</w:t>
      </w:r>
    </w:p>
    <w:p w14:paraId="7A3DBC4E" w14:textId="77777777" w:rsidR="00305560" w:rsidRPr="00672427" w:rsidRDefault="00305560" w:rsidP="00B21B70">
      <w:pPr>
        <w:numPr>
          <w:ilvl w:val="0"/>
          <w:numId w:val="32"/>
        </w:numPr>
        <w:spacing w:after="0" w:line="240" w:lineRule="auto"/>
        <w:jc w:val="both"/>
      </w:pPr>
      <w:r w:rsidRPr="00672427">
        <w:t xml:space="preserve">Ensure the script's </w:t>
      </w:r>
      <w:proofErr w:type="gramStart"/>
      <w:r w:rsidRPr="00672427">
        <w:t>indentation</w:t>
      </w:r>
      <w:proofErr w:type="gramEnd"/>
      <w:r w:rsidRPr="00672427">
        <w:t xml:space="preserve"> is correct. Python relies on indentation to define code blocks.</w:t>
      </w:r>
    </w:p>
    <w:p w14:paraId="2D6DEE87" w14:textId="77777777" w:rsidR="00305560" w:rsidRPr="00672427" w:rsidRDefault="00305560" w:rsidP="00B21B70">
      <w:pPr>
        <w:numPr>
          <w:ilvl w:val="0"/>
          <w:numId w:val="32"/>
        </w:numPr>
        <w:spacing w:after="0" w:line="240" w:lineRule="auto"/>
        <w:jc w:val="both"/>
      </w:pPr>
      <w:r w:rsidRPr="00672427">
        <w:t xml:space="preserve">If you </w:t>
      </w:r>
      <w:proofErr w:type="gramStart"/>
      <w:r w:rsidRPr="00672427">
        <w:t>edited</w:t>
      </w:r>
      <w:proofErr w:type="gramEnd"/>
      <w:r w:rsidRPr="00672427">
        <w:t xml:space="preserve"> the script, double-check that all code blocks are properly indented (usually by 4 spaces).</w:t>
      </w:r>
    </w:p>
    <w:p w14:paraId="6D6483FC" w14:textId="77777777" w:rsidR="00305560" w:rsidRPr="00672427" w:rsidRDefault="00305560" w:rsidP="00B21B70">
      <w:pPr>
        <w:spacing w:after="0" w:line="240" w:lineRule="auto"/>
        <w:jc w:val="both"/>
      </w:pPr>
      <w:r w:rsidRPr="00672427">
        <w:t>h. Other Errors</w:t>
      </w:r>
    </w:p>
    <w:p w14:paraId="44285DAC" w14:textId="77777777" w:rsidR="00305560" w:rsidRPr="00672427" w:rsidRDefault="00305560" w:rsidP="00B21B70">
      <w:pPr>
        <w:spacing w:after="0" w:line="240" w:lineRule="auto"/>
        <w:jc w:val="both"/>
      </w:pPr>
      <w:r w:rsidRPr="00672427">
        <w:lastRenderedPageBreak/>
        <w:t>If you encounter other errors:</w:t>
      </w:r>
    </w:p>
    <w:p w14:paraId="5B9E6487" w14:textId="77777777" w:rsidR="00305560" w:rsidRPr="00672427" w:rsidRDefault="00305560" w:rsidP="00B21B70">
      <w:pPr>
        <w:numPr>
          <w:ilvl w:val="0"/>
          <w:numId w:val="33"/>
        </w:numPr>
        <w:spacing w:after="0" w:line="240" w:lineRule="auto"/>
        <w:jc w:val="both"/>
      </w:pPr>
      <w:r w:rsidRPr="00672427">
        <w:t>Read the Error Message Carefully: It often points to the issue.</w:t>
      </w:r>
    </w:p>
    <w:p w14:paraId="66836F19" w14:textId="77777777" w:rsidR="00305560" w:rsidRPr="00672427" w:rsidRDefault="00305560" w:rsidP="00B21B70">
      <w:pPr>
        <w:numPr>
          <w:ilvl w:val="0"/>
          <w:numId w:val="33"/>
        </w:numPr>
        <w:spacing w:after="0" w:line="240" w:lineRule="auto"/>
        <w:jc w:val="both"/>
      </w:pPr>
      <w:r w:rsidRPr="00672427">
        <w:t xml:space="preserve">Google </w:t>
      </w:r>
      <w:proofErr w:type="gramStart"/>
      <w:r w:rsidRPr="00672427">
        <w:t>the Error</w:t>
      </w:r>
      <w:proofErr w:type="gramEnd"/>
      <w:r w:rsidRPr="00672427">
        <w:t>: Many others might have faced similar issues.</w:t>
      </w:r>
    </w:p>
    <w:p w14:paraId="1CB2D8D9" w14:textId="77777777" w:rsidR="00305560" w:rsidRPr="00672427" w:rsidRDefault="00305560" w:rsidP="00B44D26">
      <w:pPr>
        <w:pStyle w:val="Heading1"/>
      </w:pPr>
      <w:r w:rsidRPr="00672427">
        <w:t>10. Additional Tips</w:t>
      </w:r>
    </w:p>
    <w:p w14:paraId="46F1B56E" w14:textId="77777777" w:rsidR="00305560" w:rsidRPr="00672427" w:rsidRDefault="00305560" w:rsidP="00B21B70">
      <w:pPr>
        <w:spacing w:after="0" w:line="240" w:lineRule="auto"/>
        <w:jc w:val="both"/>
      </w:pPr>
      <w:r w:rsidRPr="00672427">
        <w:t xml:space="preserve">For better understanding, consider running the script in smaller sections, especially in environments like </w:t>
      </w:r>
      <w:proofErr w:type="spellStart"/>
      <w:r w:rsidRPr="00672427">
        <w:t>Jupyter</w:t>
      </w:r>
      <w:proofErr w:type="spellEnd"/>
      <w:r w:rsidRPr="00672427">
        <w:t xml:space="preserve"> Notebook. This allows you to:</w:t>
      </w:r>
    </w:p>
    <w:p w14:paraId="41CA0771" w14:textId="77777777" w:rsidR="00305560" w:rsidRPr="00672427" w:rsidRDefault="00305560" w:rsidP="00B21B70">
      <w:pPr>
        <w:numPr>
          <w:ilvl w:val="0"/>
          <w:numId w:val="35"/>
        </w:numPr>
        <w:spacing w:after="0" w:line="240" w:lineRule="auto"/>
        <w:jc w:val="both"/>
      </w:pPr>
      <w:r w:rsidRPr="00672427">
        <w:t>Execute Code Blocks Individually: Understand each step's output.</w:t>
      </w:r>
    </w:p>
    <w:p w14:paraId="7E8C42A7" w14:textId="77777777" w:rsidR="00305560" w:rsidRPr="00672427" w:rsidRDefault="00305560" w:rsidP="00B21B70">
      <w:pPr>
        <w:numPr>
          <w:ilvl w:val="0"/>
          <w:numId w:val="35"/>
        </w:numPr>
        <w:spacing w:after="0" w:line="240" w:lineRule="auto"/>
        <w:jc w:val="both"/>
      </w:pPr>
      <w:r w:rsidRPr="00672427">
        <w:t>Modify Parameters on the Fly: Experiment with different settings without rerunning the entire script.</w:t>
      </w:r>
    </w:p>
    <w:p w14:paraId="3497FA00" w14:textId="77777777" w:rsidR="001E3D87" w:rsidRPr="00672427" w:rsidRDefault="001E3D87" w:rsidP="00B21B70">
      <w:pPr>
        <w:spacing w:after="0" w:line="240" w:lineRule="auto"/>
        <w:jc w:val="both"/>
      </w:pPr>
    </w:p>
    <w:p w14:paraId="6FE769E0" w14:textId="77777777" w:rsidR="009140CC" w:rsidRPr="00672427" w:rsidRDefault="009140CC" w:rsidP="00D4646B">
      <w:pPr>
        <w:spacing w:after="0" w:line="240" w:lineRule="auto"/>
        <w:jc w:val="both"/>
      </w:pPr>
      <w:r w:rsidRPr="00672427">
        <w:t xml:space="preserve">A complete script for the case studies used in this short paper. A companion commentary is also provided. </w:t>
      </w:r>
    </w:p>
    <w:p w14:paraId="1BD59B1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Import necessary libraries for numerical operations, data visualization, and ML tasks</w:t>
      </w:r>
    </w:p>
    <w:p w14:paraId="6CAB2CE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umpy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as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np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NumPy for numerical computations</w:t>
      </w:r>
    </w:p>
    <w:p w14:paraId="7DE65D3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atplotlib.pyplo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as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Matplotlib for plotting graphs</w:t>
      </w:r>
    </w:p>
    <w:p w14:paraId="0992723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pandas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as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pd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Pandas for data manipulation and analysis</w:t>
      </w:r>
    </w:p>
    <w:p w14:paraId="5234E8E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o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OS module for interacting with the operating system</w:t>
      </w:r>
    </w:p>
    <w:p w14:paraId="52D8750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SHAP for model explainability</w:t>
      </w:r>
    </w:p>
    <w:p w14:paraId="550DAE4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klearn.model_selection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rain_test_spli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ross_val_predic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Functions for splitting data and cross-validation</w:t>
      </w:r>
    </w:p>
    <w:p w14:paraId="08E4EBB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klearn.metric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</w:p>
    <w:p w14:paraId="513364E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an_absolute_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r2_scor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Metrics for regression tasks</w:t>
      </w:r>
    </w:p>
    <w:p w14:paraId="3BB1FBA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ccuracy_sco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f1_scor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Metrics for classification tasks</w:t>
      </w:r>
    </w:p>
    <w:p w14:paraId="36112A4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ilhouette_sco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vies_bouldin_scor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Metrics for clustering tasks</w:t>
      </w:r>
    </w:p>
    <w:p w14:paraId="4B9017D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71EEC34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klearn.ensembl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ForestRegress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ForestClassifier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ML models for regression and classification</w:t>
      </w:r>
    </w:p>
    <w:p w14:paraId="6FC7766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klearn.cluster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KMean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ML model for clustering</w:t>
      </w:r>
    </w:p>
    <w:p w14:paraId="5215489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klearn.decomposition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PCA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Principal Component Analysis for dimensionality reduction</w:t>
      </w:r>
    </w:p>
    <w:p w14:paraId="158DE11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klearn.metric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onfusionMatrixDisplay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Function to display confusion matrices</w:t>
      </w:r>
    </w:p>
    <w:p w14:paraId="7F00A68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atplotlib.gridspec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ridSpec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Grid specification for complex layouts in Matplotlib</w:t>
      </w:r>
    </w:p>
    <w:p w14:paraId="5700DF2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577DED3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1501BE6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1. Task Selection</w:t>
      </w:r>
    </w:p>
    <w:p w14:paraId="7EF25F7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33444CB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Set a seed to ensure reproducible results every time the code runs</w:t>
      </w:r>
    </w:p>
    <w:p w14:paraId="5E3FDA3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random.se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4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Seed for randomness</w:t>
      </w:r>
    </w:p>
    <w:p w14:paraId="52A3C36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6F8D1D1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Choose the ML task you want to perform: 'regression', 'classification', or 'clustering'</w:t>
      </w:r>
    </w:p>
    <w:p w14:paraId="13A0E14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TASK 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You can change this to 'classification' or 'clustering' as needed</w:t>
      </w:r>
    </w:p>
    <w:p w14:paraId="1DF035C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234C790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47CBB19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2. Toggle Mechanism</w:t>
      </w:r>
    </w:p>
    <w:p w14:paraId="6C68186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707E57D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Decide whether to use your own dataset or use synthetic (generated) data</w:t>
      </w:r>
    </w:p>
    <w:p w14:paraId="39FC437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USE_USER_DATA = 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alse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Set to True if you want to load your own data files</w:t>
      </w:r>
    </w:p>
    <w:p w14:paraId="1DB447C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28317AB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Choose a single model type (if COMPARE_ALL=False). Options:</w:t>
      </w:r>
    </w:p>
    <w:p w14:paraId="0D3CF8B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For regression/classification: '</w:t>
      </w:r>
      <w:proofErr w:type="spell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random_forest</w:t>
      </w:r>
      <w:proofErr w:type="spellEnd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', '</w:t>
      </w:r>
      <w:proofErr w:type="spell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xgboost</w:t>
      </w:r>
      <w:proofErr w:type="spellEnd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', '</w:t>
      </w:r>
      <w:proofErr w:type="spell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knn</w:t>
      </w:r>
      <w:proofErr w:type="spellEnd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'</w:t>
      </w:r>
    </w:p>
    <w:p w14:paraId="771EA6E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For clustering: '</w:t>
      </w:r>
      <w:proofErr w:type="spell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kmeans</w:t>
      </w:r>
      <w:proofErr w:type="spellEnd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', 'birch', '</w:t>
      </w:r>
      <w:proofErr w:type="spell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gaussian_mixture</w:t>
      </w:r>
      <w:proofErr w:type="spellEnd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'</w:t>
      </w:r>
    </w:p>
    <w:p w14:paraId="6DF6A42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MODEL_TYPE 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random_fores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</w:p>
    <w:p w14:paraId="2A03F56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74E997A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Compare all algorithms for the selected TASK if True.</w:t>
      </w:r>
    </w:p>
    <w:p w14:paraId="406ACBF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If True, we loop over all relevant models and produce multi-model metrics &amp; plots (but skip SHAP).</w:t>
      </w:r>
    </w:p>
    <w:p w14:paraId="5C1F798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COMPARE_ALL = 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alse</w:t>
      </w:r>
    </w:p>
    <w:p w14:paraId="3E851B3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1372B0A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31F0BB8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3. Synthetic Data Definition</w:t>
      </w:r>
    </w:p>
    <w:p w14:paraId="7B58273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7FE4CFF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Define synthetic datasets for each ML task</w:t>
      </w:r>
    </w:p>
    <w:p w14:paraId="080AAA5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1C36B33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Synthetic data for Regression</w:t>
      </w:r>
    </w:p>
    <w:p w14:paraId="7985068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lastRenderedPageBreak/>
        <w:t>X_reg_synthetic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random.ran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0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*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0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200 samples, 1 feature scaled by 10</w:t>
      </w:r>
    </w:p>
    <w:p w14:paraId="7F57B3C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reg_synthetic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3.5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*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reg_synthetic.squeez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+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random.rand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0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*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Linear relationship with noise</w:t>
      </w:r>
    </w:p>
    <w:p w14:paraId="629860D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0AC8BF1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Synthetic data for Classification</w:t>
      </w:r>
    </w:p>
    <w:p w14:paraId="5258007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class_synthetic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random.ran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0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200 samples, 2 features</w:t>
      </w:r>
    </w:p>
    <w:p w14:paraId="1517B68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class_synthetic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class_syntheti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: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+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class_syntheti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: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&gt;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styp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int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Binary target based on feature sum</w:t>
      </w:r>
    </w:p>
    <w:p w14:paraId="49C1D08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2B68A39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Synthetic data for Clustering</w:t>
      </w:r>
    </w:p>
    <w:p w14:paraId="68583FE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cluster_synthetic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random.ran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0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*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0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200 samples, 2 features scaled by 10</w:t>
      </w:r>
    </w:p>
    <w:p w14:paraId="1C976FC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78A82BB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66A1E01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4. Data Loading Functionality</w:t>
      </w:r>
    </w:p>
    <w:p w14:paraId="6B1E159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7C2F0FC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de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load_data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file_path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, </w:t>
      </w:r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task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347D41E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""</w:t>
      </w:r>
    </w:p>
    <w:p w14:paraId="4455F11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    Load data from an Excel or CSV file.</w:t>
      </w:r>
    </w:p>
    <w:p w14:paraId="300EE5B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468F2F3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    Parameters:</w:t>
      </w:r>
    </w:p>
    <w:p w14:paraId="7E1412D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file_path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(str): Path to the data file.</w:t>
      </w:r>
    </w:p>
    <w:p w14:paraId="6324DB7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        task (str): The task type ('regression', 'classification', 'clustering').</w:t>
      </w:r>
    </w:p>
    <w:p w14:paraId="18033D3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4F50458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    Returns:</w:t>
      </w:r>
    </w:p>
    <w:p w14:paraId="5588A1D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        X (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np.ndarray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): Features.</w:t>
      </w:r>
    </w:p>
    <w:p w14:paraId="75B48AD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        y (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np.ndarray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or None): Target. None for clustering.</w:t>
      </w:r>
    </w:p>
    <w:p w14:paraId="2A404C7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    """</w:t>
      </w:r>
    </w:p>
    <w:p w14:paraId="7FC2B87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Check if the file exists in the specified path</w:t>
      </w:r>
    </w:p>
    <w:p w14:paraId="6C2B866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no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os.path.exist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le_path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:</w:t>
      </w:r>
    </w:p>
    <w:p w14:paraId="5CCFB08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raise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FileNotFoundError</w:t>
      </w:r>
      <w:proofErr w:type="spellEnd"/>
      <w:proofErr w:type="gramStart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proofErr w:type="gram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File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le_path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 does not exist in the current directory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26B3EAC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5F43D0C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Load data based on file extension</w:t>
      </w:r>
    </w:p>
    <w:p w14:paraId="47AD4A5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le_path.endswith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.xlsx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:</w:t>
      </w:r>
    </w:p>
    <w:p w14:paraId="5E0ADD7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data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d.read_exce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le_path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Read Excel file</w:t>
      </w:r>
    </w:p>
    <w:p w14:paraId="61DE74C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le_path.endswith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.csv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:</w:t>
      </w:r>
    </w:p>
    <w:p w14:paraId="2E337EC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data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d.read_csv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le_path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Read CSV file</w:t>
      </w:r>
    </w:p>
    <w:p w14:paraId="0893EC9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2DE740B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raise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Value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Unsupported file format. Please provide an Excel (.xlsx) or CSV (.csv) file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1BAA24E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6956F19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Process data based on the selected task</w:t>
      </w:r>
    </w:p>
    <w:p w14:paraId="477ED36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i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:</w:t>
      </w:r>
    </w:p>
    <w:p w14:paraId="6780A39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.shap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&lt;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4D1149F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raise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Value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Data must contain at least one feature column and one target column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2B4EC48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X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.ilo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: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-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values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All columns except the last are input features</w:t>
      </w:r>
    </w:p>
    <w:p w14:paraId="07D6FD7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y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.ilo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: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-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.values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Last column is the target variable</w:t>
      </w:r>
    </w:p>
    <w:p w14:paraId="5DC6601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ustering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1E617CD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X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.value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All columns are features for clustering</w:t>
      </w:r>
    </w:p>
    <w:p w14:paraId="1CFE40A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y = 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None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No target variable for clustering</w:t>
      </w:r>
    </w:p>
    <w:p w14:paraId="61043C7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7A9142C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raise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Value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Unsupported task. Choose from 'regression', 'classification', or 'clustering'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1BABA8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6393CEB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retur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X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y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Return features and target</w:t>
      </w:r>
    </w:p>
    <w:p w14:paraId="386D7F3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5BB576A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5B95EE8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5. Data Preparation</w:t>
      </w:r>
    </w:p>
    <w:p w14:paraId="21ECE00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175A3ED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USE_USER_DATA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7C2A561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Define file paths based on the selected task</w:t>
      </w:r>
    </w:p>
    <w:p w14:paraId="7F36685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654E526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fil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_dataset.xlsx'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  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Replace with your actual regression data file</w:t>
      </w:r>
    </w:p>
    <w:p w14:paraId="08BB660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1845C7A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fil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_dataset.xlsx'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Replace with your actual classification data file</w:t>
      </w:r>
    </w:p>
    <w:p w14:paraId="4809127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ustering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1F16D71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fil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ustering_dataset.csv'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    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Replace with your actual clustering data file</w:t>
      </w:r>
    </w:p>
    <w:p w14:paraId="4A46887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0EEE016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raise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Value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Unsupported task. Choose from 'regression', 'classification', or 'clustering'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BB9249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68BD699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try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4589345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lastRenderedPageBreak/>
        <w:t>        X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y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load_data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fil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Load your own data</w:t>
      </w:r>
    </w:p>
    <w:p w14:paraId="3BAA40C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proofErr w:type="gramStart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proofErr w:type="gram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Loaded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ASK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data from 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fil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Confirm successful loading</w:t>
      </w:r>
    </w:p>
    <w:p w14:paraId="0D8300B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xcep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Exception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as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75BEFC5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proofErr w:type="gramStart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proofErr w:type="gram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Error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loading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ASK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data: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Print error if loading fails</w:t>
      </w:r>
    </w:p>
    <w:p w14:paraId="3AE4691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exit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Exit the program if data loading fails</w:t>
      </w:r>
    </w:p>
    <w:p w14:paraId="67A10B3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283952F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Use synthetic data based on the selected task</w:t>
      </w:r>
    </w:p>
    <w:p w14:paraId="3A2FC65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55D8A27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X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reg_synthetic</w:t>
      </w:r>
      <w:proofErr w:type="spellEnd"/>
    </w:p>
    <w:p w14:paraId="72DD852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y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reg_synthetic</w:t>
      </w:r>
      <w:proofErr w:type="spellEnd"/>
    </w:p>
    <w:p w14:paraId="374ACFF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Using synthetic regression data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Inform the user</w:t>
      </w:r>
    </w:p>
    <w:p w14:paraId="4C17F3D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4DF26E2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X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class_synthetic</w:t>
      </w:r>
      <w:proofErr w:type="spellEnd"/>
    </w:p>
    <w:p w14:paraId="687888F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y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class_synthetic</w:t>
      </w:r>
      <w:proofErr w:type="spellEnd"/>
    </w:p>
    <w:p w14:paraId="732C1BF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Using synthetic classification data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Inform the user</w:t>
      </w:r>
    </w:p>
    <w:p w14:paraId="7E38B1B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ustering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60065FC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X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cluster_synthetic</w:t>
      </w:r>
      <w:proofErr w:type="spellEnd"/>
    </w:p>
    <w:p w14:paraId="6F94DB8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y = 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None</w:t>
      </w:r>
    </w:p>
    <w:p w14:paraId="3CB60D5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Using synthetic clustering data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Inform the user</w:t>
      </w:r>
    </w:p>
    <w:p w14:paraId="2F2B0AB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2147D4B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raise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Value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Unsupported task. Choose from 'regression', 'classification', or 'clustering'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BB86B7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4CFE844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5B2644E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6. Split Data into Training and Test Sets (Supervised Tasks)</w:t>
      </w:r>
    </w:p>
    <w:p w14:paraId="662F38D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3CA3D2B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i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:</w:t>
      </w:r>
    </w:p>
    <w:p w14:paraId="73D87F9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For regression and classification, split data into training and testing sets</w:t>
      </w:r>
    </w:p>
    <w:p w14:paraId="53A2AE8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X_tra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rain_test_spli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</w:p>
    <w:p w14:paraId="230E243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X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y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est_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stat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42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80% training, 20% testing</w:t>
      </w:r>
    </w:p>
    <w:p w14:paraId="7090548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C06C2B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5A69997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For clustering, use all data for training (no target variable)</w:t>
      </w:r>
    </w:p>
    <w:p w14:paraId="203124C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X_train = X</w:t>
      </w:r>
    </w:p>
    <w:p w14:paraId="185BAE4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X</w:t>
      </w:r>
    </w:p>
    <w:p w14:paraId="103962B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None</w:t>
      </w:r>
    </w:p>
    <w:p w14:paraId="048CAB3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None</w:t>
      </w:r>
    </w:p>
    <w:p w14:paraId="2390772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7837F2C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15698D7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7. Models for Each Task</w:t>
      </w:r>
    </w:p>
    <w:p w14:paraId="0D63F71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4F0B6C1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de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get_all_model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task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043FCCA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""</w:t>
      </w:r>
    </w:p>
    <w:p w14:paraId="1E9A47D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    Returns a dictionary of {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model_name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: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model_objec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} for the given task.</w:t>
      </w:r>
    </w:p>
    <w:p w14:paraId="1FC370B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    """</w:t>
      </w:r>
    </w:p>
    <w:p w14:paraId="27C7828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models =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}</w:t>
      </w:r>
    </w:p>
    <w:p w14:paraId="2BE8614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0CE86C2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 xml:space="preserve"># </w:t>
      </w:r>
      <w:proofErr w:type="spell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RandomForest</w:t>
      </w:r>
      <w:proofErr w:type="spellEnd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 xml:space="preserve">, </w:t>
      </w:r>
      <w:proofErr w:type="spell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XGBoost</w:t>
      </w:r>
      <w:proofErr w:type="spellEnd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, KNN</w:t>
      </w:r>
    </w:p>
    <w:p w14:paraId="4B8B11E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klearn.ensembl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ForestRegressor</w:t>
      </w:r>
      <w:proofErr w:type="spellEnd"/>
    </w:p>
    <w:p w14:paraId="313B9C8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klearn.neighb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KNeighborsRegressor</w:t>
      </w:r>
    </w:p>
    <w:p w14:paraId="56F16C7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fores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ForestRegress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_estimat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0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stat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4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6DB079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model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random_fores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forest</w:t>
      </w:r>
      <w:proofErr w:type="spellEnd"/>
    </w:p>
    <w:p w14:paraId="1BC011F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try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327D005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gboos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GBRegressor</w:t>
      </w:r>
      <w:proofErr w:type="spellEnd"/>
    </w:p>
    <w:p w14:paraId="0083403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gboost_model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GBRegress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stat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4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642FDF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    model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xgboos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gboost_model</w:t>
      </w:r>
      <w:proofErr w:type="spellEnd"/>
    </w:p>
    <w:p w14:paraId="1316600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xcep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Import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5C6EA35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pass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 xml:space="preserve"># if </w:t>
      </w:r>
      <w:proofErr w:type="spell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xgboost</w:t>
      </w:r>
      <w:proofErr w:type="spellEnd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 xml:space="preserve"> </w:t>
      </w:r>
      <w:proofErr w:type="gram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not</w:t>
      </w:r>
      <w:proofErr w:type="gramEnd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 xml:space="preserve"> installed, skip</w:t>
      </w:r>
    </w:p>
    <w:p w14:paraId="1B7C2BC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05A914F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knn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KNeighborsRegressor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_neighb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5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2970C9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model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knn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knn</w:t>
      </w:r>
      <w:proofErr w:type="spellEnd"/>
    </w:p>
    <w:p w14:paraId="37CBFA0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2743458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5ACEBF8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 xml:space="preserve"># </w:t>
      </w:r>
      <w:proofErr w:type="spell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RandomForest</w:t>
      </w:r>
      <w:proofErr w:type="spellEnd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 xml:space="preserve">, </w:t>
      </w:r>
      <w:proofErr w:type="spell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XGBoost</w:t>
      </w:r>
      <w:proofErr w:type="spellEnd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, KNN</w:t>
      </w:r>
    </w:p>
    <w:p w14:paraId="4896916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klearn.ensembl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ForestClassifier</w:t>
      </w:r>
      <w:proofErr w:type="spellEnd"/>
    </w:p>
    <w:p w14:paraId="53561EA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klearn.neighb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KNeighborsClassifier</w:t>
      </w:r>
      <w:proofErr w:type="spellEnd"/>
    </w:p>
    <w:p w14:paraId="29E3940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fores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ForestClassifie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_estimat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0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stat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4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1AB2F82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lastRenderedPageBreak/>
        <w:t>        model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random_fores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forest</w:t>
      </w:r>
      <w:proofErr w:type="spellEnd"/>
    </w:p>
    <w:p w14:paraId="5EE6FD0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try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5E86085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gboos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GBClassifier</w:t>
      </w:r>
      <w:proofErr w:type="spellEnd"/>
    </w:p>
    <w:p w14:paraId="56FA51F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gboost_model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GBClassifie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stat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4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C2817B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    model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xgboos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gboost_model</w:t>
      </w:r>
      <w:proofErr w:type="spellEnd"/>
    </w:p>
    <w:p w14:paraId="0922F29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xcep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Import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1CC26C2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pass</w:t>
      </w:r>
    </w:p>
    <w:p w14:paraId="69BB8BA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</w:p>
    <w:p w14:paraId="5AE85E3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knn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KNeighborsClassifie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_neighb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5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1F72CC0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model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knn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knn</w:t>
      </w:r>
      <w:proofErr w:type="spellEnd"/>
    </w:p>
    <w:p w14:paraId="1209176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01D3D0D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ustering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35FF9CB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 xml:space="preserve"># </w:t>
      </w:r>
      <w:proofErr w:type="spell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KMeans</w:t>
      </w:r>
      <w:proofErr w:type="spellEnd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 xml:space="preserve">, Birch, </w:t>
      </w:r>
      <w:proofErr w:type="spell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GaussianMixture</w:t>
      </w:r>
      <w:proofErr w:type="spellEnd"/>
    </w:p>
    <w:p w14:paraId="2A2B5BA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klearn.cluster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KMean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Birch</w:t>
      </w:r>
    </w:p>
    <w:p w14:paraId="5C67808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klearn.mixtur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aussianMixture</w:t>
      </w:r>
      <w:proofErr w:type="spellEnd"/>
    </w:p>
    <w:p w14:paraId="09BAFF6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kmean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KMean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_cluste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stat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4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5E5FBD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model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kmeans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kmeans</w:t>
      </w:r>
      <w:proofErr w:type="spellEnd"/>
    </w:p>
    <w:p w14:paraId="42FC7CD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birch = Birch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_cluste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B4E345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model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birch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birch</w:t>
      </w:r>
    </w:p>
    <w:p w14:paraId="323B17E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mm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aussianMixtu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_component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stat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4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2011674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model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gaussian_mixture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mm</w:t>
      </w:r>
      <w:proofErr w:type="spellEnd"/>
    </w:p>
    <w:p w14:paraId="56B36DD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3C89147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71E3DB4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raise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Value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Unsupported task. Choose from 'regression', 'classification', or 'clustering'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D5FDA6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714B8B3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retur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odels</w:t>
      </w:r>
    </w:p>
    <w:p w14:paraId="7A29CF3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30FE8CC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306C740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7. Initialize a Default Model</w:t>
      </w:r>
    </w:p>
    <w:p w14:paraId="4BAB3AE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02FFA96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2511B29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model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ForestRegress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_estimat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0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stat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4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Default</w:t>
      </w:r>
    </w:p>
    <w:p w14:paraId="32FC7E0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1B7CC8F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model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ForestClassifie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_estimat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0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stat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4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Default</w:t>
      </w:r>
    </w:p>
    <w:p w14:paraId="1D36521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ustering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47F83C8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model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KMean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_cluste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stat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4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Default</w:t>
      </w:r>
    </w:p>
    <w:p w14:paraId="19380BA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1622AC2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raise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Value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Unsupported task. Choose from 'regression', 'classification', or 'clustering'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B33226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03BB487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42D7096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8. Model Selection Logic</w:t>
      </w:r>
    </w:p>
    <w:p w14:paraId="4E90223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0A7D462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no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MPARE_ALL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02F8825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12ADCE8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ODEL_TYPE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xgboos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30D7DE7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gboos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GBRegressor</w:t>
      </w:r>
      <w:proofErr w:type="spellEnd"/>
    </w:p>
    <w:p w14:paraId="647F580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model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GBRegress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stat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4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460A64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ODEL_TYPE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knn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0AD7282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klearn.neighb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KNeighborsRegressor</w:t>
      </w:r>
    </w:p>
    <w:p w14:paraId="7B2BB1B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    model = KNeighborsRegressor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_neighb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5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64D7BA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ODEL_TYPE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random_fores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758D2B6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pass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Use default</w:t>
      </w:r>
    </w:p>
    <w:p w14:paraId="43C6ECA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4172962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ODEL_TYPE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xgboos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63F7C9F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gboos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GBClassifier</w:t>
      </w:r>
      <w:proofErr w:type="spellEnd"/>
    </w:p>
    <w:p w14:paraId="340CA4A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model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GBClassifie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stat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4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414BDC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ODEL_TYPE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knn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0AC08C5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klearn.neighb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KNeighborsClassifier</w:t>
      </w:r>
      <w:proofErr w:type="spellEnd"/>
    </w:p>
    <w:p w14:paraId="17D4259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model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KNeighborsClassifie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_neighb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5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0B3F39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ODEL_TYPE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random_fores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5294D5D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pass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Use default</w:t>
      </w:r>
    </w:p>
    <w:p w14:paraId="32DCD88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ustering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5D6C503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ODEL_TYPE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birch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1F4E5AA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klearn.cluster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Birch</w:t>
      </w:r>
    </w:p>
    <w:p w14:paraId="1BF75D4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    model = Birch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_cluste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7BC24C9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ODEL_TYPE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gaussian_mixture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68027C2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lastRenderedPageBreak/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klearn.mixtur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aussianMixture</w:t>
      </w:r>
      <w:proofErr w:type="spellEnd"/>
    </w:p>
    <w:p w14:paraId="4262B37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model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aussianMixtu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_component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andom_stat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4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F8BFCB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ODEL_TYPE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kmeans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186B484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pass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Use default</w:t>
      </w:r>
    </w:p>
    <w:p w14:paraId="66BFD9E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6917492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 xml:space="preserve"># For multi-model </w:t>
      </w:r>
      <w:proofErr w:type="gram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compare</w:t>
      </w:r>
      <w:proofErr w:type="gramEnd"/>
    </w:p>
    <w:p w14:paraId="3D5E865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ulti_model_metric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]</w:t>
      </w:r>
    </w:p>
    <w:p w14:paraId="6E55307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ll_model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None</w:t>
      </w:r>
    </w:p>
    <w:p w14:paraId="553041A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3753A55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1EFBF11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9. Training: Single vs Multi</w:t>
      </w:r>
    </w:p>
    <w:p w14:paraId="425D1FC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0998EB0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no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MPARE_ALL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4A7CA42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Single-model workflow</w:t>
      </w:r>
    </w:p>
    <w:p w14:paraId="2AB1A89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i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:</w:t>
      </w:r>
    </w:p>
    <w:p w14:paraId="7C9D3C1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cv_pred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ross_val_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odel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gram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</w:t>
      </w:r>
      <w:proofErr w:type="gram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ra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v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5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717F22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odel.fi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ra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2CB1EFA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_pred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odel.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ra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142BA1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_pred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odel.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7E9226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clustering</w:t>
      </w:r>
    </w:p>
    <w:p w14:paraId="05DA79E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odel.fi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ra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29845A2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 xml:space="preserve"># For </w:t>
      </w:r>
      <w:proofErr w:type="spell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KMeans</w:t>
      </w:r>
      <w:proofErr w:type="spellEnd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/Birch/</w:t>
      </w:r>
      <w:proofErr w:type="spell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GaussianMixture</w:t>
      </w:r>
      <w:proofErr w:type="spellEnd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 xml:space="preserve"> .predict(...) works</w:t>
      </w:r>
    </w:p>
    <w:p w14:paraId="5582867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luster_label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odel.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B6C90D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5EFC6DC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150B581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Multi-model workflow</w:t>
      </w:r>
    </w:p>
    <w:p w14:paraId="6F3E143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ll_model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et_all_model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ASK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B9A308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or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nam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his_model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i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ll_models.item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:</w:t>
      </w:r>
    </w:p>
    <w:p w14:paraId="2543E3C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proofErr w:type="gramStart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proofErr w:type="gram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raining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model: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am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..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88679D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i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:</w:t>
      </w:r>
    </w:p>
    <w:p w14:paraId="19FC6B6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cv_pred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ross_val_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his_mode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X_tra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v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5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3B0D01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his_model.fi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ra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12AF5D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_pred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his_model.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ra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827096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_pred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his_model.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C9FD63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4AEA894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22A1156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</w:p>
    <w:p w14:paraId="18BDE0A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Model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nam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</w:p>
    <w:p w14:paraId="475FA21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rain R2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r2_scor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3ADADE4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rain MAE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an_absolute_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798EC01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CV R2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r2_scor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cv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746BC17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CV MAE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an_absolute_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cv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64EACCE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est R2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r2_scor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1EC464F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est MAE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an_absolute_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6F61E21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_preds_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</w:p>
    <w:p w14:paraId="192AA8E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train_pred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</w:p>
    <w:p w14:paraId="149F649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test_pred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</w:p>
    <w:p w14:paraId="41E2BC3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cv_pred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cv_pred</w:t>
      </w:r>
      <w:proofErr w:type="spellEnd"/>
    </w:p>
    <w:p w14:paraId="325A544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</w:p>
    <w:p w14:paraId="4E6015A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</w:p>
    <w:p w14:paraId="572AF2F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25B8DFE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</w:p>
    <w:p w14:paraId="407179E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Model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nam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</w:p>
    <w:p w14:paraId="5C5E717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rain Accuracy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ccuracy_sco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his_model.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ra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,</w:t>
      </w:r>
    </w:p>
    <w:p w14:paraId="2E34380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rain F1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f1_scor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his_model.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ra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verage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weighted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24553A4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CV Accuracy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ccuracy_sco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cv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74AAA82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CV F1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f1_scor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cv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verage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weighted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5202275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est Accuracy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ccuracy_sco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his_model.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,</w:t>
      </w:r>
    </w:p>
    <w:p w14:paraId="37AB93D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est F1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f1_scor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his_model.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verage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weighted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4C5450A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_preds_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</w:p>
    <w:p w14:paraId="59A7594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train_pred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</w:p>
    <w:p w14:paraId="0418081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test_pred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</w:p>
    <w:p w14:paraId="28FBA01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cv_pred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cv_pred</w:t>
      </w:r>
      <w:proofErr w:type="spellEnd"/>
    </w:p>
    <w:p w14:paraId="5839799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</w:p>
    <w:p w14:paraId="2FFB14B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</w:p>
    <w:p w14:paraId="4E55748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ulti_model_metrics.appen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F657CD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3374589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11769F8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 xml:space="preserve"># For </w:t>
      </w:r>
      <w:proofErr w:type="spell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kmeans</w:t>
      </w:r>
      <w:proofErr w:type="spellEnd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 xml:space="preserve">, birch, </w:t>
      </w:r>
      <w:proofErr w:type="spellStart"/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gaussian_mixture</w:t>
      </w:r>
      <w:proofErr w:type="spellEnd"/>
    </w:p>
    <w:p w14:paraId="0ED394C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his_model.fi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ra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5FF64B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luster_label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his_model.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11C8ADA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</w:p>
    <w:p w14:paraId="5ABBD23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Model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nam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</w:p>
    <w:p w14:paraId="727B5D7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Silhouette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ilhouette_sco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luster_label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01BCA85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Davies-Bouldin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vies_bouldin_sco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luster_label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3D9402C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_labels_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luster_labels</w:t>
      </w:r>
      <w:proofErr w:type="spellEnd"/>
    </w:p>
    <w:p w14:paraId="723B63F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</w:p>
    <w:p w14:paraId="6B76B2C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ulti_model_metrics.appen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3B5510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1DF2B0E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027906E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10. Metrics (Single Model)</w:t>
      </w:r>
    </w:p>
    <w:p w14:paraId="7809965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22DA699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no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MPARE_ALL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3010D34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1086A22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metrics =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</w:p>
    <w:p w14:paraId="1806F3E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Metric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R²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MAE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</w:p>
    <w:p w14:paraId="5DC7C0E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raining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</w:p>
    <w:p w14:paraId="5341466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        r2_scor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0A368C0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an_absolute_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9A69B4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</w:p>
    <w:p w14:paraId="379F7EC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proofErr w:type="gram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Cross-Validation</w:t>
      </w:r>
      <w:proofErr w:type="gram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</w:p>
    <w:p w14:paraId="7CCF9AE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        r2_scor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cv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43760DA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an_absolute_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cv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22F7483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</w:p>
    <w:p w14:paraId="039B345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est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</w:p>
    <w:p w14:paraId="7432A6F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        r2_scor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563C63F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an_absolute_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5D4D05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</w:p>
    <w:p w14:paraId="3049042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</w:p>
    <w:p w14:paraId="7C320E2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d.DataFram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27551BC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07164FB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metrics =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</w:p>
    <w:p w14:paraId="7DFD1DC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Metric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Accuracy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F1-Score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</w:p>
    <w:p w14:paraId="726D717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raining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</w:p>
    <w:p w14:paraId="6BA7491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ccuracy_sco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odel.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ra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,</w:t>
      </w:r>
    </w:p>
    <w:p w14:paraId="0BAB9CE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        f1_scor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odel.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ra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verage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weighted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1AED72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</w:p>
    <w:p w14:paraId="3B81DF5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proofErr w:type="gram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Cross-Validation</w:t>
      </w:r>
      <w:proofErr w:type="gram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</w:p>
    <w:p w14:paraId="00611DF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ccuracy_sco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cv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28C64F2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        f1_scor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cv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verage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weighted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AD7C2F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</w:p>
    <w:p w14:paraId="225F7B9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est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</w:p>
    <w:p w14:paraId="4415EF8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ccuracy_sco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odel.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,</w:t>
      </w:r>
    </w:p>
    <w:p w14:paraId="18920DE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        f1_scor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odel.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verage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weighted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62CB2F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</w:p>
    <w:p w14:paraId="6BDB336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</w:p>
    <w:p w14:paraId="534EF52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d.DataFram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17203FE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ustering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4B3F324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metrics =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</w:p>
    <w:p w14:paraId="527835E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Metric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Silhouette Score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Davies-Bouldin Index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</w:p>
    <w:p w14:paraId="68B847D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Score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</w:p>
    <w:p w14:paraId="00A8DF0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ilhouette_sco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luster_label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</w:p>
    <w:p w14:paraId="69817DF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vies_bouldin_sco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luster_label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27CA45D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</w:p>
    <w:p w14:paraId="15E56D7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</w:p>
    <w:p w14:paraId="1DA568D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d.DataFram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DB2D3B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00702F3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raise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Value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Unsupported task. Choose from 'regression', 'classification', or 'clustering'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AD09CB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6018C76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31A5FB1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11. Results and Visualization</w:t>
      </w:r>
    </w:p>
    <w:p w14:paraId="479F01F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3A1C362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lastRenderedPageBreak/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no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MPARE_ALL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6757526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tyled_metric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.style.set_propertie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**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text-alig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enter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\</w:t>
      </w:r>
    </w:p>
    <w:p w14:paraId="1C02505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                            .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et_table_style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[</w:t>
      </w:r>
    </w:p>
    <w:p w14:paraId="1FD1795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            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selector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th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props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text-alig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enter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]},</w:t>
      </w:r>
    </w:p>
    <w:p w14:paraId="4228E6F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            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selector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td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props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text-alig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enter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]}</w:t>
      </w:r>
    </w:p>
    <w:p w14:paraId="363205F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        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\</w:t>
      </w:r>
    </w:p>
    <w:p w14:paraId="381CE72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                            .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et_captio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Model Performance Metrics (Single Model)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7DD4D2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try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0FE6175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IPython.display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display</w:t>
      </w:r>
    </w:p>
    <w:p w14:paraId="091AC26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display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tyled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2A0695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xcep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Import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3EF627D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46338E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6D8AA89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For multi-model comparison, exclude the "_preds_" or "_labels_" columns:</w:t>
      </w:r>
    </w:p>
    <w:p w14:paraId="7B71BAC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omparison_lis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]</w:t>
      </w:r>
    </w:p>
    <w:p w14:paraId="5517917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or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d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i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ulti_model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0433E04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ewd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k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v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or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k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v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i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.item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no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k.startswith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_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}</w:t>
      </w:r>
    </w:p>
    <w:p w14:paraId="553045D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omparison_list.appen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ew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7F4CDA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omparison_d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d.DataFram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omparison_li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58188F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try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1570E9D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ro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IPython.display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display</w:t>
      </w:r>
    </w:p>
    <w:p w14:paraId="27C6A83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display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omparison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B30A6D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xcep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Import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647D63E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omparison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96EF1B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703C781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Plots</w:t>
      </w:r>
    </w:p>
    <w:p w14:paraId="5AD7C61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no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MPARE_ALL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22D697E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i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:</w:t>
      </w:r>
    </w:p>
    <w:p w14:paraId="1D8E39F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de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lot_results_supervised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ax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, </w:t>
      </w:r>
      <w:proofErr w:type="spellStart"/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y_actual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, </w:t>
      </w:r>
      <w:proofErr w:type="spellStart"/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y_pred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, </w:t>
      </w:r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title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, </w:t>
      </w:r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color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, </w:t>
      </w:r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metric1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, </w:t>
      </w:r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metric2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745238F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115FD76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catte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actu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actu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lor=color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label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Actual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arker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o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s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6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lpha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7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edgecol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none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24D6B66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catte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actu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acecol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none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edgecol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color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label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Predicted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arker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o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s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6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lpha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7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C2135A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in_val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m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m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actu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m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</w:t>
      </w:r>
    </w:p>
    <w:p w14:paraId="01155C5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ax_val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max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max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actu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max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</w:t>
      </w:r>
    </w:p>
    <w:p w14:paraId="2B84EA7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[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in_v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ax_v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in_v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ax_v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k--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linewidth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2523EE8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et_titl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itl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4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E81F2A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et_xlabe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Actual Values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A47488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et_ylabe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Predicted Values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BB5258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et_aspe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equal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djustable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box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1F6E5DE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legend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legen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itle=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²=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1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:.2f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, MAE=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2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:.2f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8152C1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0F48C7D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onfusionMatrixDisplay.from_prediction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actu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x=ax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map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Blues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olorbar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a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7627755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et_titl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itl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4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2CE976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tex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95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05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Accuracy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1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:.2f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\nF1-Score=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2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:.2f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</w:p>
    <w:p w14:paraId="2A94093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verticalalignmen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bottom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horizontalalignmen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ight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</w:p>
    <w:p w14:paraId="0C333E6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                transform=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transAxe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</w:p>
    <w:p w14:paraId="24EED09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                color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black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</w:p>
    <w:p w14:paraId="78C3EC8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bbox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proofErr w:type="spellStart"/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acecolor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white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lpha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5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boxstyl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round,pad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=0.5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</w:t>
      </w:r>
    </w:p>
    <w:p w14:paraId="0F566E3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gri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Tru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linestyl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--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linewidth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5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1CFB04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17A9EA9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6C9933B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fig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figu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onstrained_layou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Tru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6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</w:t>
      </w:r>
    </w:p>
    <w:p w14:paraId="4C61DF4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ridSpe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3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figure=fig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wspac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3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1C0757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ax1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.add_sub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)</w:t>
      </w:r>
    </w:p>
    <w:p w14:paraId="2F6871E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ax2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.add_sub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)</w:t>
      </w:r>
    </w:p>
    <w:p w14:paraId="54E5E8C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ax3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.add_sub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)</w:t>
      </w:r>
    </w:p>
    <w:p w14:paraId="131F256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2CEAD2D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train_r2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.lo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etric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²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Training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value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47A71D3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rain_ma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.lo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etric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AE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Training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value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711930D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cv_r2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.lo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etric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²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ross-Valid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value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6E73316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v_ma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.lo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etric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AE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ross-Valid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value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543ADD9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test_r2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.lo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etric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²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Test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value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7154957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est_ma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.lo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etric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AE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Test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value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54F7EB3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4607CBA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ot_results_supervis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Training Data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lor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blue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etric1=train_r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etric2=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rain_ma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41C159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ot_results_supervis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cv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ross-Valid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lor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d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etric1=cv_r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etric2=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v_ma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4741DF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lastRenderedPageBreak/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ot_results_supervis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3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Test Data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lor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gree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etric1=test_r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etric2=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est_ma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5AF433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0FB323D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.suptitl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 Results: Actual vs. Predicted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6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673078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show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</w:t>
      </w:r>
    </w:p>
    <w:p w14:paraId="65F3F19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5A885F9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3CC7D1A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fig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figu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onstrained_layou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Tru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6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</w:t>
      </w:r>
    </w:p>
    <w:p w14:paraId="58C2336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ridSpe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3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figure=fig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wspac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3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2D39EFE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ax1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.add_sub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)</w:t>
      </w:r>
    </w:p>
    <w:p w14:paraId="22B608D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ax2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.add_sub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)</w:t>
      </w:r>
    </w:p>
    <w:p w14:paraId="3C7E5E0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ax3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.add_sub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)</w:t>
      </w:r>
    </w:p>
    <w:p w14:paraId="56EADDC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0B4C13D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rain_acc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.lo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etric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Accuracy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Training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value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00A0BC3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train_f1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.lo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etric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F1-Score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Training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value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3161B03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v_acc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.lo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etric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Accuracy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ross-Valid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value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0BB33D0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cv_f1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.lo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etric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F1-Score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ross-Valid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value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7639EAB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est_acc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.lo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etric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Accuracy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Test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value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26EF09A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test_f1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.lo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s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etric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F1-Score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Test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value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3B52E5C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7645B20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ot_results_supervis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odel.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ra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Training Data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lor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blue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etric1=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rain_ac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etric2=train_f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ACC5D6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ot_results_supervis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cv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ross-Valid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lor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d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etric1=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v_ac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etric2=cv_f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D276F8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ot_results_supervis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3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Test Data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lor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gree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etric1=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est_ac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etric2=test_f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2CEDD89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3B9C120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.suptitl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 Results: Confusion Matrices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6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D6D185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show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</w:t>
      </w:r>
    </w:p>
    <w:p w14:paraId="0D4CCF5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56BA82A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ustering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4C34641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ca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PCA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_component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10F1A5F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pca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ca.fit_transform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2179EBF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fig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figu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onstrained_layou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Tru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6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</w:t>
      </w:r>
    </w:p>
    <w:p w14:paraId="5D5E7C1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ridSpe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figure=fig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CCC110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ax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.add_sub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)</w:t>
      </w:r>
    </w:p>
    <w:p w14:paraId="0BB6A8C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scatter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catte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pca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: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pca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: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=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luster_label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map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viridis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lpha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7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edgecol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k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s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6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7976266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et_titl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ustering Results (PCA-Reduced Data)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6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4ABE8C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et_xlabe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PCA Component 1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120EE0E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et_ylabe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PCA Component 2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FD6F55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legend1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legen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*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catter.legend_element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itle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Clusters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48F6C1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add_arti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legend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1D31910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gri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Tru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linestyl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--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linewidth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5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1194C27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show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</w:t>
      </w:r>
    </w:p>
    <w:p w14:paraId="12F5D0D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7B5967A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2FEA373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12. Additional Plots for Multi-Model</w:t>
      </w:r>
    </w:p>
    <w:p w14:paraId="47548EF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11FCB79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MPARE_ALL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271B5E3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i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:</w:t>
      </w:r>
    </w:p>
    <w:p w14:paraId="5FF944D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de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lot_results_supervised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ax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, </w:t>
      </w:r>
      <w:proofErr w:type="spellStart"/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y_actual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, </w:t>
      </w:r>
      <w:proofErr w:type="spellStart"/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y_pred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, </w:t>
      </w:r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title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, </w:t>
      </w:r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color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, </w:t>
      </w:r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metric1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, </w:t>
      </w:r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metric2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78D280B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3EA09E1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catte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actu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actu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lor=color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label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Actual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arker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o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s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6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lpha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7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edgecol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none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2DD6F0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catte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actu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acecol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none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edgecol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color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label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Predicted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marker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o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s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6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lpha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7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73FA6DB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in_val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m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m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actu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m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</w:t>
      </w:r>
    </w:p>
    <w:p w14:paraId="694FC21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ax_val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max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max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actu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max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</w:t>
      </w:r>
    </w:p>
    <w:p w14:paraId="33D610F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[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in_v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ax_v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in_v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ax_v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k--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linewidth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655FCC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et_titl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itl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4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1BCEE30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et_xlabe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Actual Values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AE7D4E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et_ylabe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Predicted Values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AE0D5C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et_aspe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equal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djustable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box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7E75FDF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legend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legen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itle=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²=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1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:.2f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, MAE=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2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:.2f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F9DFD2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3B0568A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onfusionMatrixDisplay.from_prediction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actua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x=ax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map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Blues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olorbar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a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98CC44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et_titl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itl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4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853C4E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tex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95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05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Accuracy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1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:.2f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\nF1-Score=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etric2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:.2f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</w:p>
    <w:p w14:paraId="10B64A6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verticalalignmen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bottom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horizontalalignmen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ight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</w:p>
    <w:p w14:paraId="3C50515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                transform=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transAxe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</w:p>
    <w:p w14:paraId="704E4CB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                        color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black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</w:p>
    <w:p w14:paraId="06E263A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bbox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proofErr w:type="spellStart"/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acecolor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white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lpha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5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boxstyl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round,pad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=0.5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</w:t>
      </w:r>
    </w:p>
    <w:p w14:paraId="3615965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lastRenderedPageBreak/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gri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Tru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linestyl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--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linewidth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5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7534986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7DC7DF1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rows = </w:t>
      </w:r>
      <w:proofErr w:type="spellStart"/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le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ulti_model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77C570C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fig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figu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onstrained_layou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Tru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4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* row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</w:t>
      </w:r>
    </w:p>
    <w:p w14:paraId="6C8582B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ridSpe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ow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3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figure=fig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wspac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3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hspac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3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8F5D99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6AA9479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or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i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i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enumerat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ulti_model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:</w:t>
      </w:r>
    </w:p>
    <w:p w14:paraId="7B2CBF4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name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Model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7EB3DD7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_preds_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_preds_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5543044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rain_pred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_preds_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train_pred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0707011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v_pred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_preds_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cv_pred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32C284A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est_pred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_preds_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test_pred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6B681A0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13BBD8E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ax1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.add_sub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i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)</w:t>
      </w:r>
    </w:p>
    <w:p w14:paraId="287C3BA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ax2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.add_sub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i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)</w:t>
      </w:r>
    </w:p>
    <w:p w14:paraId="41086E0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ax3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.add_sub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i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)</w:t>
      </w:r>
    </w:p>
    <w:p w14:paraId="7B72A50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783252F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3DA4A70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train_r2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rain R2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70A8189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rain_ma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rain MAE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7BC47EB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cv_r2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CV R2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3C3F453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v_ma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CV MAE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624F5B7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test_r2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est R2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1974FA8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est_ma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est MAE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37BC41D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4C36E0C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ot_results_supervis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rain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am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- Trai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blue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rain_r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rain_ma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7059D59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ot_results_supervis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v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am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- CV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d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v_r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v_ma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163A42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ot_results_supervis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3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est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am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- Test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gree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est_r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est_ma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269E0D5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1871B46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 </w:t>
      </w: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classification</w:t>
      </w:r>
    </w:p>
    <w:p w14:paraId="5D22439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rain_acc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rain Accuracy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0688850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train_f1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rain F1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3E6315D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v_acc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CV Accuracy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7A4A6FF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cv_f1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CV F1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14B7194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est_acc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est Accuracy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4F52511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test_f1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Test F1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23FE19C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662FBE2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ot_results_supervis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rain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am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- Trai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blue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rain_ac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rain_f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09E0C3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ot_results_supervis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rai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v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am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- CV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d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v_ac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v_f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A46BEF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ot_results_supervis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3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est_pre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am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- Test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gree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est_ac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est_f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718092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202402B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itle_tx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ulti-Model Results: Regression'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Multi-Model Results: Classification'</w:t>
      </w:r>
    </w:p>
    <w:p w14:paraId="2088453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.suptitl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itle_tx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6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26D47E6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show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</w:t>
      </w:r>
    </w:p>
    <w:p w14:paraId="41017E4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715602E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proofErr w:type="spellStart"/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i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ustering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0BB9DF4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rows = </w:t>
      </w:r>
      <w:proofErr w:type="spellStart"/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le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ulti_model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74B6DFA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fig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figu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onstrained_layou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Tru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5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* row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</w:t>
      </w:r>
    </w:p>
    <w:p w14:paraId="26B02E5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ridSpec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row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figure=fig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wspac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3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hspac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3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FEDA91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6B7C1AF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or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i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i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enumerat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ulti_model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:</w:t>
      </w:r>
    </w:p>
    <w:p w14:paraId="1323402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name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Model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4A60406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luster_label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metric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_labels_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69947AE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ca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PCA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_component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03BB99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pca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ca.fit_transform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E4B051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ax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.add_sub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g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i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)</w:t>
      </w:r>
    </w:p>
    <w:p w14:paraId="6F0ED7C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scatter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catte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pca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: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pca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: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=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luster_label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cmap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viridis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alpha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7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edgecolor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k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s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6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277A1EF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et_titl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ustering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Results (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am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)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4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13028BA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et_xlabe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PCA Component 1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3B52A3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set_ylabe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PCA Component 2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ont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820521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legend1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legen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*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catter.legend_element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itle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Clusters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AF9663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add_arti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legend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5CD21D9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ax.grid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Tru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linestyl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--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linewidth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0.5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3C742F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0E60CE4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show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</w:t>
      </w:r>
    </w:p>
    <w:p w14:paraId="32D65DC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64D74E1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lastRenderedPageBreak/>
        <w:t># -------------------------------</w:t>
      </w:r>
    </w:p>
    <w:p w14:paraId="32DAA84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13. SHAP Analysis (Single Model)</w:t>
      </w:r>
    </w:p>
    <w:p w14:paraId="0977B92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510656C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i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and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no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MPARE_ALL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7B3BA25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try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39D027E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mpo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</w:t>
      </w:r>
      <w:proofErr w:type="spellEnd"/>
    </w:p>
    <w:p w14:paraId="0198385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xcep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Import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47B53C0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"SHAP library is not installed. You can install it using 'pip install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shap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ECC2EF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exit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A32599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08A33DD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de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is_tree_model_fn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9CDCFE"/>
          <w:sz w:val="16"/>
          <w:szCs w:val="16"/>
        </w:rPr>
        <w:t>m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79870D2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retur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any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x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i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str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typ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lower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or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x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i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forest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xgb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gradientboos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)</w:t>
      </w:r>
    </w:p>
    <w:p w14:paraId="4D0FB08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6DF35F7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is_tree_model_f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odel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:</w:t>
      </w:r>
    </w:p>
    <w:p w14:paraId="2CA1415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explainer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.TreeExplaine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odel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153EDE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explainer.shap_value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BD9E40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010E7E4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explainer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.KernelExplaine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odel.predic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X_train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: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5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)</w:t>
      </w:r>
    </w:p>
    <w:p w14:paraId="240E013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explainer.shap_value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: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5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sample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5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8517C0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790F6D0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USE_USER_DATA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5FD7415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i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regress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:</w:t>
      </w:r>
    </w:p>
    <w:p w14:paraId="5FF3B57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file.endswith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.xlsx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:</w:t>
      </w:r>
    </w:p>
    <w:p w14:paraId="2384D1C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eature_name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d.read_exce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fil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column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: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-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oli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</w:t>
      </w:r>
    </w:p>
    <w:p w14:paraId="396F657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0194D20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eature_name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d.read_csv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data_fil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columns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: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-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toli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</w:t>
      </w:r>
    </w:p>
    <w:p w14:paraId="454A7F8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560A68B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eature_names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Feature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i+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for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i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in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rang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.shap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)]</w:t>
      </w:r>
    </w:p>
    <w:p w14:paraId="685FBBD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proofErr w:type="gramStart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proofErr w:type="gram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Feature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names: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eature_name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BB55FD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382AEBA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no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is_tree_model_f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odel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:</w:t>
      </w:r>
    </w:p>
    <w:p w14:paraId="619EA3F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_small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: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5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1E04BC6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_d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d.DataFram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_smal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lumns=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eature_name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6BBAEE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5932A43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_df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d.DataFram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columns=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eature_name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6D1F3C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3F82A69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assification'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and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is_tree_model_f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model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:</w:t>
      </w:r>
    </w:p>
    <w:p w14:paraId="123D9B4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isinstanc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list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:</w:t>
      </w:r>
    </w:p>
    <w:p w14:paraId="607B34B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le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=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71A1E0E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_to_plo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</w:p>
    <w:p w14:paraId="6A3D5C3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Using SHAP values for the positive class (class 1)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F06F48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58E0D83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raise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Value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Expected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2 classes for binary </w:t>
      </w:r>
      <w:proofErr w:type="gram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classification, but</w:t>
      </w:r>
      <w:proofErr w:type="gram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got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proofErr w:type="spellStart"/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le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classes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4D437C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1C6DDB0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_to_plo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</w:t>
      </w:r>
      <w:proofErr w:type="spellEnd"/>
    </w:p>
    <w:p w14:paraId="3D77E1A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SHAP values are not in a list; using directly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B17814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0FC8606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_to_plot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</w:t>
      </w:r>
      <w:proofErr w:type="spellEnd"/>
    </w:p>
    <w:p w14:paraId="152846A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452B8E0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proofErr w:type="gramStart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proofErr w:type="gram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SHAP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values type: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typ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_to_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2F5353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isinstanc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_to_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ndarray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:</w:t>
      </w:r>
    </w:p>
    <w:p w14:paraId="0407EE3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proofErr w:type="gramStart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proofErr w:type="gram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SHAP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values shape: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_to_plot.shap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F4B001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X_test_df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shape: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_df.shap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B4F1DB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proofErr w:type="gramStart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proofErr w:type="gram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Number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of feature names: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proofErr w:type="spellStart"/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le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eature_name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534BC04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proofErr w:type="gramStart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proofErr w:type="gram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Feature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names: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eature_name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331DD5E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1AA48AD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isinstanc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_to_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ndarray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:</w:t>
      </w:r>
    </w:p>
    <w:p w14:paraId="357008B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_to_plot.ndim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==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2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and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_to_plot.shap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!=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_df.shap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:</w:t>
      </w:r>
    </w:p>
    <w:p w14:paraId="260C2D4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raise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4EC9B0"/>
          <w:sz w:val="16"/>
          <w:szCs w:val="16"/>
        </w:rPr>
        <w:t>ValueError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</w:p>
    <w:p w14:paraId="3C32B95E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Number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of features in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shap_values_to_plo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(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_to_plot.shap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) "</w:t>
      </w:r>
    </w:p>
    <w:p w14:paraId="00FE0F3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    </w:t>
      </w:r>
      <w:proofErr w:type="spellStart"/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does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not match number of features in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X_test_df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(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{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_df.shap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[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]}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)"</w:t>
      </w:r>
    </w:p>
    <w:p w14:paraId="2D99553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    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E67025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asse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no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isnan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_to_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any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"Error: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shap_values_to_plo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contains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NaN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values."</w:t>
      </w:r>
    </w:p>
    <w:p w14:paraId="00D17D0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asse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no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isin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_to_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any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"Error: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shap_values_to_plo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contains infinite values."</w:t>
      </w:r>
    </w:p>
    <w:p w14:paraId="7FB6B82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asse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no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_df.isnull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values.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any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"Error: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X_test_df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contains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NaN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values."</w:t>
      </w:r>
    </w:p>
    <w:p w14:paraId="1FC2BF7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asser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82C6FF"/>
          <w:sz w:val="16"/>
          <w:szCs w:val="16"/>
        </w:rPr>
        <w:t>not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isin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_df.values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.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any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"Error: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X_test_df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contains infinite values."</w:t>
      </w:r>
    </w:p>
    <w:p w14:paraId="0D38898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4D000011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"No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NaN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or infinite values detected in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X_test_df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and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shap_values_to_plo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140F5CB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2C65092A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isinstanc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_to_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np.ndarray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:</w:t>
      </w:r>
    </w:p>
    <w:p w14:paraId="3B1D4F9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figu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6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</w:t>
      </w:r>
    </w:p>
    <w:p w14:paraId="6E82808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.summary_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_to_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ot_typ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bar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show=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a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1F89E236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titl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SHAP Summary Plot (Bar)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07B7EE63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tight_layou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</w:t>
      </w:r>
    </w:p>
    <w:p w14:paraId="36410B5B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show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</w:t>
      </w:r>
    </w:p>
    <w:p w14:paraId="785D6F2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337E4E3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figur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figsize</w:t>
      </w:r>
      <w:proofErr w:type="spellEnd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=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10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r w:rsidRPr="00672427">
        <w:rPr>
          <w:rFonts w:asciiTheme="majorHAnsi" w:eastAsia="Times New Roman" w:hAnsiTheme="majorHAnsi" w:cstheme="majorHAnsi"/>
          <w:color w:val="B5CEA8"/>
          <w:sz w:val="16"/>
          <w:szCs w:val="16"/>
        </w:rPr>
        <w:t>6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)</w:t>
      </w:r>
    </w:p>
    <w:p w14:paraId="0F8B510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.summary_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shap_values_to_plo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X_test_df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,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show=</w:t>
      </w:r>
      <w:r w:rsidRPr="00672427">
        <w:rPr>
          <w:rFonts w:asciiTheme="majorHAnsi" w:eastAsia="Times New Roman" w:hAnsiTheme="majorHAnsi" w:cstheme="majorHAnsi"/>
          <w:color w:val="569CD6"/>
          <w:sz w:val="16"/>
          <w:szCs w:val="16"/>
        </w:rPr>
        <w:t>Fa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6EB1149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title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SHAP Summary Plot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1A70FAB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tight_layout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</w:t>
      </w:r>
    </w:p>
    <w:p w14:paraId="7B5022E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>plt.show</w:t>
      </w:r>
      <w:proofErr w:type="spellEnd"/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)</w:t>
      </w:r>
    </w:p>
    <w:p w14:paraId="4C584752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else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71B4E63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    </w:t>
      </w:r>
      <w:r w:rsidRPr="00672427">
        <w:rPr>
          <w:rFonts w:asciiTheme="majorHAnsi" w:eastAsia="Times New Roman" w:hAnsiTheme="majorHAnsi" w:cstheme="majorHAnsi"/>
          <w:color w:val="DCDCAA"/>
          <w:sz w:val="16"/>
          <w:szCs w:val="16"/>
        </w:rPr>
        <w:t>print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(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SHAP values are not a single NumPy array (e.g., might be a list for multiple classes). Skipping summary plots."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)</w:t>
      </w:r>
    </w:p>
    <w:p w14:paraId="43F176A5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</w:p>
    <w:p w14:paraId="216172AF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327955C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14. Clustering Evaluation (Optional)</w:t>
      </w:r>
    </w:p>
    <w:p w14:paraId="73DC8197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6AA94F"/>
          <w:sz w:val="16"/>
          <w:szCs w:val="16"/>
        </w:rPr>
        <w:t># -------------------------------</w:t>
      </w:r>
    </w:p>
    <w:p w14:paraId="6D6476F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if</w:t>
      </w: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 TASK ==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'clustering'</w:t>
      </w:r>
      <w:r w:rsidRPr="00672427">
        <w:rPr>
          <w:rFonts w:asciiTheme="majorHAnsi" w:eastAsia="Times New Roman" w:hAnsiTheme="majorHAnsi" w:cstheme="majorHAnsi"/>
          <w:color w:val="DCDCDC"/>
          <w:sz w:val="16"/>
          <w:szCs w:val="16"/>
        </w:rPr>
        <w:t>:</w:t>
      </w:r>
    </w:p>
    <w:p w14:paraId="4233C36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"""</w:t>
      </w:r>
    </w:p>
    <w:p w14:paraId="56DC4E1D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    if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is not None:</w:t>
      </w:r>
    </w:p>
    <w:p w14:paraId="5CAD8680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        from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sklearn.metrics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import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adjusted_rand_score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,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normalized_mutual_info_score</w:t>
      </w:r>
      <w:proofErr w:type="spellEnd"/>
    </w:p>
    <w:p w14:paraId="080DBFC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ari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adjusted_rand_score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,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cluster_labels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)</w:t>
      </w:r>
    </w:p>
    <w:p w14:paraId="128328FC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       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nmi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=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normalized_mutual_info_score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(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y_test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, 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cluster_labels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)</w:t>
      </w:r>
    </w:p>
    <w:p w14:paraId="4CC81068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        print(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f"Adjusted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Rand Index: {ari:.2f}")</w:t>
      </w:r>
    </w:p>
    <w:p w14:paraId="322A3CD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        print(</w:t>
      </w:r>
      <w:proofErr w:type="spellStart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f"Normalized</w:t>
      </w:r>
      <w:proofErr w:type="spellEnd"/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 xml:space="preserve"> Mutual Information: {nmi:.2f}")</w:t>
      </w:r>
    </w:p>
    <w:p w14:paraId="196D2D39" w14:textId="77777777" w:rsidR="009140CC" w:rsidRPr="00672427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CE9178"/>
          <w:sz w:val="16"/>
          <w:szCs w:val="16"/>
        </w:rPr>
        <w:t>    """</w:t>
      </w:r>
    </w:p>
    <w:p w14:paraId="0C6C95C3" w14:textId="77777777" w:rsidR="009140CC" w:rsidRPr="009C4665" w:rsidRDefault="009140CC" w:rsidP="009140CC">
      <w:pPr>
        <w:shd w:val="clear" w:color="auto" w:fill="1E1E1E"/>
        <w:spacing w:after="0" w:line="240" w:lineRule="auto"/>
        <w:rPr>
          <w:rFonts w:asciiTheme="majorHAnsi" w:eastAsia="Times New Roman" w:hAnsiTheme="majorHAnsi" w:cstheme="majorHAnsi"/>
          <w:color w:val="D4D4D4"/>
          <w:sz w:val="16"/>
          <w:szCs w:val="16"/>
        </w:rPr>
      </w:pPr>
      <w:r w:rsidRPr="00672427">
        <w:rPr>
          <w:rFonts w:asciiTheme="majorHAnsi" w:eastAsia="Times New Roman" w:hAnsiTheme="majorHAnsi" w:cstheme="majorHAnsi"/>
          <w:color w:val="D4D4D4"/>
          <w:sz w:val="16"/>
          <w:szCs w:val="16"/>
        </w:rPr>
        <w:t xml:space="preserve">    </w:t>
      </w:r>
      <w:r w:rsidRPr="00672427">
        <w:rPr>
          <w:rFonts w:asciiTheme="majorHAnsi" w:eastAsia="Times New Roman" w:hAnsiTheme="majorHAnsi" w:cstheme="majorHAnsi"/>
          <w:color w:val="C586C0"/>
          <w:sz w:val="16"/>
          <w:szCs w:val="16"/>
        </w:rPr>
        <w:t>pass</w:t>
      </w:r>
    </w:p>
    <w:p w14:paraId="3CBA1A34" w14:textId="77777777" w:rsidR="009140CC" w:rsidRDefault="009140CC" w:rsidP="009140CC"/>
    <w:p w14:paraId="3D503B8F" w14:textId="77777777" w:rsidR="009140CC" w:rsidRPr="00B44D26" w:rsidRDefault="009140CC" w:rsidP="00B21B70">
      <w:pPr>
        <w:spacing w:after="0" w:line="240" w:lineRule="auto"/>
        <w:jc w:val="both"/>
      </w:pPr>
    </w:p>
    <w:sectPr w:rsidR="009140CC" w:rsidRPr="00B44D2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81B88E" w14:textId="77777777" w:rsidR="00DB05E3" w:rsidRDefault="00DB05E3" w:rsidP="00B21B70">
      <w:pPr>
        <w:spacing w:after="0" w:line="240" w:lineRule="auto"/>
      </w:pPr>
      <w:r>
        <w:separator/>
      </w:r>
    </w:p>
  </w:endnote>
  <w:endnote w:type="continuationSeparator" w:id="0">
    <w:p w14:paraId="28145A00" w14:textId="77777777" w:rsidR="00DB05E3" w:rsidRDefault="00DB05E3" w:rsidP="00B21B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E8BBAA" w14:textId="77777777" w:rsidR="00B21B70" w:rsidRDefault="00B21B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043934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551F6B" w14:textId="64802A3F" w:rsidR="00B21B70" w:rsidRDefault="00B21B7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4E8EB9" w14:textId="77777777" w:rsidR="00B21B70" w:rsidRDefault="00B21B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949642" w14:textId="77777777" w:rsidR="00B21B70" w:rsidRDefault="00B21B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A47846" w14:textId="77777777" w:rsidR="00DB05E3" w:rsidRDefault="00DB05E3" w:rsidP="00B21B70">
      <w:pPr>
        <w:spacing w:after="0" w:line="240" w:lineRule="auto"/>
      </w:pPr>
      <w:r>
        <w:separator/>
      </w:r>
    </w:p>
  </w:footnote>
  <w:footnote w:type="continuationSeparator" w:id="0">
    <w:p w14:paraId="401E2339" w14:textId="77777777" w:rsidR="00DB05E3" w:rsidRDefault="00DB05E3" w:rsidP="00B21B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A72F32" w14:textId="77777777" w:rsidR="00B21B70" w:rsidRDefault="00B21B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85B3EF" w14:textId="77777777" w:rsidR="00B21B70" w:rsidRDefault="00B21B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190EED" w14:textId="77777777" w:rsidR="00B21B70" w:rsidRDefault="00B21B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968BB"/>
    <w:multiLevelType w:val="multilevel"/>
    <w:tmpl w:val="1D9C407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CA3172"/>
    <w:multiLevelType w:val="multilevel"/>
    <w:tmpl w:val="55449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6D6D37"/>
    <w:multiLevelType w:val="multilevel"/>
    <w:tmpl w:val="3CEC90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235113"/>
    <w:multiLevelType w:val="multilevel"/>
    <w:tmpl w:val="11FE7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6067C1"/>
    <w:multiLevelType w:val="multilevel"/>
    <w:tmpl w:val="51E2A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B4654E"/>
    <w:multiLevelType w:val="multilevel"/>
    <w:tmpl w:val="6E508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AE2DE9"/>
    <w:multiLevelType w:val="multilevel"/>
    <w:tmpl w:val="E4DC5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D74ACC"/>
    <w:multiLevelType w:val="multilevel"/>
    <w:tmpl w:val="53C04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D82C33"/>
    <w:multiLevelType w:val="multilevel"/>
    <w:tmpl w:val="B628A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4A93D5E"/>
    <w:multiLevelType w:val="multilevel"/>
    <w:tmpl w:val="F9A85698"/>
    <w:lvl w:ilvl="0">
      <w:start w:val="1"/>
      <w:numFmt w:val="lowerRoman"/>
      <w:suff w:val="space"/>
      <w:lvlText w:val="%1."/>
      <w:lvlJc w:val="righ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14D7307A"/>
    <w:multiLevelType w:val="multilevel"/>
    <w:tmpl w:val="D794F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69C1799"/>
    <w:multiLevelType w:val="multilevel"/>
    <w:tmpl w:val="F6A4A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814697D"/>
    <w:multiLevelType w:val="multilevel"/>
    <w:tmpl w:val="3EB893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CF6482D"/>
    <w:multiLevelType w:val="multilevel"/>
    <w:tmpl w:val="49828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DE92D40"/>
    <w:multiLevelType w:val="multilevel"/>
    <w:tmpl w:val="7B26F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0046DA3"/>
    <w:multiLevelType w:val="multilevel"/>
    <w:tmpl w:val="BEA43A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1A6216A"/>
    <w:multiLevelType w:val="multilevel"/>
    <w:tmpl w:val="2ADCB0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555913"/>
    <w:multiLevelType w:val="multilevel"/>
    <w:tmpl w:val="D49CE0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3925892"/>
    <w:multiLevelType w:val="multilevel"/>
    <w:tmpl w:val="3ADEC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4C549C2"/>
    <w:multiLevelType w:val="multilevel"/>
    <w:tmpl w:val="937A4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5EB5AB8"/>
    <w:multiLevelType w:val="multilevel"/>
    <w:tmpl w:val="3FF63472"/>
    <w:lvl w:ilvl="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8515CDC"/>
    <w:multiLevelType w:val="multilevel"/>
    <w:tmpl w:val="4314B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29ED312C"/>
    <w:multiLevelType w:val="multilevel"/>
    <w:tmpl w:val="545E1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BE3712A"/>
    <w:multiLevelType w:val="multilevel"/>
    <w:tmpl w:val="357E9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CDC1C6D"/>
    <w:multiLevelType w:val="multilevel"/>
    <w:tmpl w:val="5F607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FB0259E"/>
    <w:multiLevelType w:val="hybridMultilevel"/>
    <w:tmpl w:val="8DD231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0486DCF"/>
    <w:multiLevelType w:val="multilevel"/>
    <w:tmpl w:val="FF446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04D387B"/>
    <w:multiLevelType w:val="multilevel"/>
    <w:tmpl w:val="06986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1E600EF"/>
    <w:multiLevelType w:val="multilevel"/>
    <w:tmpl w:val="1602A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70E495D"/>
    <w:multiLevelType w:val="multilevel"/>
    <w:tmpl w:val="8CA04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7615455"/>
    <w:multiLevelType w:val="multilevel"/>
    <w:tmpl w:val="F8B83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7B85D39"/>
    <w:multiLevelType w:val="multilevel"/>
    <w:tmpl w:val="32FE9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812425B"/>
    <w:multiLevelType w:val="multilevel"/>
    <w:tmpl w:val="ACF85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9E70560"/>
    <w:multiLevelType w:val="hybridMultilevel"/>
    <w:tmpl w:val="6770B82E"/>
    <w:lvl w:ilvl="0" w:tplc="8714B43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A807E96"/>
    <w:multiLevelType w:val="multilevel"/>
    <w:tmpl w:val="11FE7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3B3E6E71"/>
    <w:multiLevelType w:val="multilevel"/>
    <w:tmpl w:val="58367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3C7D4E59"/>
    <w:multiLevelType w:val="multilevel"/>
    <w:tmpl w:val="FE500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3E266D96"/>
    <w:multiLevelType w:val="multilevel"/>
    <w:tmpl w:val="C3004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EC83523"/>
    <w:multiLevelType w:val="multilevel"/>
    <w:tmpl w:val="57F493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FBD7592"/>
    <w:multiLevelType w:val="multilevel"/>
    <w:tmpl w:val="74D46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0152A5A"/>
    <w:multiLevelType w:val="multilevel"/>
    <w:tmpl w:val="DAAC9C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2F737E0"/>
    <w:multiLevelType w:val="multilevel"/>
    <w:tmpl w:val="11FE7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4328232A"/>
    <w:multiLevelType w:val="multilevel"/>
    <w:tmpl w:val="98126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385153B"/>
    <w:multiLevelType w:val="multilevel"/>
    <w:tmpl w:val="4D7AD5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4400912"/>
    <w:multiLevelType w:val="multilevel"/>
    <w:tmpl w:val="502879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47D3615"/>
    <w:multiLevelType w:val="multilevel"/>
    <w:tmpl w:val="0CD23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5174084"/>
    <w:multiLevelType w:val="multilevel"/>
    <w:tmpl w:val="98848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46450561"/>
    <w:multiLevelType w:val="multilevel"/>
    <w:tmpl w:val="38964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67403AF"/>
    <w:multiLevelType w:val="hybridMultilevel"/>
    <w:tmpl w:val="E794A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6852592"/>
    <w:multiLevelType w:val="multilevel"/>
    <w:tmpl w:val="1200D5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8662461"/>
    <w:multiLevelType w:val="multilevel"/>
    <w:tmpl w:val="B2867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B996EDE"/>
    <w:multiLevelType w:val="multilevel"/>
    <w:tmpl w:val="17BE4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4DF8723C"/>
    <w:multiLevelType w:val="multilevel"/>
    <w:tmpl w:val="5AC81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4E1F3CAB"/>
    <w:multiLevelType w:val="hybridMultilevel"/>
    <w:tmpl w:val="A4C0C514"/>
    <w:lvl w:ilvl="0" w:tplc="312823F6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013330C"/>
    <w:multiLevelType w:val="multilevel"/>
    <w:tmpl w:val="1944B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0B61EF5"/>
    <w:multiLevelType w:val="multilevel"/>
    <w:tmpl w:val="CDB64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" w15:restartNumberingAfterBreak="0">
    <w:nsid w:val="523457A4"/>
    <w:multiLevelType w:val="multilevel"/>
    <w:tmpl w:val="11FE7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53801305"/>
    <w:multiLevelType w:val="multilevel"/>
    <w:tmpl w:val="0D781C42"/>
    <w:lvl w:ilvl="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59B73DC"/>
    <w:multiLevelType w:val="multilevel"/>
    <w:tmpl w:val="40F2D67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56DF628A"/>
    <w:multiLevelType w:val="multilevel"/>
    <w:tmpl w:val="400C9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71A53FC"/>
    <w:multiLevelType w:val="multilevel"/>
    <w:tmpl w:val="476C5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575F1163"/>
    <w:multiLevelType w:val="multilevel"/>
    <w:tmpl w:val="794CB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586973AE"/>
    <w:multiLevelType w:val="multilevel"/>
    <w:tmpl w:val="53BCE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58CD03E5"/>
    <w:multiLevelType w:val="multilevel"/>
    <w:tmpl w:val="2B3E5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AAA7194"/>
    <w:multiLevelType w:val="multilevel"/>
    <w:tmpl w:val="12665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BB15676"/>
    <w:multiLevelType w:val="multilevel"/>
    <w:tmpl w:val="7FEE2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C9F0862"/>
    <w:multiLevelType w:val="multilevel"/>
    <w:tmpl w:val="B65EB3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5DFD7F45"/>
    <w:multiLevelType w:val="multilevel"/>
    <w:tmpl w:val="8B7A4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E1D3AE9"/>
    <w:multiLevelType w:val="multilevel"/>
    <w:tmpl w:val="68B8D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E6A54BE"/>
    <w:multiLevelType w:val="multilevel"/>
    <w:tmpl w:val="A3A2E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5E9E30C8"/>
    <w:multiLevelType w:val="multilevel"/>
    <w:tmpl w:val="418868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615074BF"/>
    <w:multiLevelType w:val="multilevel"/>
    <w:tmpl w:val="28269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61511E4A"/>
    <w:multiLevelType w:val="multilevel"/>
    <w:tmpl w:val="75F0D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61FA7A7A"/>
    <w:multiLevelType w:val="multilevel"/>
    <w:tmpl w:val="BDA4E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62F75842"/>
    <w:multiLevelType w:val="hybridMultilevel"/>
    <w:tmpl w:val="B8B46246"/>
    <w:lvl w:ilvl="0" w:tplc="DC98724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65CC02CE"/>
    <w:multiLevelType w:val="multilevel"/>
    <w:tmpl w:val="845AD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6F75649"/>
    <w:multiLevelType w:val="multilevel"/>
    <w:tmpl w:val="E15E8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78E0BED"/>
    <w:multiLevelType w:val="multilevel"/>
    <w:tmpl w:val="7734A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8" w15:restartNumberingAfterBreak="0">
    <w:nsid w:val="68FA040A"/>
    <w:multiLevelType w:val="multilevel"/>
    <w:tmpl w:val="46F82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69343CD4"/>
    <w:multiLevelType w:val="multilevel"/>
    <w:tmpl w:val="BF826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6B8F1F35"/>
    <w:multiLevelType w:val="multilevel"/>
    <w:tmpl w:val="E0D871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6E6C6CEA"/>
    <w:multiLevelType w:val="hybridMultilevel"/>
    <w:tmpl w:val="1A9E8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1203008"/>
    <w:multiLevelType w:val="multilevel"/>
    <w:tmpl w:val="805A8A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."/>
      <w:lvlJc w:val="left"/>
      <w:pPr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720157D8"/>
    <w:multiLevelType w:val="multilevel"/>
    <w:tmpl w:val="7C5A2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4" w15:restartNumberingAfterBreak="0">
    <w:nsid w:val="72EA59BE"/>
    <w:multiLevelType w:val="multilevel"/>
    <w:tmpl w:val="3650FA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5" w15:restartNumberingAfterBreak="0">
    <w:nsid w:val="74633EBB"/>
    <w:multiLevelType w:val="multilevel"/>
    <w:tmpl w:val="11FE7C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76D63F3C"/>
    <w:multiLevelType w:val="multilevel"/>
    <w:tmpl w:val="68783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7584075"/>
    <w:multiLevelType w:val="multilevel"/>
    <w:tmpl w:val="369E91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77D041B7"/>
    <w:multiLevelType w:val="multilevel"/>
    <w:tmpl w:val="8C062A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7B774469"/>
    <w:multiLevelType w:val="multilevel"/>
    <w:tmpl w:val="77740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DB7259D"/>
    <w:multiLevelType w:val="multilevel"/>
    <w:tmpl w:val="6DAE2B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1" w15:restartNumberingAfterBreak="0">
    <w:nsid w:val="7F1D3CCF"/>
    <w:multiLevelType w:val="multilevel"/>
    <w:tmpl w:val="0F3A9E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2797050">
    <w:abstractNumId w:val="28"/>
  </w:num>
  <w:num w:numId="2" w16cid:durableId="1027609144">
    <w:abstractNumId w:val="91"/>
  </w:num>
  <w:num w:numId="3" w16cid:durableId="1662276920">
    <w:abstractNumId w:val="14"/>
  </w:num>
  <w:num w:numId="4" w16cid:durableId="660230346">
    <w:abstractNumId w:val="9"/>
  </w:num>
  <w:num w:numId="5" w16cid:durableId="616447319">
    <w:abstractNumId w:val="16"/>
  </w:num>
  <w:num w:numId="6" w16cid:durableId="794297627">
    <w:abstractNumId w:val="82"/>
  </w:num>
  <w:num w:numId="7" w16cid:durableId="1256598725">
    <w:abstractNumId w:val="12"/>
  </w:num>
  <w:num w:numId="8" w16cid:durableId="499279122">
    <w:abstractNumId w:val="38"/>
  </w:num>
  <w:num w:numId="9" w16cid:durableId="1481118840">
    <w:abstractNumId w:val="17"/>
  </w:num>
  <w:num w:numId="10" w16cid:durableId="927496298">
    <w:abstractNumId w:val="75"/>
  </w:num>
  <w:num w:numId="11" w16cid:durableId="1067727054">
    <w:abstractNumId w:val="35"/>
  </w:num>
  <w:num w:numId="12" w16cid:durableId="1273049021">
    <w:abstractNumId w:val="90"/>
  </w:num>
  <w:num w:numId="13" w16cid:durableId="725104529">
    <w:abstractNumId w:val="26"/>
  </w:num>
  <w:num w:numId="14" w16cid:durableId="1363441156">
    <w:abstractNumId w:val="52"/>
  </w:num>
  <w:num w:numId="15" w16cid:durableId="319774041">
    <w:abstractNumId w:val="29"/>
  </w:num>
  <w:num w:numId="16" w16cid:durableId="1249851045">
    <w:abstractNumId w:val="65"/>
  </w:num>
  <w:num w:numId="17" w16cid:durableId="231278727">
    <w:abstractNumId w:val="8"/>
  </w:num>
  <w:num w:numId="18" w16cid:durableId="945772195">
    <w:abstractNumId w:val="67"/>
  </w:num>
  <w:num w:numId="19" w16cid:durableId="1147547022">
    <w:abstractNumId w:val="87"/>
  </w:num>
  <w:num w:numId="20" w16cid:durableId="6686062">
    <w:abstractNumId w:val="79"/>
  </w:num>
  <w:num w:numId="21" w16cid:durableId="1876967476">
    <w:abstractNumId w:val="18"/>
  </w:num>
  <w:num w:numId="22" w16cid:durableId="90784524">
    <w:abstractNumId w:val="72"/>
  </w:num>
  <w:num w:numId="23" w16cid:durableId="1004816816">
    <w:abstractNumId w:val="62"/>
  </w:num>
  <w:num w:numId="24" w16cid:durableId="99230410">
    <w:abstractNumId w:val="13"/>
  </w:num>
  <w:num w:numId="25" w16cid:durableId="1279754168">
    <w:abstractNumId w:val="68"/>
  </w:num>
  <w:num w:numId="26" w16cid:durableId="618028743">
    <w:abstractNumId w:val="10"/>
  </w:num>
  <w:num w:numId="27" w16cid:durableId="616259067">
    <w:abstractNumId w:val="37"/>
  </w:num>
  <w:num w:numId="28" w16cid:durableId="2013412739">
    <w:abstractNumId w:val="27"/>
  </w:num>
  <w:num w:numId="29" w16cid:durableId="1084915660">
    <w:abstractNumId w:val="2"/>
  </w:num>
  <w:num w:numId="30" w16cid:durableId="214049995">
    <w:abstractNumId w:val="4"/>
  </w:num>
  <w:num w:numId="31" w16cid:durableId="1733040047">
    <w:abstractNumId w:val="31"/>
  </w:num>
  <w:num w:numId="32" w16cid:durableId="2137943214">
    <w:abstractNumId w:val="39"/>
  </w:num>
  <w:num w:numId="33" w16cid:durableId="1591426353">
    <w:abstractNumId w:val="6"/>
  </w:num>
  <w:num w:numId="34" w16cid:durableId="1587686704">
    <w:abstractNumId w:val="43"/>
  </w:num>
  <w:num w:numId="35" w16cid:durableId="716322254">
    <w:abstractNumId w:val="51"/>
  </w:num>
  <w:num w:numId="36" w16cid:durableId="666786335">
    <w:abstractNumId w:val="59"/>
  </w:num>
  <w:num w:numId="37" w16cid:durableId="464588078">
    <w:abstractNumId w:val="19"/>
  </w:num>
  <w:num w:numId="38" w16cid:durableId="714043471">
    <w:abstractNumId w:val="53"/>
  </w:num>
  <w:num w:numId="39" w16cid:durableId="2097704980">
    <w:abstractNumId w:val="22"/>
  </w:num>
  <w:num w:numId="40" w16cid:durableId="532692658">
    <w:abstractNumId w:val="81"/>
  </w:num>
  <w:num w:numId="41" w16cid:durableId="1050960018">
    <w:abstractNumId w:val="41"/>
  </w:num>
  <w:num w:numId="42" w16cid:durableId="824200993">
    <w:abstractNumId w:val="85"/>
  </w:num>
  <w:num w:numId="43" w16cid:durableId="1157723540">
    <w:abstractNumId w:val="3"/>
  </w:num>
  <w:num w:numId="44" w16cid:durableId="2140761454">
    <w:abstractNumId w:val="56"/>
  </w:num>
  <w:num w:numId="45" w16cid:durableId="1106847757">
    <w:abstractNumId w:val="64"/>
  </w:num>
  <w:num w:numId="46" w16cid:durableId="1448307546">
    <w:abstractNumId w:val="34"/>
  </w:num>
  <w:num w:numId="47" w16cid:durableId="1551725995">
    <w:abstractNumId w:val="74"/>
  </w:num>
  <w:num w:numId="48" w16cid:durableId="871697598">
    <w:abstractNumId w:val="83"/>
  </w:num>
  <w:num w:numId="49" w16cid:durableId="78597447">
    <w:abstractNumId w:val="70"/>
  </w:num>
  <w:num w:numId="50" w16cid:durableId="1026252631">
    <w:abstractNumId w:val="63"/>
  </w:num>
  <w:num w:numId="51" w16cid:durableId="1260912846">
    <w:abstractNumId w:val="58"/>
  </w:num>
  <w:num w:numId="52" w16cid:durableId="1453936194">
    <w:abstractNumId w:val="89"/>
  </w:num>
  <w:num w:numId="53" w16cid:durableId="1656907521">
    <w:abstractNumId w:val="0"/>
  </w:num>
  <w:num w:numId="54" w16cid:durableId="448861021">
    <w:abstractNumId w:val="30"/>
  </w:num>
  <w:num w:numId="55" w16cid:durableId="46147566">
    <w:abstractNumId w:val="84"/>
  </w:num>
  <w:num w:numId="56" w16cid:durableId="1082216615">
    <w:abstractNumId w:val="15"/>
  </w:num>
  <w:num w:numId="57" w16cid:durableId="29382524">
    <w:abstractNumId w:val="77"/>
  </w:num>
  <w:num w:numId="58" w16cid:durableId="1992825292">
    <w:abstractNumId w:val="78"/>
  </w:num>
  <w:num w:numId="59" w16cid:durableId="614018736">
    <w:abstractNumId w:val="55"/>
  </w:num>
  <w:num w:numId="60" w16cid:durableId="1276330309">
    <w:abstractNumId w:val="60"/>
  </w:num>
  <w:num w:numId="61" w16cid:durableId="965938614">
    <w:abstractNumId w:val="44"/>
  </w:num>
  <w:num w:numId="62" w16cid:durableId="1713191950">
    <w:abstractNumId w:val="42"/>
  </w:num>
  <w:num w:numId="63" w16cid:durableId="136995457">
    <w:abstractNumId w:val="11"/>
  </w:num>
  <w:num w:numId="64" w16cid:durableId="1683505136">
    <w:abstractNumId w:val="61"/>
  </w:num>
  <w:num w:numId="65" w16cid:durableId="1622224881">
    <w:abstractNumId w:val="7"/>
  </w:num>
  <w:num w:numId="66" w16cid:durableId="167140609">
    <w:abstractNumId w:val="48"/>
  </w:num>
  <w:num w:numId="67" w16cid:durableId="1807896749">
    <w:abstractNumId w:val="33"/>
  </w:num>
  <w:num w:numId="68" w16cid:durableId="1011883052">
    <w:abstractNumId w:val="24"/>
  </w:num>
  <w:num w:numId="69" w16cid:durableId="910385094">
    <w:abstractNumId w:val="5"/>
  </w:num>
  <w:num w:numId="70" w16cid:durableId="439373747">
    <w:abstractNumId w:val="1"/>
  </w:num>
  <w:num w:numId="71" w16cid:durableId="1483501173">
    <w:abstractNumId w:val="36"/>
  </w:num>
  <w:num w:numId="72" w16cid:durableId="878322707">
    <w:abstractNumId w:val="49"/>
  </w:num>
  <w:num w:numId="73" w16cid:durableId="259919754">
    <w:abstractNumId w:val="23"/>
  </w:num>
  <w:num w:numId="74" w16cid:durableId="1211188550">
    <w:abstractNumId w:val="76"/>
  </w:num>
  <w:num w:numId="75" w16cid:durableId="441194105">
    <w:abstractNumId w:val="73"/>
  </w:num>
  <w:num w:numId="76" w16cid:durableId="700781370">
    <w:abstractNumId w:val="47"/>
  </w:num>
  <w:num w:numId="77" w16cid:durableId="1428188320">
    <w:abstractNumId w:val="71"/>
  </w:num>
  <w:num w:numId="78" w16cid:durableId="472867210">
    <w:abstractNumId w:val="54"/>
  </w:num>
  <w:num w:numId="79" w16cid:durableId="433985847">
    <w:abstractNumId w:val="50"/>
  </w:num>
  <w:num w:numId="80" w16cid:durableId="349334071">
    <w:abstractNumId w:val="88"/>
  </w:num>
  <w:num w:numId="81" w16cid:durableId="2067529933">
    <w:abstractNumId w:val="66"/>
  </w:num>
  <w:num w:numId="82" w16cid:durableId="1399943041">
    <w:abstractNumId w:val="45"/>
  </w:num>
  <w:num w:numId="83" w16cid:durableId="1831674751">
    <w:abstractNumId w:val="40"/>
  </w:num>
  <w:num w:numId="84" w16cid:durableId="779299026">
    <w:abstractNumId w:val="21"/>
  </w:num>
  <w:num w:numId="85" w16cid:durableId="1986396645">
    <w:abstractNumId w:val="57"/>
  </w:num>
  <w:num w:numId="86" w16cid:durableId="409697553">
    <w:abstractNumId w:val="69"/>
  </w:num>
  <w:num w:numId="87" w16cid:durableId="1047416221">
    <w:abstractNumId w:val="32"/>
  </w:num>
  <w:num w:numId="88" w16cid:durableId="1141196007">
    <w:abstractNumId w:val="46"/>
  </w:num>
  <w:num w:numId="89" w16cid:durableId="972255245">
    <w:abstractNumId w:val="20"/>
  </w:num>
  <w:num w:numId="90" w16cid:durableId="1993678188">
    <w:abstractNumId w:val="80"/>
  </w:num>
  <w:num w:numId="91" w16cid:durableId="46297671">
    <w:abstractNumId w:val="86"/>
  </w:num>
  <w:num w:numId="92" w16cid:durableId="15046668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0MzUysTQyMjUxNzVT0lEKTi0uzszPAykwrQUAgoj7yCwAAAA="/>
  </w:docVars>
  <w:rsids>
    <w:rsidRoot w:val="00305560"/>
    <w:rsid w:val="000D0390"/>
    <w:rsid w:val="001E3D87"/>
    <w:rsid w:val="00217866"/>
    <w:rsid w:val="002A2322"/>
    <w:rsid w:val="002B2E39"/>
    <w:rsid w:val="00305560"/>
    <w:rsid w:val="00381642"/>
    <w:rsid w:val="004352F8"/>
    <w:rsid w:val="004802D3"/>
    <w:rsid w:val="00500640"/>
    <w:rsid w:val="00666D76"/>
    <w:rsid w:val="00672427"/>
    <w:rsid w:val="008C06A7"/>
    <w:rsid w:val="009140CC"/>
    <w:rsid w:val="00B21B70"/>
    <w:rsid w:val="00B362AB"/>
    <w:rsid w:val="00B44D26"/>
    <w:rsid w:val="00C05B72"/>
    <w:rsid w:val="00D4646B"/>
    <w:rsid w:val="00D62042"/>
    <w:rsid w:val="00D760F0"/>
    <w:rsid w:val="00DB05E3"/>
    <w:rsid w:val="00EB4F64"/>
    <w:rsid w:val="00F60E31"/>
    <w:rsid w:val="00F71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25203"/>
  <w15:chartTrackingRefBased/>
  <w15:docId w15:val="{6FFBEA0B-719A-4510-B41C-874526979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B21B70"/>
    <w:pPr>
      <w:keepNext/>
      <w:keepLines/>
      <w:spacing w:before="240" w:after="0" w:line="276" w:lineRule="auto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21B70"/>
    <w:pPr>
      <w:keepNext/>
      <w:keepLines/>
      <w:spacing w:before="40" w:after="0" w:line="276" w:lineRule="auto"/>
      <w:jc w:val="both"/>
      <w:outlineLvl w:val="1"/>
    </w:pPr>
    <w:rPr>
      <w:rFonts w:eastAsiaTheme="majorEastAsia" w:cstheme="majorBidi"/>
      <w:i/>
      <w:sz w:val="24"/>
      <w:szCs w:val="26"/>
      <w:u w:val="single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760F0"/>
    <w:pPr>
      <w:keepNext/>
      <w:keepLines/>
      <w:spacing w:before="40" w:after="0" w:line="276" w:lineRule="auto"/>
      <w:outlineLvl w:val="2"/>
    </w:pPr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0556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556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556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556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556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556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autoRedefine/>
    <w:uiPriority w:val="99"/>
    <w:unhideWhenUsed/>
    <w:rsid w:val="004352F8"/>
    <w:pPr>
      <w:spacing w:after="0" w:line="240" w:lineRule="auto"/>
      <w:jc w:val="both"/>
    </w:pPr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352F8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B21B70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21B70"/>
    <w:rPr>
      <w:rFonts w:eastAsiaTheme="majorEastAsia" w:cstheme="majorBidi"/>
      <w:i/>
      <w:sz w:val="24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760F0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0556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556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556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556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556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556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0556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55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556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556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0556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05560"/>
    <w:rPr>
      <w:i/>
      <w:iCs/>
      <w:color w:val="404040" w:themeColor="text1" w:themeTint="BF"/>
    </w:rPr>
  </w:style>
  <w:style w:type="paragraph" w:styleId="ListParagraph">
    <w:name w:val="List Paragraph"/>
    <w:basedOn w:val="Normal"/>
    <w:link w:val="ListParagraphChar"/>
    <w:uiPriority w:val="34"/>
    <w:qFormat/>
    <w:rsid w:val="0030556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0556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556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556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0556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30556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556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055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21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B70"/>
  </w:style>
  <w:style w:type="paragraph" w:styleId="Footer">
    <w:name w:val="footer"/>
    <w:basedOn w:val="Normal"/>
    <w:link w:val="FooterChar"/>
    <w:uiPriority w:val="99"/>
    <w:unhideWhenUsed/>
    <w:rsid w:val="00B21B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B70"/>
  </w:style>
  <w:style w:type="character" w:styleId="CommentReference">
    <w:name w:val="annotation reference"/>
    <w:basedOn w:val="DefaultParagraphFont"/>
    <w:uiPriority w:val="99"/>
    <w:semiHidden/>
    <w:unhideWhenUsed/>
    <w:rsid w:val="009140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40CC"/>
    <w:pPr>
      <w:spacing w:line="240" w:lineRule="auto"/>
    </w:pPr>
    <w:rPr>
      <w:rFonts w:eastAsiaTheme="minorHAnsi"/>
      <w:kern w:val="0"/>
      <w:sz w:val="20"/>
      <w:szCs w:val="20"/>
      <w:lang w:eastAsia="en-US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40CC"/>
    <w:rPr>
      <w:rFonts w:eastAsiaTheme="minorHAnsi"/>
      <w:kern w:val="0"/>
      <w:sz w:val="20"/>
      <w:szCs w:val="20"/>
      <w:lang w:eastAsia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0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0CC"/>
    <w:rPr>
      <w:rFonts w:eastAsiaTheme="minorHAnsi"/>
      <w:b/>
      <w:bCs/>
      <w:kern w:val="0"/>
      <w:sz w:val="20"/>
      <w:szCs w:val="20"/>
      <w:lang w:eastAsia="en-US"/>
      <w14:ligatures w14:val="non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40CC"/>
    <w:pPr>
      <w:spacing w:after="0" w:line="240" w:lineRule="auto"/>
    </w:pPr>
    <w:rPr>
      <w:rFonts w:ascii="Segoe UI" w:eastAsiaTheme="minorHAnsi" w:hAnsi="Segoe UI" w:cs="Segoe UI"/>
      <w:kern w:val="0"/>
      <w:sz w:val="18"/>
      <w:szCs w:val="18"/>
      <w:lang w:eastAsia="en-US"/>
      <w14:ligatures w14:val="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40CC"/>
    <w:rPr>
      <w:rFonts w:ascii="Segoe UI" w:eastAsiaTheme="minorHAnsi" w:hAnsi="Segoe UI" w:cs="Segoe UI"/>
      <w:kern w:val="0"/>
      <w:sz w:val="18"/>
      <w:szCs w:val="18"/>
      <w:lang w:eastAsia="en-US"/>
      <w14:ligatures w14:val="none"/>
    </w:rPr>
  </w:style>
  <w:style w:type="character" w:styleId="LineNumber">
    <w:name w:val="line number"/>
    <w:basedOn w:val="DefaultParagraphFont"/>
    <w:uiPriority w:val="99"/>
    <w:unhideWhenUsed/>
    <w:rsid w:val="009140CC"/>
    <w:rPr>
      <w:rFonts w:ascii="Garamond" w:hAnsi="Garamond"/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140CC"/>
    <w:rPr>
      <w:vertAlign w:val="superscript"/>
    </w:rPr>
  </w:style>
  <w:style w:type="paragraph" w:customStyle="1" w:styleId="svarticle">
    <w:name w:val="svarticle"/>
    <w:basedOn w:val="Normal"/>
    <w:rsid w:val="00914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140CC"/>
    <w:rPr>
      <w:color w:val="96607D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140CC"/>
    <w:pPr>
      <w:spacing w:after="0" w:line="240" w:lineRule="auto"/>
    </w:pPr>
    <w:rPr>
      <w:rFonts w:ascii="Times New Roman" w:eastAsia="MS Mincho" w:hAnsi="Times New Roman" w:cs="Times New Roman"/>
      <w:kern w:val="0"/>
      <w:sz w:val="20"/>
      <w:szCs w:val="20"/>
      <w:lang w:eastAsia="ja-JP"/>
      <w14:ligatures w14:val="none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140CC"/>
    <w:rPr>
      <w:rFonts w:ascii="Times New Roman" w:eastAsia="MS Mincho" w:hAnsi="Times New Roman" w:cs="Times New Roman"/>
      <w:kern w:val="0"/>
      <w:sz w:val="20"/>
      <w:szCs w:val="20"/>
      <w:lang w:eastAsia="ja-JP"/>
      <w14:ligatures w14:val="none"/>
    </w:rPr>
  </w:style>
  <w:style w:type="character" w:styleId="EndnoteReference">
    <w:name w:val="endnote reference"/>
    <w:basedOn w:val="DefaultParagraphFont"/>
    <w:uiPriority w:val="99"/>
    <w:semiHidden/>
    <w:unhideWhenUsed/>
    <w:rsid w:val="009140CC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9140CC"/>
    <w:rPr>
      <w:color w:val="808080"/>
    </w:rPr>
  </w:style>
  <w:style w:type="paragraph" w:styleId="BodyText">
    <w:name w:val="Body Text"/>
    <w:basedOn w:val="Normal"/>
    <w:link w:val="BodyTextChar"/>
    <w:qFormat/>
    <w:rsid w:val="009140CC"/>
    <w:pPr>
      <w:spacing w:after="0" w:line="240" w:lineRule="auto"/>
      <w:ind w:firstLine="720"/>
    </w:pPr>
    <w:rPr>
      <w:rFonts w:ascii="Times New Roman" w:eastAsia="Calibri" w:hAnsi="Times New Roman" w:cs="Times New Roman"/>
      <w:kern w:val="0"/>
      <w:sz w:val="24"/>
      <w:szCs w:val="20"/>
      <w:lang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9140CC"/>
    <w:rPr>
      <w:rFonts w:ascii="Times New Roman" w:eastAsia="Calibri" w:hAnsi="Times New Roman" w:cs="Times New Roman"/>
      <w:kern w:val="0"/>
      <w:sz w:val="24"/>
      <w:szCs w:val="20"/>
      <w:lang w:eastAsia="en-US"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9140CC"/>
    <w:pPr>
      <w:spacing w:after="0" w:line="240" w:lineRule="auto"/>
    </w:pPr>
    <w:rPr>
      <w:rFonts w:ascii="Times New Roman" w:eastAsia="Calibri" w:hAnsi="Times New Roman" w:cs="Times New Roman"/>
      <w:b/>
      <w:color w:val="000000"/>
      <w:kern w:val="0"/>
      <w:sz w:val="24"/>
      <w:lang w:eastAsia="en-US"/>
      <w14:ligatures w14:val="none"/>
    </w:rPr>
  </w:style>
  <w:style w:type="paragraph" w:styleId="NormalWeb">
    <w:name w:val="Normal (Web)"/>
    <w:basedOn w:val="Normal"/>
    <w:uiPriority w:val="99"/>
    <w:unhideWhenUsed/>
    <w:rsid w:val="00914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  <w:style w:type="character" w:customStyle="1" w:styleId="label">
    <w:name w:val="label"/>
    <w:basedOn w:val="DefaultParagraphFont"/>
    <w:rsid w:val="009140CC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140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US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140CC"/>
    <w:rPr>
      <w:rFonts w:ascii="Courier New" w:eastAsia="Times New Roman" w:hAnsi="Courier New" w:cs="Courier New"/>
      <w:kern w:val="0"/>
      <w:sz w:val="20"/>
      <w:szCs w:val="20"/>
      <w:lang w:eastAsia="en-US"/>
      <w14:ligatures w14:val="none"/>
    </w:rPr>
  </w:style>
  <w:style w:type="paragraph" w:customStyle="1" w:styleId="msonormal0">
    <w:name w:val="msonormal"/>
    <w:basedOn w:val="Normal"/>
    <w:rsid w:val="009140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  <w:style w:type="paragraph" w:customStyle="1" w:styleId="font5">
    <w:name w:val="font5"/>
    <w:basedOn w:val="Normal"/>
    <w:rsid w:val="009140CC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00000"/>
      <w:kern w:val="0"/>
      <w:sz w:val="18"/>
      <w:szCs w:val="18"/>
      <w:lang w:eastAsia="en-US"/>
      <w14:ligatures w14:val="none"/>
    </w:rPr>
  </w:style>
  <w:style w:type="paragraph" w:customStyle="1" w:styleId="font6">
    <w:name w:val="font6"/>
    <w:basedOn w:val="Normal"/>
    <w:rsid w:val="009140CC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kern w:val="0"/>
      <w:sz w:val="18"/>
      <w:szCs w:val="18"/>
      <w:lang w:eastAsia="en-US"/>
      <w14:ligatures w14:val="none"/>
    </w:rPr>
  </w:style>
  <w:style w:type="paragraph" w:customStyle="1" w:styleId="xl63">
    <w:name w:val="xl63"/>
    <w:basedOn w:val="Normal"/>
    <w:rsid w:val="009140CC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  <w:style w:type="paragraph" w:customStyle="1" w:styleId="xl64">
    <w:name w:val="xl64"/>
    <w:basedOn w:val="Normal"/>
    <w:rsid w:val="009140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US"/>
      <w14:ligatures w14:val="none"/>
    </w:rPr>
  </w:style>
  <w:style w:type="paragraph" w:customStyle="1" w:styleId="xl65">
    <w:name w:val="xl65"/>
    <w:basedOn w:val="Normal"/>
    <w:rsid w:val="009140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  <w:style w:type="paragraph" w:customStyle="1" w:styleId="xl66">
    <w:name w:val="xl66"/>
    <w:basedOn w:val="Normal"/>
    <w:rsid w:val="009140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color w:val="FF0000"/>
      <w:kern w:val="0"/>
      <w:sz w:val="24"/>
      <w:szCs w:val="24"/>
      <w:lang w:eastAsia="en-US"/>
      <w14:ligatures w14:val="none"/>
    </w:rPr>
  </w:style>
  <w:style w:type="paragraph" w:customStyle="1" w:styleId="xl67">
    <w:name w:val="xl67"/>
    <w:basedOn w:val="Normal"/>
    <w:rsid w:val="009140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  <w:style w:type="paragraph" w:customStyle="1" w:styleId="xl68">
    <w:name w:val="xl68"/>
    <w:basedOn w:val="Normal"/>
    <w:rsid w:val="009140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  <w:style w:type="paragraph" w:customStyle="1" w:styleId="xl69">
    <w:name w:val="xl69"/>
    <w:basedOn w:val="Normal"/>
    <w:rsid w:val="009140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  <w:style w:type="paragraph" w:customStyle="1" w:styleId="xl70">
    <w:name w:val="xl70"/>
    <w:basedOn w:val="Normal"/>
    <w:rsid w:val="009140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FF0000"/>
      <w:kern w:val="0"/>
      <w:sz w:val="24"/>
      <w:szCs w:val="24"/>
      <w:lang w:eastAsia="en-US"/>
      <w14:ligatures w14:val="none"/>
    </w:rPr>
  </w:style>
  <w:style w:type="paragraph" w:customStyle="1" w:styleId="xl71">
    <w:name w:val="xl71"/>
    <w:basedOn w:val="Normal"/>
    <w:rsid w:val="009140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000000"/>
      <w:kern w:val="0"/>
      <w:sz w:val="20"/>
      <w:szCs w:val="20"/>
      <w:lang w:eastAsia="en-US"/>
      <w14:ligatures w14:val="none"/>
    </w:rPr>
  </w:style>
  <w:style w:type="paragraph" w:customStyle="1" w:styleId="xl72">
    <w:name w:val="xl72"/>
    <w:basedOn w:val="Normal"/>
    <w:rsid w:val="009140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  <w:style w:type="paragraph" w:customStyle="1" w:styleId="xl73">
    <w:name w:val="xl73"/>
    <w:basedOn w:val="Normal"/>
    <w:rsid w:val="009140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  <w:style w:type="paragraph" w:customStyle="1" w:styleId="xl74">
    <w:name w:val="xl74"/>
    <w:basedOn w:val="Normal"/>
    <w:rsid w:val="009140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  <w:style w:type="paragraph" w:customStyle="1" w:styleId="xl75">
    <w:name w:val="xl75"/>
    <w:basedOn w:val="Normal"/>
    <w:rsid w:val="009140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4"/>
      <w:szCs w:val="24"/>
      <w:lang w:eastAsia="en-US"/>
      <w14:ligatures w14:val="none"/>
    </w:rPr>
  </w:style>
  <w:style w:type="paragraph" w:customStyle="1" w:styleId="xl76">
    <w:name w:val="xl76"/>
    <w:basedOn w:val="Normal"/>
    <w:rsid w:val="009140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333333"/>
      <w:kern w:val="0"/>
      <w:sz w:val="24"/>
      <w:szCs w:val="24"/>
      <w:lang w:eastAsia="en-US"/>
      <w14:ligatures w14:val="none"/>
    </w:rPr>
  </w:style>
  <w:style w:type="paragraph" w:customStyle="1" w:styleId="xl77">
    <w:name w:val="xl77"/>
    <w:basedOn w:val="Normal"/>
    <w:rsid w:val="009140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US"/>
      <w14:ligatures w14:val="none"/>
    </w:rPr>
  </w:style>
  <w:style w:type="paragraph" w:customStyle="1" w:styleId="xl78">
    <w:name w:val="xl78"/>
    <w:basedOn w:val="Normal"/>
    <w:rsid w:val="009140C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Arial" w:eastAsia="Times New Roman" w:hAnsi="Arial" w:cs="Arial"/>
      <w:color w:val="323248"/>
      <w:kern w:val="0"/>
      <w:sz w:val="14"/>
      <w:szCs w:val="14"/>
      <w:lang w:eastAsia="en-US"/>
      <w14:ligatures w14:val="none"/>
    </w:rPr>
  </w:style>
  <w:style w:type="character" w:styleId="Emphasis">
    <w:name w:val="Emphasis"/>
    <w:basedOn w:val="DefaultParagraphFont"/>
    <w:uiPriority w:val="20"/>
    <w:qFormat/>
    <w:rsid w:val="009140CC"/>
    <w:rPr>
      <w:i/>
      <w:iCs/>
    </w:rPr>
  </w:style>
  <w:style w:type="character" w:customStyle="1" w:styleId="ListParagraphChar">
    <w:name w:val="List Paragraph Char"/>
    <w:link w:val="ListParagraph"/>
    <w:uiPriority w:val="34"/>
    <w:rsid w:val="009140CC"/>
  </w:style>
  <w:style w:type="character" w:customStyle="1" w:styleId="authors">
    <w:name w:val="authors"/>
    <w:basedOn w:val="DefaultParagraphFont"/>
    <w:rsid w:val="009140CC"/>
  </w:style>
  <w:style w:type="character" w:customStyle="1" w:styleId="Date1">
    <w:name w:val="Date1"/>
    <w:basedOn w:val="DefaultParagraphFont"/>
    <w:rsid w:val="009140CC"/>
  </w:style>
  <w:style w:type="character" w:customStyle="1" w:styleId="arttitle">
    <w:name w:val="art_title"/>
    <w:basedOn w:val="DefaultParagraphFont"/>
    <w:rsid w:val="009140CC"/>
  </w:style>
  <w:style w:type="character" w:customStyle="1" w:styleId="serialtitle">
    <w:name w:val="serial_title"/>
    <w:basedOn w:val="DefaultParagraphFont"/>
    <w:rsid w:val="009140CC"/>
  </w:style>
  <w:style w:type="character" w:customStyle="1" w:styleId="volumeissue">
    <w:name w:val="volume_issue"/>
    <w:basedOn w:val="DefaultParagraphFont"/>
    <w:rsid w:val="009140CC"/>
  </w:style>
  <w:style w:type="character" w:customStyle="1" w:styleId="pagerange">
    <w:name w:val="page_range"/>
    <w:basedOn w:val="DefaultParagraphFont"/>
    <w:rsid w:val="009140CC"/>
  </w:style>
  <w:style w:type="character" w:customStyle="1" w:styleId="doilink">
    <w:name w:val="doi_link"/>
    <w:basedOn w:val="DefaultParagraphFont"/>
    <w:rsid w:val="009140CC"/>
  </w:style>
  <w:style w:type="character" w:customStyle="1" w:styleId="mi">
    <w:name w:val="mi"/>
    <w:basedOn w:val="DefaultParagraphFont"/>
    <w:rsid w:val="009140CC"/>
  </w:style>
  <w:style w:type="character" w:customStyle="1" w:styleId="mo">
    <w:name w:val="mo"/>
    <w:basedOn w:val="DefaultParagraphFont"/>
    <w:rsid w:val="009140CC"/>
  </w:style>
  <w:style w:type="table" w:customStyle="1" w:styleId="TableGrid1">
    <w:name w:val="Table Grid1"/>
    <w:basedOn w:val="TableNormal"/>
    <w:next w:val="TableGrid"/>
    <w:uiPriority w:val="39"/>
    <w:rsid w:val="009140CC"/>
    <w:pPr>
      <w:spacing w:after="0" w:line="240" w:lineRule="auto"/>
    </w:pPr>
    <w:rPr>
      <w:rFonts w:eastAsiaTheme="minorHAnsi"/>
      <w:kern w:val="0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9140CC"/>
    <w:pPr>
      <w:spacing w:after="0" w:line="240" w:lineRule="auto"/>
    </w:pPr>
    <w:rPr>
      <w:rFonts w:ascii="Calibri" w:eastAsiaTheme="minorHAnsi" w:hAnsi="Calibri"/>
      <w:kern w:val="0"/>
      <w:szCs w:val="21"/>
      <w:lang w:eastAsia="en-US"/>
      <w14:ligatures w14:val="none"/>
    </w:rPr>
  </w:style>
  <w:style w:type="character" w:customStyle="1" w:styleId="PlainTextChar">
    <w:name w:val="Plain Text Char"/>
    <w:basedOn w:val="DefaultParagraphFont"/>
    <w:link w:val="PlainText"/>
    <w:uiPriority w:val="99"/>
    <w:rsid w:val="009140CC"/>
    <w:rPr>
      <w:rFonts w:ascii="Calibri" w:eastAsiaTheme="minorHAnsi" w:hAnsi="Calibri"/>
      <w:kern w:val="0"/>
      <w:szCs w:val="21"/>
      <w:lang w:eastAsia="en-US"/>
      <w14:ligatures w14:val="none"/>
    </w:rPr>
  </w:style>
  <w:style w:type="character" w:styleId="Strong">
    <w:name w:val="Strong"/>
    <w:basedOn w:val="DefaultParagraphFont"/>
    <w:uiPriority w:val="22"/>
    <w:qFormat/>
    <w:rsid w:val="009140CC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140CC"/>
    <w:rPr>
      <w:rFonts w:ascii="Courier New" w:eastAsia="Times New Roman" w:hAnsi="Courier New" w:cs="Courier New"/>
      <w:sz w:val="20"/>
      <w:szCs w:val="20"/>
    </w:rPr>
  </w:style>
  <w:style w:type="character" w:customStyle="1" w:styleId="katex">
    <w:name w:val="katex"/>
    <w:basedOn w:val="DefaultParagraphFont"/>
    <w:rsid w:val="009140CC"/>
  </w:style>
  <w:style w:type="character" w:customStyle="1" w:styleId="mord">
    <w:name w:val="mord"/>
    <w:basedOn w:val="DefaultParagraphFont"/>
    <w:rsid w:val="009140CC"/>
  </w:style>
  <w:style w:type="character" w:customStyle="1" w:styleId="vlist-s">
    <w:name w:val="vlist-s"/>
    <w:basedOn w:val="DefaultParagraphFont"/>
    <w:rsid w:val="009140CC"/>
  </w:style>
  <w:style w:type="character" w:customStyle="1" w:styleId="mopen">
    <w:name w:val="mopen"/>
    <w:basedOn w:val="DefaultParagraphFont"/>
    <w:rsid w:val="009140CC"/>
  </w:style>
  <w:style w:type="character" w:customStyle="1" w:styleId="mclose">
    <w:name w:val="mclose"/>
    <w:basedOn w:val="DefaultParagraphFont"/>
    <w:rsid w:val="009140CC"/>
  </w:style>
  <w:style w:type="character" w:customStyle="1" w:styleId="mrel">
    <w:name w:val="mrel"/>
    <w:basedOn w:val="DefaultParagraphFont"/>
    <w:rsid w:val="009140CC"/>
  </w:style>
  <w:style w:type="character" w:customStyle="1" w:styleId="katex-mathml">
    <w:name w:val="katex-mathml"/>
    <w:basedOn w:val="DefaultParagraphFont"/>
    <w:rsid w:val="009140CC"/>
  </w:style>
  <w:style w:type="character" w:customStyle="1" w:styleId="katex-error">
    <w:name w:val="katex-error"/>
    <w:basedOn w:val="DefaultParagraphFont"/>
    <w:rsid w:val="009140CC"/>
  </w:style>
  <w:style w:type="character" w:customStyle="1" w:styleId="mbin">
    <w:name w:val="mbin"/>
    <w:basedOn w:val="DefaultParagraphFont"/>
    <w:rsid w:val="009140CC"/>
  </w:style>
  <w:style w:type="character" w:customStyle="1" w:styleId="delimsizing">
    <w:name w:val="delimsizing"/>
    <w:basedOn w:val="DefaultParagraphFont"/>
    <w:rsid w:val="009140CC"/>
  </w:style>
  <w:style w:type="character" w:customStyle="1" w:styleId="hljs-keyword">
    <w:name w:val="hljs-keyword"/>
    <w:basedOn w:val="DefaultParagraphFont"/>
    <w:rsid w:val="009140CC"/>
  </w:style>
  <w:style w:type="character" w:customStyle="1" w:styleId="hljs-comment">
    <w:name w:val="hljs-comment"/>
    <w:basedOn w:val="DefaultParagraphFont"/>
    <w:rsid w:val="009140CC"/>
  </w:style>
  <w:style w:type="character" w:customStyle="1" w:styleId="hljs-string">
    <w:name w:val="hljs-string"/>
    <w:basedOn w:val="DefaultParagraphFont"/>
    <w:rsid w:val="009140CC"/>
  </w:style>
  <w:style w:type="character" w:customStyle="1" w:styleId="hljs-builtin">
    <w:name w:val="hljs-built_in"/>
    <w:basedOn w:val="DefaultParagraphFont"/>
    <w:rsid w:val="009140CC"/>
  </w:style>
  <w:style w:type="character" w:customStyle="1" w:styleId="hljs-subst">
    <w:name w:val="hljs-subst"/>
    <w:basedOn w:val="DefaultParagraphFont"/>
    <w:rsid w:val="009140CC"/>
  </w:style>
  <w:style w:type="character" w:customStyle="1" w:styleId="hljs-number">
    <w:name w:val="hljs-number"/>
    <w:basedOn w:val="DefaultParagraphFont"/>
    <w:rsid w:val="009140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158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9</Pages>
  <Words>6721</Words>
  <Characters>38314</Characters>
  <Application>Microsoft Office Word</Application>
  <DocSecurity>0</DocSecurity>
  <Lines>319</Lines>
  <Paragraphs>89</Paragraphs>
  <ScaleCrop>false</ScaleCrop>
  <Company/>
  <LinksUpToDate>false</LinksUpToDate>
  <CharactersWithSpaces>44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Z. Naser</dc:creator>
  <cp:keywords/>
  <dc:description/>
  <cp:lastModifiedBy>M. Z. Naser</cp:lastModifiedBy>
  <cp:revision>12</cp:revision>
  <dcterms:created xsi:type="dcterms:W3CDTF">2025-01-12T14:20:00Z</dcterms:created>
  <dcterms:modified xsi:type="dcterms:W3CDTF">2025-02-23T12:57:00Z</dcterms:modified>
</cp:coreProperties>
</file>